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D75B2A" w:rsidR="00AE419A" w:rsidP="4A59FA2A" w:rsidRDefault="00C75516" w14:paraId="4396B3A5" w14:textId="6AD80060">
      <w:pPr>
        <w:pStyle w:val="Title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D75B2A">
        <w:rPr>
          <w:rFonts w:asciiTheme="majorHAnsi" w:hAnsiTheme="majorHAnsi" w:cstheme="maj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4B7D1D03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0119AB" w:rsidR="0019702C" w:rsidP="0019702C" w:rsidRDefault="000A0857" w14:paraId="334544D1" w14:textId="4ED9C9AB">
                            <w:pPr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r w:rsidRPr="000119AB">
                              <w:rPr>
                                <w:rFonts w:ascii="Verdana" w:hAnsi="Verdana"/>
                                <w:b/>
                              </w:rPr>
                              <w:t xml:space="preserve">PERIODE </w:t>
                            </w:r>
                            <w:r w:rsidRPr="000119AB" w:rsidR="003F3C8C">
                              <w:rPr>
                                <w:rFonts w:ascii="Verdana" w:hAnsi="Verdana"/>
                                <w:b/>
                              </w:rPr>
                              <w:t>2</w:t>
                            </w:r>
                            <w:r w:rsidRPr="000119AB">
                              <w:rPr>
                                <w:rFonts w:ascii="Verdana" w:hAnsi="Verdana"/>
                                <w:b/>
                              </w:rPr>
                              <w:t xml:space="preserve">: </w:t>
                            </w:r>
                            <w:r w:rsidRPr="000119AB" w:rsidR="00732CFB">
                              <w:rPr>
                                <w:rFonts w:ascii="Verdana" w:hAnsi="Verdana"/>
                                <w:b/>
                              </w:rPr>
                              <w:t>“</w:t>
                            </w:r>
                            <w:r w:rsidRPr="000119AB" w:rsidR="00160B9B">
                              <w:rPr>
                                <w:rFonts w:ascii="Verdana" w:hAnsi="Verdana"/>
                                <w:b/>
                              </w:rPr>
                              <w:t>Fanta</w:t>
                            </w:r>
                            <w:r w:rsidRPr="000119AB" w:rsidR="000119AB">
                              <w:rPr>
                                <w:rFonts w:ascii="Verdana" w:hAnsi="Verdana"/>
                                <w:b/>
                              </w:rPr>
                              <w:t>sy &amp; Science fiction</w:t>
                            </w:r>
                            <w:r w:rsidRPr="000119AB">
                              <w:rPr>
                                <w:rFonts w:ascii="Verdana" w:hAnsi="Verdana"/>
                                <w:b/>
                              </w:rPr>
                              <w:t>”</w:t>
                            </w:r>
                            <w:r w:rsidRPr="000119AB">
                              <w:rPr>
                                <w:noProof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Pr="0019702C" w:rsidR="00AC4FA1" w:rsidP="0019702C" w:rsidRDefault="00AC4FA1" w14:paraId="42E2C9A0" w14:textId="77777777">
                            <w:pPr>
                              <w:rPr>
                                <w:rFonts w:ascii="Verdana" w:hAnsi="Verdana" w:cs="Arial"/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:rsidRPr="00DE1E1F" w:rsidR="00771CB6" w:rsidP="00771CB6" w:rsidRDefault="00771CB6" w14:paraId="61D9F29D" w14:textId="77777777">
                            <w:pPr>
                              <w:rPr>
                                <w:rFonts w:ascii="Verdana" w:hAnsi="Verdana"/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DE1E1F">
                              <w:rPr>
                                <w:rFonts w:ascii="Verdana" w:hAnsi="Verdana" w:cs="Arial"/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Ver den beste </w:t>
                            </w:r>
                            <w:proofErr w:type="spellStart"/>
                            <w:r w:rsidRPr="00DE1E1F">
                              <w:rPr>
                                <w:rFonts w:ascii="Verdana" w:hAnsi="Verdana" w:cs="Arial"/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utgåva</w:t>
                            </w:r>
                            <w:proofErr w:type="spellEnd"/>
                            <w:r w:rsidRPr="00DE1E1F">
                              <w:rPr>
                                <w:rFonts w:ascii="Verdana" w:hAnsi="Verdana" w:cs="Arial"/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DE1E1F">
                              <w:rPr>
                                <w:rFonts w:ascii="Verdana" w:hAnsi="Verdana" w:cs="Arial"/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av</w:t>
                            </w:r>
                            <w:proofErr w:type="spellEnd"/>
                            <w:r w:rsidRPr="00DE1E1F">
                              <w:rPr>
                                <w:rFonts w:ascii="Verdana" w:hAnsi="Verdana" w:cs="Arial"/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DE1E1F">
                              <w:rPr>
                                <w:rFonts w:ascii="Verdana" w:hAnsi="Verdana" w:cs="Arial"/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deg</w:t>
                            </w:r>
                            <w:proofErr w:type="spellEnd"/>
                            <w:r w:rsidRPr="00DE1E1F">
                              <w:rPr>
                                <w:rFonts w:ascii="Verdana" w:hAnsi="Verdana" w:cs="Arial"/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DE1E1F">
                              <w:rPr>
                                <w:rFonts w:ascii="Verdana" w:hAnsi="Verdana" w:cs="Arial"/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sjølv</w:t>
                            </w:r>
                            <w:proofErr w:type="spellEnd"/>
                            <w:r w:rsidRPr="00DE1E1F">
                              <w:rPr>
                                <w:rFonts w:ascii="Verdana" w:hAnsi="Verdana" w:cs="Arial"/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!</w:t>
                            </w:r>
                          </w:p>
                          <w:p w:rsidRPr="00771CB6" w:rsidR="0019702C" w:rsidP="00941222" w:rsidRDefault="0019702C" w14:paraId="6A05A809" w14:textId="632D7477">
                            <w:pPr>
                              <w:rPr>
                                <w:rFonts w:ascii="Verdana" w:hAnsi="Verdana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Pr="006702BE" w:rsidR="00FC7017" w:rsidP="006702BE" w:rsidRDefault="002F02C5" w14:paraId="4582690A" w14:textId="0E122FD6">
                            <w:pPr>
                              <w:rPr>
                                <w:rFonts w:ascii="Verdana" w:hAnsi="Verdana"/>
                                <w:b/>
                                <w:sz w:val="28"/>
                                <w:szCs w:val="28"/>
                              </w:rPr>
                            </w:pPr>
                            <w:r w:rsidRPr="0019702C">
                              <w:rPr>
                                <w:rFonts w:ascii="Verdana" w:hAnsi="Verdana"/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:rsidRPr="00065FD9" w:rsidR="003F3C8C" w:rsidP="0030003A" w:rsidRDefault="003F3C8C" w14:paraId="5C7FD869" w14:textId="360BBA0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6702BE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B26CF9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1</w:t>
                            </w:r>
                            <w:r w:rsidR="00E70BF6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  <w:r w:rsidR="009B7D28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0</w:t>
                            </w:r>
                          </w:p>
                          <w:p w:rsidRPr="00081F62" w:rsidR="00065FD9" w:rsidP="0030003A" w:rsidRDefault="00065FD9" w14:paraId="7AED6228" w14:textId="7ACDC80E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resentasjon i KRLE på torsdag</w:t>
                            </w:r>
                          </w:p>
                          <w:p w:rsidRPr="00AF5691" w:rsidR="001D00DA" w:rsidP="0030003A" w:rsidRDefault="0061552F" w14:paraId="0CEFCF43" w14:textId="7FA9F43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 xml:space="preserve">KRLE på torsdag </w:t>
                            </w:r>
                            <w:r w:rsidR="00065FD9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12.45-14.15</w:t>
                            </w:r>
                          </w:p>
                          <w:p w:rsidRPr="00AF5691" w:rsidR="0019716F" w:rsidP="00F029B9" w:rsidRDefault="0019716F" w14:paraId="4756D75C" w14:textId="4613B228">
                            <w:pPr>
                              <w:pStyle w:val="NoSpacing"/>
                              <w:ind w:left="36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:rsidR="00967712" w:rsidP="00C461D7" w:rsidRDefault="00A96818" w14:paraId="5A1B3E40" w14:textId="3BABE840">
                            <w:pPr>
                              <w:rPr>
                                <w:rFonts w:ascii="Verdana" w:hAnsi="Verdana"/>
                                <w:b/>
                                <w:sz w:val="28"/>
                                <w:szCs w:val="28"/>
                              </w:rPr>
                            </w:pPr>
                            <w:r w:rsidRPr="008A634F">
                              <w:rPr>
                                <w:rFonts w:ascii="Verdana" w:hAnsi="Verdana"/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Pr="008A634F" w:rsidR="005F4C40">
                              <w:rPr>
                                <w:rFonts w:ascii="Verdana" w:hAnsi="Verdana"/>
                                <w:b/>
                                <w:sz w:val="28"/>
                                <w:szCs w:val="28"/>
                              </w:rPr>
                              <w:t>neste veke</w:t>
                            </w:r>
                            <w:r w:rsidRPr="008A634F" w:rsidR="002F02C5">
                              <w:rPr>
                                <w:rFonts w:ascii="Verdana" w:hAnsi="Verdana"/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:rsidR="008C376F" w:rsidP="008C376F" w:rsidRDefault="008C376F" w14:paraId="50E58653" w14:textId="77777777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Lunsj kl. 11.30</w:t>
                            </w:r>
                          </w:p>
                          <w:p w:rsidRPr="00C3629C" w:rsidR="00EE49D4" w:rsidP="00C3629C" w:rsidRDefault="00EE49D4" w14:paraId="6CF325B5" w14:textId="357576E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:rsidRPr="00277C7E" w:rsidR="00BC6DCC" w:rsidP="00A96818" w:rsidRDefault="00042EFC" w14:paraId="0F76E26E" w14:textId="15EBDE17">
                            <w:pPr>
                              <w:rPr>
                                <w:rFonts w:ascii="Verdana" w:hAnsi="Verdana"/>
                                <w:b/>
                                <w:sz w:val="28"/>
                                <w:szCs w:val="28"/>
                              </w:rPr>
                            </w:pPr>
                            <w:r w:rsidRPr="00277C7E">
                              <w:rPr>
                                <w:rFonts w:ascii="Verdana" w:hAnsi="Verdana"/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:rsidR="00F62EEB" w:rsidP="00A96818" w:rsidRDefault="00796D64" w14:paraId="246C8B20" w14:textId="6392B031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</w:pPr>
                            <w:r w:rsidRPr="00F62EEB"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  <w:t xml:space="preserve">Ingelinn </w:t>
                            </w:r>
                            <w:r w:rsidRPr="00F62EEB" w:rsidR="00751730"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  <w:t>Meling Hausberg</w:t>
                            </w:r>
                            <w:r w:rsidRPr="00F62EEB" w:rsidR="00074C57"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  <w:t>:</w:t>
                            </w:r>
                            <w:r w:rsidRPr="00F62EEB" w:rsidR="001F65D6"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w:history="1" r:id="rId8">
                              <w:r w:rsidRPr="005F09A7" w:rsidR="00F62EEB">
                                <w:rPr>
                                  <w:rStyle w:val="Hyperlink"/>
                                  <w:rFonts w:ascii="Verdana" w:hAnsi="Verdana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:rsidRPr="00F62EEB" w:rsidR="00C25D7A" w:rsidP="00A96818" w:rsidRDefault="001F65D6" w14:paraId="18600CD9" w14:textId="462DE086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</w:pPr>
                            <w:r w:rsidRPr="00F62EEB"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Pr="00B811DD" w:rsidR="003008BA" w:rsidP="00A96818" w:rsidRDefault="003008BA" w14:paraId="3BA1B6D0" w14:textId="41922647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  <w:lang w:val="nb-NO"/>
                              </w:rPr>
                            </w:pPr>
                            <w:r w:rsidRPr="00B811DD">
                              <w:rPr>
                                <w:rFonts w:ascii="Verdana" w:hAnsi="Verdana"/>
                                <w:sz w:val="22"/>
                                <w:szCs w:val="22"/>
                                <w:lang w:val="nb-NO"/>
                              </w:rPr>
                              <w:t>Therese Melvær:</w:t>
                            </w:r>
                            <w:r w:rsidRPr="00B811DD" w:rsidR="008B3834">
                              <w:rPr>
                                <w:rFonts w:ascii="Verdana" w:hAnsi="Verdana"/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  <w:hyperlink w:history="1" r:id="rId9">
                              <w:r w:rsidRPr="005F09A7" w:rsidR="00F62EEB">
                                <w:rPr>
                                  <w:rStyle w:val="Hyperlink"/>
                                  <w:rFonts w:ascii="Verdana" w:hAnsi="Verdana"/>
                                  <w:sz w:val="22"/>
                                  <w:szCs w:val="22"/>
                                  <w:lang w:val="nb-NO"/>
                                </w:rPr>
                                <w:t>therese.melver@austevoll.kommune.no</w:t>
                              </w:r>
                            </w:hyperlink>
                            <w:r w:rsidRPr="00B811DD" w:rsidR="00D960E7">
                              <w:rPr>
                                <w:rFonts w:ascii="Verdana" w:hAnsi="Verdana"/>
                                <w:sz w:val="22"/>
                                <w:szCs w:val="22"/>
                                <w:lang w:val="nb-NO"/>
                              </w:rPr>
                              <w:t xml:space="preserve"> </w:t>
                            </w:r>
                          </w:p>
                          <w:p w:rsidRPr="00D960E7" w:rsidR="00C25D7A" w:rsidP="00A96818" w:rsidRDefault="00C25D7A" w14:paraId="1962D16E" w14:textId="77777777">
                            <w:pPr>
                              <w:rPr>
                                <w:rFonts w:ascii="Verdana" w:hAnsi="Verdana"/>
                                <w:lang w:val="nb-NO"/>
                              </w:rPr>
                            </w:pPr>
                          </w:p>
                          <w:p w:rsidR="0019702C" w:rsidP="006B2D41" w:rsidRDefault="002D057C" w14:paraId="72A3D3EC" w14:textId="0F5FF8D8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FDA25F8" wp14:editId="67E59476">
                                  <wp:extent cx="3646805" cy="1674495"/>
                                  <wp:effectExtent l="0" t="0" r="0" b="1905"/>
                                  <wp:docPr id="615150974" name="Bilde 615150974" descr="Et bilde som inneholder blomster, frukt, design&#10;&#10;Automatisk generert beskrivels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15150974" name="Bilde 1" descr="Et bilde som inneholder blomster, frukt, design&#10;&#10;Automatisk generert beskrivelse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46805" cy="16744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95818" w:rsidP="005F4C40" w:rsidRDefault="00595818" w14:paraId="0D0B940D" w14:textId="77777777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:rsidR="00595818" w:rsidP="005F4C40" w:rsidRDefault="00595818" w14:paraId="29D6B04F" w14:textId="77777777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:rsidRPr="00595818" w:rsidR="00595818" w:rsidP="005F4C40" w:rsidRDefault="00595818" w14:paraId="0E27B00A" w14:textId="77777777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:rsidRPr="0019702C" w:rsidR="002F02C5" w:rsidP="004335E6" w:rsidRDefault="002F02C5" w14:paraId="3DEEC669" w14:textId="77777777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314FC5E8">
              <v:shapetype id="_x0000_t202" coordsize="21600,21600" o:spt="202" path="m,l,21600r21600,l21600,xe" w14:anchorId="4982096D">
                <v:stroke joinstyle="miter"/>
                <v:path gradientshapeok="t" o:connecttype="rect"/>
              </v:shapetype>
              <v:shape id="Tekstboks 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:rsidRPr="000119AB" w:rsidR="0019702C" w:rsidP="0019702C" w:rsidRDefault="000A0857" w14:paraId="4AB39A39" w14:textId="4ED9C9AB">
                      <w:pPr>
                        <w:rPr>
                          <w:noProof/>
                          <w:sz w:val="22"/>
                          <w:szCs w:val="22"/>
                        </w:rPr>
                      </w:pPr>
                      <w:r w:rsidRPr="000119AB">
                        <w:rPr>
                          <w:rFonts w:ascii="Verdana" w:hAnsi="Verdana"/>
                          <w:b/>
                        </w:rPr>
                        <w:t xml:space="preserve">PERIODE </w:t>
                      </w:r>
                      <w:r w:rsidRPr="000119AB" w:rsidR="003F3C8C">
                        <w:rPr>
                          <w:rFonts w:ascii="Verdana" w:hAnsi="Verdana"/>
                          <w:b/>
                        </w:rPr>
                        <w:t>2</w:t>
                      </w:r>
                      <w:r w:rsidRPr="000119AB">
                        <w:rPr>
                          <w:rFonts w:ascii="Verdana" w:hAnsi="Verdana"/>
                          <w:b/>
                        </w:rPr>
                        <w:t xml:space="preserve">: </w:t>
                      </w:r>
                      <w:r w:rsidRPr="000119AB" w:rsidR="00732CFB">
                        <w:rPr>
                          <w:rFonts w:ascii="Verdana" w:hAnsi="Verdana"/>
                          <w:b/>
                        </w:rPr>
                        <w:t>“</w:t>
                      </w:r>
                      <w:r w:rsidRPr="000119AB" w:rsidR="00160B9B">
                        <w:rPr>
                          <w:rFonts w:ascii="Verdana" w:hAnsi="Verdana"/>
                          <w:b/>
                        </w:rPr>
                        <w:t>Fanta</w:t>
                      </w:r>
                      <w:r w:rsidRPr="000119AB" w:rsidR="000119AB">
                        <w:rPr>
                          <w:rFonts w:ascii="Verdana" w:hAnsi="Verdana"/>
                          <w:b/>
                        </w:rPr>
                        <w:t>sy &amp; Science fiction</w:t>
                      </w:r>
                      <w:r w:rsidRPr="000119AB">
                        <w:rPr>
                          <w:rFonts w:ascii="Verdana" w:hAnsi="Verdana"/>
                          <w:b/>
                        </w:rPr>
                        <w:t>”</w:t>
                      </w:r>
                      <w:r w:rsidRPr="000119AB">
                        <w:rPr>
                          <w:noProof/>
                          <w:sz w:val="22"/>
                          <w:szCs w:val="22"/>
                        </w:rPr>
                        <w:t xml:space="preserve"> </w:t>
                      </w:r>
                    </w:p>
                    <w:p w:rsidRPr="0019702C" w:rsidR="00AC4FA1" w:rsidP="0019702C" w:rsidRDefault="00AC4FA1" w14:paraId="672A6659" w14:textId="77777777">
                      <w:pPr>
                        <w:rPr>
                          <w:rFonts w:ascii="Verdana" w:hAnsi="Verdana" w:cs="Arial"/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:rsidRPr="00DE1E1F" w:rsidR="00771CB6" w:rsidP="00771CB6" w:rsidRDefault="00771CB6" w14:paraId="3FD17CFD" w14:textId="77777777">
                      <w:pPr>
                        <w:rPr>
                          <w:rFonts w:ascii="Verdana" w:hAnsi="Verdana"/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DE1E1F">
                        <w:rPr>
                          <w:rFonts w:ascii="Verdana" w:hAnsi="Verdana" w:cs="Arial"/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Ver den beste </w:t>
                      </w:r>
                      <w:proofErr w:type="spellStart"/>
                      <w:r w:rsidRPr="00DE1E1F">
                        <w:rPr>
                          <w:rFonts w:ascii="Verdana" w:hAnsi="Verdana" w:cs="Arial"/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utgåva</w:t>
                      </w:r>
                      <w:proofErr w:type="spellEnd"/>
                      <w:r w:rsidRPr="00DE1E1F">
                        <w:rPr>
                          <w:rFonts w:ascii="Verdana" w:hAnsi="Verdana" w:cs="Arial"/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DE1E1F">
                        <w:rPr>
                          <w:rFonts w:ascii="Verdana" w:hAnsi="Verdana" w:cs="Arial"/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av</w:t>
                      </w:r>
                      <w:proofErr w:type="spellEnd"/>
                      <w:r w:rsidRPr="00DE1E1F">
                        <w:rPr>
                          <w:rFonts w:ascii="Verdana" w:hAnsi="Verdana" w:cs="Arial"/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DE1E1F">
                        <w:rPr>
                          <w:rFonts w:ascii="Verdana" w:hAnsi="Verdana" w:cs="Arial"/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deg</w:t>
                      </w:r>
                      <w:proofErr w:type="spellEnd"/>
                      <w:r w:rsidRPr="00DE1E1F">
                        <w:rPr>
                          <w:rFonts w:ascii="Verdana" w:hAnsi="Verdana" w:cs="Arial"/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DE1E1F">
                        <w:rPr>
                          <w:rFonts w:ascii="Verdana" w:hAnsi="Verdana" w:cs="Arial"/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sjølv</w:t>
                      </w:r>
                      <w:proofErr w:type="spellEnd"/>
                      <w:r w:rsidRPr="00DE1E1F">
                        <w:rPr>
                          <w:rFonts w:ascii="Verdana" w:hAnsi="Verdana" w:cs="Arial"/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!</w:t>
                      </w:r>
                    </w:p>
                    <w:p w:rsidRPr="00771CB6" w:rsidR="0019702C" w:rsidP="00941222" w:rsidRDefault="0019702C" w14:paraId="0A37501D" w14:textId="632D7477">
                      <w:pPr>
                        <w:rPr>
                          <w:rFonts w:ascii="Verdana" w:hAnsi="Verdana"/>
                          <w:b/>
                          <w:sz w:val="28"/>
                          <w:szCs w:val="28"/>
                        </w:rPr>
                      </w:pPr>
                    </w:p>
                    <w:p w:rsidRPr="006702BE" w:rsidR="00FC7017" w:rsidP="006702BE" w:rsidRDefault="002F02C5" w14:paraId="72B256F2" w14:textId="0E122FD6">
                      <w:pPr>
                        <w:rPr>
                          <w:rFonts w:ascii="Verdana" w:hAnsi="Verdana"/>
                          <w:b/>
                          <w:sz w:val="28"/>
                          <w:szCs w:val="28"/>
                        </w:rPr>
                      </w:pPr>
                      <w:r w:rsidRPr="0019702C">
                        <w:rPr>
                          <w:rFonts w:ascii="Verdana" w:hAnsi="Verdana"/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:rsidRPr="00065FD9" w:rsidR="003F3C8C" w:rsidP="0030003A" w:rsidRDefault="003F3C8C" w14:paraId="3D0DC256" w14:textId="360BBA0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6702BE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B26CF9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1</w:t>
                      </w:r>
                      <w:r w:rsidR="00E70BF6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  <w:r w:rsidR="009B7D28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30</w:t>
                      </w:r>
                    </w:p>
                    <w:p w:rsidRPr="00081F62" w:rsidR="00065FD9" w:rsidP="0030003A" w:rsidRDefault="00065FD9" w14:paraId="59156024" w14:textId="7ACDC80E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resentasjon i KRLE på torsdag</w:t>
                      </w:r>
                    </w:p>
                    <w:p w:rsidRPr="00AF5691" w:rsidR="001D00DA" w:rsidP="0030003A" w:rsidRDefault="0061552F" w14:paraId="77A76F9E" w14:textId="7FA9F43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 xml:space="preserve">KRLE på torsdag </w:t>
                      </w:r>
                      <w:r w:rsidR="00065FD9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12.45-14.15</w:t>
                      </w:r>
                    </w:p>
                    <w:p w:rsidRPr="00AF5691" w:rsidR="0019716F" w:rsidP="00F029B9" w:rsidRDefault="0019716F" w14:paraId="5DAB6C7B" w14:textId="4613B228">
                      <w:pPr>
                        <w:pStyle w:val="NoSpacing"/>
                        <w:ind w:left="36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:rsidR="00967712" w:rsidP="00C461D7" w:rsidRDefault="00A96818" w14:paraId="764E3167" w14:textId="3BABE840">
                      <w:pPr>
                        <w:rPr>
                          <w:rFonts w:ascii="Verdana" w:hAnsi="Verdana"/>
                          <w:b/>
                          <w:sz w:val="28"/>
                          <w:szCs w:val="28"/>
                        </w:rPr>
                      </w:pPr>
                      <w:r w:rsidRPr="008A634F">
                        <w:rPr>
                          <w:rFonts w:ascii="Verdana" w:hAnsi="Verdana"/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Pr="008A634F" w:rsidR="005F4C40">
                        <w:rPr>
                          <w:rFonts w:ascii="Verdana" w:hAnsi="Verdana"/>
                          <w:b/>
                          <w:sz w:val="28"/>
                          <w:szCs w:val="28"/>
                        </w:rPr>
                        <w:t>neste veke</w:t>
                      </w:r>
                      <w:r w:rsidRPr="008A634F" w:rsidR="002F02C5">
                        <w:rPr>
                          <w:rFonts w:ascii="Verdana" w:hAnsi="Verdana"/>
                          <w:b/>
                          <w:sz w:val="28"/>
                          <w:szCs w:val="28"/>
                        </w:rPr>
                        <w:t>:</w:t>
                      </w:r>
                    </w:p>
                    <w:p w:rsidR="008C376F" w:rsidP="008C376F" w:rsidRDefault="008C376F" w14:paraId="7B5ACB47" w14:textId="77777777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Lunsj kl. 11.30</w:t>
                      </w:r>
                    </w:p>
                    <w:p w:rsidRPr="00C3629C" w:rsidR="00EE49D4" w:rsidP="00C3629C" w:rsidRDefault="00EE49D4" w14:paraId="02EB378F" w14:textId="357576E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bCs/>
                          <w:sz w:val="22"/>
                          <w:szCs w:val="22"/>
                        </w:rPr>
                      </w:pPr>
                    </w:p>
                    <w:p w:rsidRPr="00277C7E" w:rsidR="00BC6DCC" w:rsidP="00A96818" w:rsidRDefault="00042EFC" w14:paraId="516BCCE1" w14:textId="15EBDE17">
                      <w:pPr>
                        <w:rPr>
                          <w:rFonts w:ascii="Verdana" w:hAnsi="Verdana"/>
                          <w:b/>
                          <w:sz w:val="28"/>
                          <w:szCs w:val="28"/>
                        </w:rPr>
                      </w:pPr>
                      <w:r w:rsidRPr="00277C7E">
                        <w:rPr>
                          <w:rFonts w:ascii="Verdana" w:hAnsi="Verdana"/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:rsidR="00F62EEB" w:rsidP="00A96818" w:rsidRDefault="00796D64" w14:paraId="3BE39DE9" w14:textId="6392B031">
                      <w:pPr>
                        <w:rPr>
                          <w:rFonts w:ascii="Verdana" w:hAnsi="Verdana"/>
                          <w:sz w:val="22"/>
                          <w:szCs w:val="22"/>
                        </w:rPr>
                      </w:pPr>
                      <w:r w:rsidRPr="00F62EEB">
                        <w:rPr>
                          <w:rFonts w:ascii="Verdana" w:hAnsi="Verdana"/>
                          <w:sz w:val="22"/>
                          <w:szCs w:val="22"/>
                        </w:rPr>
                        <w:t xml:space="preserve">Ingelinn </w:t>
                      </w:r>
                      <w:r w:rsidRPr="00F62EEB" w:rsidR="00751730">
                        <w:rPr>
                          <w:rFonts w:ascii="Verdana" w:hAnsi="Verdana"/>
                          <w:sz w:val="22"/>
                          <w:szCs w:val="22"/>
                        </w:rPr>
                        <w:t>Meling Hausberg</w:t>
                      </w:r>
                      <w:r w:rsidRPr="00F62EEB" w:rsidR="00074C57">
                        <w:rPr>
                          <w:rFonts w:ascii="Verdana" w:hAnsi="Verdana"/>
                          <w:sz w:val="22"/>
                          <w:szCs w:val="22"/>
                        </w:rPr>
                        <w:t>:</w:t>
                      </w:r>
                      <w:r w:rsidRPr="00F62EEB" w:rsidR="001F65D6">
                        <w:rPr>
                          <w:rFonts w:ascii="Verdana" w:hAnsi="Verdana"/>
                          <w:sz w:val="22"/>
                          <w:szCs w:val="22"/>
                        </w:rPr>
                        <w:t xml:space="preserve"> </w:t>
                      </w:r>
                      <w:hyperlink w:history="1" r:id="rId11">
                        <w:r w:rsidRPr="005F09A7" w:rsidR="00F62EEB">
                          <w:rPr>
                            <w:rStyle w:val="Hyperlink"/>
                            <w:rFonts w:ascii="Verdana" w:hAnsi="Verdana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:rsidRPr="00F62EEB" w:rsidR="00C25D7A" w:rsidP="00A96818" w:rsidRDefault="001F65D6" w14:paraId="0A6959E7" w14:textId="462DE086">
                      <w:pPr>
                        <w:rPr>
                          <w:rFonts w:ascii="Verdana" w:hAnsi="Verdana"/>
                          <w:sz w:val="22"/>
                          <w:szCs w:val="22"/>
                        </w:rPr>
                      </w:pPr>
                      <w:r w:rsidRPr="00F62EEB">
                        <w:rPr>
                          <w:rFonts w:ascii="Verdana" w:hAnsi="Verdana"/>
                          <w:sz w:val="22"/>
                          <w:szCs w:val="22"/>
                        </w:rPr>
                        <w:t xml:space="preserve"> </w:t>
                      </w:r>
                    </w:p>
                    <w:p w:rsidRPr="00B811DD" w:rsidR="003008BA" w:rsidP="00A96818" w:rsidRDefault="003008BA" w14:paraId="75C28CC6" w14:textId="41922647">
                      <w:pPr>
                        <w:rPr>
                          <w:rFonts w:ascii="Verdana" w:hAnsi="Verdana"/>
                          <w:sz w:val="22"/>
                          <w:szCs w:val="22"/>
                          <w:lang w:val="nb-NO"/>
                        </w:rPr>
                      </w:pPr>
                      <w:r w:rsidRPr="00B811DD">
                        <w:rPr>
                          <w:rFonts w:ascii="Verdana" w:hAnsi="Verdana"/>
                          <w:sz w:val="22"/>
                          <w:szCs w:val="22"/>
                          <w:lang w:val="nb-NO"/>
                        </w:rPr>
                        <w:t>Therese Melvær:</w:t>
                      </w:r>
                      <w:r w:rsidRPr="00B811DD" w:rsidR="008B3834">
                        <w:rPr>
                          <w:rFonts w:ascii="Verdana" w:hAnsi="Verdana"/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  <w:hyperlink w:history="1" r:id="rId12">
                        <w:r w:rsidRPr="005F09A7" w:rsidR="00F62EEB">
                          <w:rPr>
                            <w:rStyle w:val="Hyperlink"/>
                            <w:rFonts w:ascii="Verdana" w:hAnsi="Verdana"/>
                            <w:sz w:val="22"/>
                            <w:szCs w:val="22"/>
                            <w:lang w:val="nb-NO"/>
                          </w:rPr>
                          <w:t>therese.melver@austevoll.kommune.no</w:t>
                        </w:r>
                      </w:hyperlink>
                      <w:r w:rsidRPr="00B811DD" w:rsidR="00D960E7">
                        <w:rPr>
                          <w:rFonts w:ascii="Verdana" w:hAnsi="Verdana"/>
                          <w:sz w:val="22"/>
                          <w:szCs w:val="22"/>
                          <w:lang w:val="nb-NO"/>
                        </w:rPr>
                        <w:t xml:space="preserve"> </w:t>
                      </w:r>
                    </w:p>
                    <w:p w:rsidRPr="00D960E7" w:rsidR="00C25D7A" w:rsidP="00A96818" w:rsidRDefault="00C25D7A" w14:paraId="5A39BBE3" w14:textId="77777777">
                      <w:pPr>
                        <w:rPr>
                          <w:rFonts w:ascii="Verdana" w:hAnsi="Verdana"/>
                          <w:lang w:val="nb-NO"/>
                        </w:rPr>
                      </w:pPr>
                    </w:p>
                    <w:p w:rsidR="0019702C" w:rsidP="006B2D41" w:rsidRDefault="002D057C" w14:paraId="41C8F396" w14:textId="0F5FF8D8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D36057E" wp14:editId="67E59476">
                            <wp:extent cx="3646805" cy="1674495"/>
                            <wp:effectExtent l="0" t="0" r="0" b="1905"/>
                            <wp:docPr id="988254192" name="Bilde 615150974" descr="Et bilde som inneholder blomster, frukt, design&#10;&#10;Automatisk generert beskrivels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15150974" name="Bilde 1" descr="Et bilde som inneholder blomster, frukt, design&#10;&#10;Automatisk generert beskrivelse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46805" cy="16744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95818" w:rsidP="005F4C40" w:rsidRDefault="00595818" w14:paraId="60061E4C" w14:textId="77777777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:rsidR="00595818" w:rsidP="005F4C40" w:rsidRDefault="00595818" w14:paraId="100C5B58" w14:textId="77777777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:rsidRPr="00595818" w:rsidR="00595818" w:rsidP="005F4C40" w:rsidRDefault="00595818" w14:paraId="44EAFD9C" w14:textId="77777777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:rsidRPr="0019702C" w:rsidR="002F02C5" w:rsidP="004335E6" w:rsidRDefault="002F02C5" w14:paraId="4B94D5A5" w14:textId="77777777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93D35" w:rsidR="004A4BAC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Pr="00E93D35" w:rsidR="00AE419A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:rsidRPr="004B0932" w:rsidR="00AE419A" w:rsidP="4A59FA2A" w:rsidRDefault="00AE419A" w14:paraId="77FC683E" w14:textId="0DB03FA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:rsidRPr="00D75B2A" w:rsidR="0047492F" w:rsidP="1BD2235A" w:rsidRDefault="007E7BE8" w14:paraId="080C2016" w14:textId="6DC15E83">
      <w:pPr>
        <w:pStyle w:val="Title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260D4F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CC2CA73">
                <wp:simplePos x="0" y="0"/>
                <wp:positionH relativeFrom="column">
                  <wp:posOffset>3448050</wp:posOffset>
                </wp:positionH>
                <wp:positionV relativeFrom="paragraph">
                  <wp:posOffset>5715</wp:posOffset>
                </wp:positionV>
                <wp:extent cx="2076450" cy="1574800"/>
                <wp:effectExtent l="0" t="0" r="0" b="6350"/>
                <wp:wrapSquare wrapText="bothSides"/>
                <wp:docPr id="217" name="Tekstboks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60D4F" w:rsidRDefault="007E7BE8" w14:paraId="5D4A434D" w14:textId="0414997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092D35" wp14:editId="31E38739">
                                  <wp:extent cx="1651000" cy="1651000"/>
                                  <wp:effectExtent l="0" t="0" r="6350" b="6350"/>
                                  <wp:docPr id="1" name="Bilde 1" descr="Eit bilete som inneheld tekst&#10;&#10;Automatisk generert skildr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Bilete 1" descr="Eit bilete som inneheld tekst&#10;&#10;Automatisk generert skildr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1000" cy="165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05DA0A94">
              <v:shape id="Tekstboks 217" style="position:absolute;margin-left:271.5pt;margin-top:.45pt;width:163.5pt;height:124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" w14:anchorId="526C615B">
                <v:textbox>
                  <w:txbxContent>
                    <w:p w:rsidR="00260D4F" w:rsidRDefault="007E7BE8" w14:paraId="3656B9AB" w14:textId="0414997A">
                      <w:r>
                        <w:rPr>
                          <w:noProof/>
                        </w:rPr>
                        <w:drawing>
                          <wp:inline distT="0" distB="0" distL="0" distR="0" wp14:anchorId="74AF8B76" wp14:editId="31E38739">
                            <wp:extent cx="1651000" cy="1651000"/>
                            <wp:effectExtent l="0" t="0" r="6350" b="6350"/>
                            <wp:docPr id="478227019" name="Bilde 1" descr="Eit bilete som inneheld tekst&#10;&#10;Automatisk generert skildr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Bilete 1" descr="Eit bilete som inneheld tekst&#10;&#10;Automatisk generert skildr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1000" cy="1651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1BD2235A" w:rsidR="00D75B2A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Pr="1BD2235A" w:rsidR="0001617E">
        <w:rPr>
          <w:rFonts w:asciiTheme="majorHAnsi" w:hAnsiTheme="majorHAnsi" w:cstheme="majorBidi"/>
          <w:sz w:val="24"/>
          <w:szCs w:val="24"/>
          <w:lang w:val="nn-NO"/>
        </w:rPr>
        <w:t>4</w:t>
      </w:r>
      <w:r w:rsidR="00AF5691">
        <w:rPr>
          <w:rFonts w:asciiTheme="majorHAnsi" w:hAnsiTheme="majorHAnsi" w:cstheme="majorBidi"/>
          <w:sz w:val="24"/>
          <w:szCs w:val="24"/>
          <w:lang w:val="nn-NO"/>
        </w:rPr>
        <w:t>6</w:t>
      </w:r>
      <w:r w:rsidRPr="1BD2235A" w:rsidR="00EB4778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1BD2235A" w:rsidR="00450524">
        <w:rPr>
          <w:rFonts w:asciiTheme="majorHAnsi" w:hAnsiTheme="majorHAnsi" w:cstheme="majorBidi"/>
          <w:sz w:val="24"/>
          <w:szCs w:val="24"/>
          <w:lang w:val="nn-NO"/>
        </w:rPr>
        <w:t>(</w:t>
      </w:r>
      <w:r w:rsidRPr="1BD2235A" w:rsidR="009D4F54">
        <w:rPr>
          <w:rFonts w:asciiTheme="majorHAnsi" w:hAnsiTheme="majorHAnsi" w:cstheme="majorBidi"/>
          <w:sz w:val="24"/>
          <w:szCs w:val="24"/>
          <w:lang w:val="nn-NO"/>
        </w:rPr>
        <w:t>veke</w:t>
      </w:r>
      <w:r w:rsidRPr="1BD2235A" w:rsidR="00A66F85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AF5691">
        <w:rPr>
          <w:rFonts w:asciiTheme="majorHAnsi" w:hAnsiTheme="majorHAnsi" w:cstheme="majorBidi"/>
          <w:sz w:val="24"/>
          <w:szCs w:val="24"/>
          <w:lang w:val="nn-NO"/>
        </w:rPr>
        <w:t>6</w:t>
      </w:r>
      <w:r w:rsidRPr="1BD2235A" w:rsidR="006F7496">
        <w:rPr>
          <w:rFonts w:asciiTheme="majorHAnsi" w:hAnsiTheme="majorHAnsi" w:cstheme="majorBidi"/>
          <w:sz w:val="24"/>
          <w:szCs w:val="24"/>
          <w:lang w:val="nn-NO"/>
        </w:rPr>
        <w:t>)</w:t>
      </w:r>
      <w:r w:rsidRPr="1BD2235A" w:rsidR="00710F79">
        <w:rPr>
          <w:rFonts w:asciiTheme="majorHAnsi" w:hAnsiTheme="majorHAnsi" w:cstheme="majorBidi"/>
          <w:sz w:val="24"/>
          <w:szCs w:val="24"/>
          <w:lang w:val="nn-NO"/>
        </w:rPr>
        <w:t xml:space="preserve">: </w:t>
      </w:r>
      <w:r w:rsidR="00AF5691">
        <w:rPr>
          <w:rFonts w:asciiTheme="majorHAnsi" w:hAnsiTheme="majorHAnsi" w:cstheme="majorBidi"/>
          <w:sz w:val="24"/>
          <w:szCs w:val="24"/>
          <w:lang w:val="nn-NO"/>
        </w:rPr>
        <w:t>13</w:t>
      </w:r>
      <w:r w:rsidRPr="1BD2235A" w:rsidR="123635B8">
        <w:rPr>
          <w:rFonts w:asciiTheme="majorHAnsi" w:hAnsiTheme="majorHAnsi" w:cstheme="majorBidi"/>
          <w:sz w:val="24"/>
          <w:szCs w:val="24"/>
          <w:lang w:val="nn-NO"/>
        </w:rPr>
        <w:t>.</w:t>
      </w:r>
      <w:r w:rsidRPr="1BD2235A" w:rsidR="0D8BE72A">
        <w:rPr>
          <w:rFonts w:asciiTheme="majorHAnsi" w:hAnsiTheme="majorHAnsi" w:cstheme="majorBidi"/>
          <w:sz w:val="24"/>
          <w:szCs w:val="24"/>
          <w:lang w:val="nn-NO"/>
        </w:rPr>
        <w:t>november</w:t>
      </w:r>
      <w:r w:rsidRPr="1BD2235A" w:rsidR="00975383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1BD2235A" w:rsidR="00021763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Pr="1BD2235A" w:rsidR="00975383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1BD2235A" w:rsidR="6603F8BA">
        <w:rPr>
          <w:rFonts w:asciiTheme="majorHAnsi" w:hAnsiTheme="majorHAnsi" w:cstheme="majorBidi"/>
          <w:sz w:val="24"/>
          <w:szCs w:val="24"/>
          <w:lang w:val="nn-NO"/>
        </w:rPr>
        <w:t>1</w:t>
      </w:r>
      <w:r w:rsidR="00AF5691">
        <w:rPr>
          <w:rFonts w:asciiTheme="majorHAnsi" w:hAnsiTheme="majorHAnsi" w:cstheme="majorBidi"/>
          <w:sz w:val="24"/>
          <w:szCs w:val="24"/>
          <w:lang w:val="nn-NO"/>
        </w:rPr>
        <w:t>7</w:t>
      </w:r>
      <w:r w:rsidRPr="1BD2235A" w:rsidR="00B1714D">
        <w:rPr>
          <w:rFonts w:asciiTheme="majorHAnsi" w:hAnsiTheme="majorHAnsi" w:cstheme="majorBidi"/>
          <w:sz w:val="24"/>
          <w:szCs w:val="24"/>
          <w:lang w:val="nn-NO"/>
        </w:rPr>
        <w:t>.</w:t>
      </w:r>
      <w:r w:rsidRPr="1BD2235A" w:rsidR="49A5E90E">
        <w:rPr>
          <w:rFonts w:asciiTheme="majorHAnsi" w:hAnsiTheme="majorHAnsi" w:cstheme="majorBidi"/>
          <w:sz w:val="24"/>
          <w:szCs w:val="24"/>
          <w:lang w:val="nn-NO"/>
        </w:rPr>
        <w:t>november</w:t>
      </w:r>
    </w:p>
    <w:p w:rsidR="00AE419A" w:rsidP="4A59FA2A" w:rsidRDefault="00AE419A" w14:paraId="639B64B3" w14:textId="193A5021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:rsidRPr="004B0932" w:rsidR="00260D4F" w:rsidP="4A59FA2A" w:rsidRDefault="00260D4F" w14:paraId="46D2C343" w14:textId="77777777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:rsidRPr="004B0932" w:rsidR="002F02C5" w:rsidP="4A59FA2A" w:rsidRDefault="002F02C5" w14:paraId="3E54C04F" w14:textId="654CD39D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  <w:r w:rsidRPr="004B0932">
        <w:rPr>
          <w:rFonts w:asciiTheme="majorHAnsi" w:hAnsiTheme="majorHAnsi" w:cstheme="majorHAnsi"/>
          <w:sz w:val="16"/>
          <w:szCs w:val="16"/>
          <w:lang w:val="nn-NO"/>
        </w:rPr>
        <w:tab/>
      </w:r>
    </w:p>
    <w:p w:rsidRPr="00D75B2A" w:rsidR="0047492F" w:rsidP="4A59FA2A" w:rsidRDefault="002F02C5" w14:paraId="7360E21C" w14:textId="77777777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E93D35">
        <w:rPr>
          <w:rFonts w:asciiTheme="majorHAnsi" w:hAnsiTheme="majorHAnsi" w:cstheme="majorBidi"/>
          <w:sz w:val="24"/>
          <w:szCs w:val="24"/>
          <w:lang w:val="nn-NO"/>
        </w:rPr>
        <w:t>Namn:</w:t>
      </w:r>
      <w:r w:rsidRPr="00E93D35" w:rsidR="0019702C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E93D35">
        <w:rPr>
          <w:rFonts w:asciiTheme="majorHAnsi" w:hAnsiTheme="majorHAnsi" w:cstheme="majorBidi"/>
          <w:sz w:val="24"/>
          <w:szCs w:val="24"/>
          <w:lang w:val="nn-NO"/>
        </w:rPr>
        <w:t xml:space="preserve">_______________   </w:t>
      </w:r>
    </w:p>
    <w:p w:rsidR="0019702C" w:rsidP="4A59FA2A" w:rsidRDefault="002F02C5" w14:paraId="369D15F3" w14:textId="42AD46C0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E93D35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</w:p>
    <w:p w:rsidR="00260D4F" w:rsidP="00260D4F" w:rsidRDefault="00260D4F" w14:paraId="0C801E4D" w14:textId="2A172EB0"/>
    <w:p w:rsidRPr="00260D4F" w:rsidR="00260D4F" w:rsidP="00260D4F" w:rsidRDefault="00260D4F" w14:paraId="5666F10D" w14:textId="77777777"/>
    <w:p w:rsidRPr="00D75B2A" w:rsidR="00AE419A" w:rsidP="4A59FA2A" w:rsidRDefault="002F02C5" w14:paraId="6917123C" w14:textId="77777777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E93D35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E93D35">
        <w:rPr>
          <w:lang w:val="nn-NO"/>
        </w:rPr>
        <w:tab/>
      </w:r>
    </w:p>
    <w:p w:rsidRPr="00E93D35" w:rsidR="00CD386C" w:rsidP="4A59FA2A" w:rsidRDefault="009D4F54" w14:paraId="5A9874BE" w14:textId="00824CA9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E93D35">
        <w:rPr>
          <w:rFonts w:asciiTheme="majorHAnsi" w:hAnsiTheme="majorHAnsi" w:cstheme="majorBidi"/>
          <w:sz w:val="24"/>
          <w:szCs w:val="24"/>
          <w:lang w:val="nn-NO"/>
        </w:rPr>
        <w:t>Ordenselevar:</w:t>
      </w:r>
      <w:r w:rsidR="00CF27B7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710C96">
        <w:rPr>
          <w:rFonts w:asciiTheme="majorHAnsi" w:hAnsiTheme="majorHAnsi" w:cstheme="majorBidi"/>
          <w:sz w:val="24"/>
          <w:szCs w:val="24"/>
          <w:lang w:val="nn-NO"/>
        </w:rPr>
        <w:t>Markus og Adrian</w:t>
      </w:r>
    </w:p>
    <w:p w:rsidRPr="004B0932" w:rsidR="00592368" w:rsidP="4A59FA2A" w:rsidRDefault="00592368" w14:paraId="5C920F18" w14:textId="77777777">
      <w:pPr>
        <w:rPr>
          <w:rFonts w:asciiTheme="majorHAnsi" w:hAnsiTheme="majorHAnsi" w:cstheme="majorBidi"/>
          <w:sz w:val="16"/>
          <w:szCs w:val="16"/>
        </w:rPr>
      </w:pPr>
    </w:p>
    <w:p w:rsidRPr="004B0932" w:rsidR="0047492F" w:rsidP="4A59FA2A" w:rsidRDefault="0047492F" w14:paraId="3CF7D4E7" w14:textId="77777777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Pr="004B0932" w:rsidR="00BE28E5" w:rsidTr="4A59FA2A" w14:paraId="65DEFC23" w14:textId="77777777">
        <w:tc>
          <w:tcPr>
            <w:tcW w:w="754" w:type="dxa"/>
            <w:shd w:val="clear" w:color="auto" w:fill="D1A2FC"/>
          </w:tcPr>
          <w:p w:rsidRPr="004B0932" w:rsidR="00CD386C" w:rsidP="4A59FA2A" w:rsidRDefault="00CD386C" w14:paraId="22A70F2B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color="auto" w:sz="4" w:space="0"/>
            </w:tcBorders>
            <w:shd w:val="clear" w:color="auto" w:fill="D1A2FC"/>
          </w:tcPr>
          <w:p w:rsidRPr="004B0932" w:rsidR="00CD386C" w:rsidP="4A59FA2A" w:rsidRDefault="286E5F42" w14:paraId="7DFDAFEC" w14:textId="2BA75A11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proofErr w:type="spellStart"/>
            <w:r w:rsidRPr="4A59FA2A">
              <w:rPr>
                <w:rFonts w:asciiTheme="majorHAnsi" w:hAnsiTheme="majorHAnsi" w:cstheme="majorBidi"/>
                <w:sz w:val="16"/>
                <w:szCs w:val="16"/>
              </w:rPr>
              <w:t>Måndag</w:t>
            </w:r>
            <w:proofErr w:type="spellEnd"/>
          </w:p>
        </w:tc>
        <w:tc>
          <w:tcPr>
            <w:tcW w:w="1503" w:type="dxa"/>
            <w:tcBorders>
              <w:bottom w:val="single" w:color="auto" w:sz="4" w:space="0"/>
            </w:tcBorders>
            <w:shd w:val="clear" w:color="auto" w:fill="D1A2FC"/>
          </w:tcPr>
          <w:p w:rsidRPr="004B0932" w:rsidR="00CD386C" w:rsidP="4A59FA2A" w:rsidRDefault="286E5F42" w14:paraId="0852DFA2" w14:textId="2F39BC2B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proofErr w:type="spellStart"/>
            <w:r w:rsidRPr="4A59FA2A">
              <w:rPr>
                <w:rFonts w:asciiTheme="majorHAnsi" w:hAnsiTheme="majorHAnsi" w:cstheme="majorBidi"/>
                <w:sz w:val="16"/>
                <w:szCs w:val="16"/>
              </w:rPr>
              <w:t>Tysdag</w:t>
            </w:r>
            <w:proofErr w:type="spellEnd"/>
            <w:r w:rsidRPr="4A59FA2A">
              <w:rPr>
                <w:rFonts w:asciiTheme="majorHAnsi" w:hAnsiTheme="majorHAns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1800" w:type="dxa"/>
            <w:tcBorders>
              <w:bottom w:val="single" w:color="auto" w:sz="4" w:space="0"/>
            </w:tcBorders>
            <w:shd w:val="clear" w:color="auto" w:fill="D1A2FC"/>
          </w:tcPr>
          <w:p w:rsidRPr="004B0932" w:rsidR="00CD386C" w:rsidP="4A59FA2A" w:rsidRDefault="286E5F42" w14:paraId="6E59F6BB" w14:textId="77387618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 xml:space="preserve">Onsdag </w:t>
            </w:r>
          </w:p>
        </w:tc>
        <w:tc>
          <w:tcPr>
            <w:tcW w:w="1801" w:type="dxa"/>
            <w:tcBorders>
              <w:bottom w:val="single" w:color="auto" w:sz="4" w:space="0"/>
            </w:tcBorders>
            <w:shd w:val="clear" w:color="auto" w:fill="D1A2FC"/>
          </w:tcPr>
          <w:p w:rsidRPr="004B0932" w:rsidR="00CD386C" w:rsidP="4A59FA2A" w:rsidRDefault="286E5F42" w14:paraId="0C5B5C92" w14:textId="5F7A7092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color="auto" w:sz="4" w:space="0"/>
            </w:tcBorders>
            <w:shd w:val="clear" w:color="auto" w:fill="D1A2FC"/>
          </w:tcPr>
          <w:p w:rsidRPr="004B0932" w:rsidR="00CD386C" w:rsidP="4A59FA2A" w:rsidRDefault="286E5F42" w14:paraId="27FB119A" w14:textId="15AC7BD1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 xml:space="preserve">Fredag </w:t>
            </w:r>
          </w:p>
        </w:tc>
      </w:tr>
      <w:tr w:rsidRPr="004B0932" w:rsidR="00247056" w:rsidTr="003F2C0E" w14:paraId="37F62158" w14:textId="77777777">
        <w:tc>
          <w:tcPr>
            <w:tcW w:w="754" w:type="dxa"/>
          </w:tcPr>
          <w:p w:rsidRPr="004B0932" w:rsidR="00247056" w:rsidP="4A59FA2A" w:rsidRDefault="149659C3" w14:paraId="367BB796" w14:textId="50D06BDD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:rsidRPr="004B0932" w:rsidR="00247056" w:rsidP="4A59FA2A" w:rsidRDefault="00247056" w14:paraId="433ECC69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:rsidRPr="004B0932" w:rsidR="00247056" w:rsidP="4A59FA2A" w:rsidRDefault="149659C3" w14:paraId="18B30DE5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Matematikk</w:t>
            </w:r>
          </w:p>
          <w:p w:rsidRPr="004B0932" w:rsidR="00247056" w:rsidP="4A59FA2A" w:rsidRDefault="149659C3" w14:paraId="7B73EF7C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Renate</w:t>
            </w:r>
          </w:p>
          <w:p w:rsidRPr="004B0932" w:rsidR="007F037D" w:rsidP="4A59FA2A" w:rsidRDefault="46ADBB59" w14:paraId="5B34A698" w14:textId="3F906DE6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8.15-</w:t>
            </w:r>
            <w:r w:rsidRPr="4A59FA2A" w:rsidR="634C4805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DFC8F8"/>
          </w:tcPr>
          <w:p w:rsidRPr="004B0932" w:rsidR="00247056" w:rsidP="4A59FA2A" w:rsidRDefault="00E93D35" w14:paraId="53055610" w14:textId="1CBEA838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Norsk</w:t>
            </w:r>
          </w:p>
          <w:p w:rsidRPr="004B0932" w:rsidR="00247056" w:rsidP="4A59FA2A" w:rsidRDefault="149659C3" w14:paraId="1AF74A8B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Therese</w:t>
            </w:r>
          </w:p>
          <w:p w:rsidRPr="004B0932" w:rsidR="00D94630" w:rsidP="4A59FA2A" w:rsidRDefault="5F2EC00F" w14:paraId="0DE7F5E1" w14:textId="5EC9944B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8.15-</w:t>
            </w:r>
            <w:r w:rsidRPr="4A59FA2A" w:rsidR="1C24FDB4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:rsidRPr="004B0932" w:rsidR="00247056" w:rsidP="4A59FA2A" w:rsidRDefault="149659C3" w14:paraId="3E65B673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Matematikk</w:t>
            </w:r>
          </w:p>
          <w:p w:rsidRPr="004B0932" w:rsidR="00247056" w:rsidP="4A59FA2A" w:rsidRDefault="149659C3" w14:paraId="27A317B4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Renate</w:t>
            </w:r>
          </w:p>
          <w:p w:rsidRPr="004B0932" w:rsidR="006D396A" w:rsidP="4A59FA2A" w:rsidRDefault="591EB16D" w14:paraId="16D0785B" w14:textId="165408C6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8.15-</w:t>
            </w:r>
            <w:r w:rsidRPr="4A59FA2A" w:rsidR="55326C4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:rsidRPr="004B0932" w:rsidR="00247056" w:rsidP="4A59FA2A" w:rsidRDefault="149659C3" w14:paraId="4DE427BD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Engelsk</w:t>
            </w:r>
          </w:p>
          <w:p w:rsidRPr="004B0932" w:rsidR="00247056" w:rsidP="4A59FA2A" w:rsidRDefault="149659C3" w14:paraId="77FC15BB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Ingelinn</w:t>
            </w:r>
          </w:p>
          <w:p w:rsidRPr="004B0932" w:rsidR="00DE7C79" w:rsidP="4A59FA2A" w:rsidRDefault="5A0A11F7" w14:paraId="56A5F6B3" w14:textId="4CA8F723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8.15-</w:t>
            </w:r>
            <w:r w:rsidRPr="4A59FA2A" w:rsidR="2EF75E27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9.</w:t>
            </w:r>
            <w:r w:rsidRPr="0F0ED75B" w:rsidR="7DAFB820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30</w:t>
            </w:r>
          </w:p>
        </w:tc>
      </w:tr>
      <w:tr w:rsidRPr="004B0932" w:rsidR="00247056" w:rsidTr="003F2C0E" w14:paraId="58790FEA" w14:textId="77777777">
        <w:tc>
          <w:tcPr>
            <w:tcW w:w="754" w:type="dxa"/>
          </w:tcPr>
          <w:p w:rsidRPr="004B0932" w:rsidR="00247056" w:rsidP="4A59FA2A" w:rsidRDefault="149659C3" w14:paraId="786A1185" w14:textId="61062CE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8.30</w:t>
            </w:r>
          </w:p>
        </w:tc>
        <w:tc>
          <w:tcPr>
            <w:tcW w:w="1759" w:type="dxa"/>
            <w:vMerge/>
          </w:tcPr>
          <w:p w:rsidRPr="004B0932" w:rsidR="00247056" w:rsidP="002F02C5" w:rsidRDefault="00247056" w14:paraId="182F1261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247056" w:rsidP="002F02C5" w:rsidRDefault="00247056" w14:paraId="60E0DED7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FC8F8"/>
          </w:tcPr>
          <w:p w:rsidRPr="004B0932" w:rsidR="00247056" w:rsidP="002F02C5" w:rsidRDefault="00247056" w14:paraId="2DD1C283" w14:textId="7D58958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:rsidRPr="004B0932" w:rsidR="00247056" w:rsidP="002F02C5" w:rsidRDefault="00247056" w14:paraId="631FDE59" w14:textId="2D6A84A0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247056" w:rsidP="002F02C5" w:rsidRDefault="00247056" w14:paraId="58A1F677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247056" w:rsidTr="003F2C0E" w14:paraId="6448B140" w14:textId="77777777">
        <w:tc>
          <w:tcPr>
            <w:tcW w:w="754" w:type="dxa"/>
          </w:tcPr>
          <w:p w:rsidRPr="004B0932" w:rsidR="00247056" w:rsidP="4A59FA2A" w:rsidRDefault="149659C3" w14:paraId="27ADCDC3" w14:textId="2A34292D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8.45</w:t>
            </w:r>
          </w:p>
        </w:tc>
        <w:tc>
          <w:tcPr>
            <w:tcW w:w="1759" w:type="dxa"/>
            <w:vMerge/>
          </w:tcPr>
          <w:p w:rsidRPr="004B0932" w:rsidR="00247056" w:rsidP="002F02C5" w:rsidRDefault="00247056" w14:paraId="51BB6850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247056" w:rsidP="002F02C5" w:rsidRDefault="00247056" w14:paraId="1D9DA0ED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FC8F8"/>
          </w:tcPr>
          <w:p w:rsidRPr="004B0932" w:rsidR="00247056" w:rsidP="002F02C5" w:rsidRDefault="00247056" w14:paraId="43337219" w14:textId="7D79CE5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:rsidRPr="004B0932" w:rsidR="00247056" w:rsidP="002F02C5" w:rsidRDefault="00247056" w14:paraId="27AD064B" w14:textId="51C94FF1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247056" w:rsidP="002F02C5" w:rsidRDefault="00247056" w14:paraId="33D74396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247056" w:rsidTr="003F2C0E" w14:paraId="2B60DC87" w14:textId="77777777">
        <w:tc>
          <w:tcPr>
            <w:tcW w:w="754" w:type="dxa"/>
          </w:tcPr>
          <w:p w:rsidRPr="004B0932" w:rsidR="00247056" w:rsidP="4A59FA2A" w:rsidRDefault="149659C3" w14:paraId="522BCB3F" w14:textId="130DCBD1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9.00</w:t>
            </w:r>
          </w:p>
        </w:tc>
        <w:tc>
          <w:tcPr>
            <w:tcW w:w="1759" w:type="dxa"/>
            <w:vMerge/>
          </w:tcPr>
          <w:p w:rsidRPr="004B0932" w:rsidR="00247056" w:rsidP="002F02C5" w:rsidRDefault="00247056" w14:paraId="75211B68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:rsidRPr="004B0932" w:rsidR="00247056" w:rsidP="4A59FA2A" w:rsidRDefault="00247056" w14:paraId="122557B9" w14:textId="48AAA19B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FC8F8"/>
          </w:tcPr>
          <w:p w:rsidRPr="004B0932" w:rsidR="00247056" w:rsidP="002F02C5" w:rsidRDefault="00247056" w14:paraId="3DA32042" w14:textId="430E42FE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:rsidRPr="004B0932" w:rsidR="00247056" w:rsidP="002F02C5" w:rsidRDefault="00247056" w14:paraId="36196BD4" w14:textId="799A554C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247056" w:rsidP="002F02C5" w:rsidRDefault="00247056" w14:paraId="084A746B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5159F9" w:rsidTr="003F2C0E" w14:paraId="565B6D29" w14:textId="77777777">
        <w:tc>
          <w:tcPr>
            <w:tcW w:w="754" w:type="dxa"/>
          </w:tcPr>
          <w:p w:rsidRPr="004B0932" w:rsidR="005159F9" w:rsidP="4A59FA2A" w:rsidRDefault="005159F9" w14:paraId="6DB21124" w14:textId="1AB45028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9.15</w:t>
            </w:r>
          </w:p>
        </w:tc>
        <w:tc>
          <w:tcPr>
            <w:tcW w:w="1759" w:type="dxa"/>
            <w:vMerge/>
          </w:tcPr>
          <w:p w:rsidRPr="004B0932" w:rsidR="005159F9" w:rsidP="002F02C5" w:rsidRDefault="005159F9" w14:paraId="63488863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FC8F8"/>
          </w:tcPr>
          <w:p w:rsidR="005159F9" w:rsidP="4A59FA2A" w:rsidRDefault="39FC640D" w14:paraId="2E5253B3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 xml:space="preserve">Norsk </w:t>
            </w:r>
          </w:p>
          <w:p w:rsidR="00623D3D" w:rsidP="4A59FA2A" w:rsidRDefault="39FC640D" w14:paraId="46E48AFD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Therese</w:t>
            </w:r>
          </w:p>
          <w:p w:rsidRPr="004B0932" w:rsidR="00623D3D" w:rsidP="4A59FA2A" w:rsidRDefault="39FC640D" w14:paraId="70A536F9" w14:textId="0BE89DCE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:rsidRPr="004B0932" w:rsidR="005159F9" w:rsidP="4A59FA2A" w:rsidRDefault="005159F9" w14:paraId="0D3AD5B6" w14:textId="757FE306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:rsidRPr="004B0932" w:rsidR="005159F9" w:rsidP="002F02C5" w:rsidRDefault="005159F9" w14:paraId="25256649" w14:textId="28A8D210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5159F9" w:rsidP="002F02C5" w:rsidRDefault="005159F9" w14:paraId="26D1B6B8" w14:textId="3BA36E7C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5159F9" w:rsidTr="003F2C0E" w14:paraId="40CED2AE" w14:textId="77777777">
        <w:tc>
          <w:tcPr>
            <w:tcW w:w="754" w:type="dxa"/>
          </w:tcPr>
          <w:p w:rsidRPr="004B0932" w:rsidR="005159F9" w:rsidP="4A59FA2A" w:rsidRDefault="005159F9" w14:paraId="5B8BA6B1" w14:textId="6FB804F8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9.30</w:t>
            </w:r>
          </w:p>
        </w:tc>
        <w:tc>
          <w:tcPr>
            <w:tcW w:w="1759" w:type="dxa"/>
            <w:vMerge/>
          </w:tcPr>
          <w:p w:rsidRPr="004B0932" w:rsidR="005159F9" w:rsidP="002F02C5" w:rsidRDefault="005159F9" w14:paraId="1786C84B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FC8F8"/>
          </w:tcPr>
          <w:p w:rsidRPr="004B0932" w:rsidR="005159F9" w:rsidP="002F02C5" w:rsidRDefault="005159F9" w14:paraId="28BE9F9E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:rsidRPr="004B0932" w:rsidR="005159F9" w:rsidP="4A59FA2A" w:rsidRDefault="005159F9" w14:paraId="6A4D0D08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KRØ</w:t>
            </w:r>
          </w:p>
          <w:p w:rsidRPr="004B0932" w:rsidR="005159F9" w:rsidP="4A59FA2A" w:rsidRDefault="005159F9" w14:paraId="33BD6A65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Trond Fredrik</w:t>
            </w:r>
          </w:p>
          <w:p w:rsidRPr="004B0932" w:rsidR="005159F9" w:rsidP="4A59FA2A" w:rsidRDefault="005159F9" w14:paraId="33FE36FB" w14:textId="7A4D6E1B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9.30-11.00</w:t>
            </w:r>
          </w:p>
        </w:tc>
        <w:tc>
          <w:tcPr>
            <w:tcW w:w="1801" w:type="dxa"/>
            <w:vMerge/>
          </w:tcPr>
          <w:p w:rsidRPr="004B0932" w:rsidR="005159F9" w:rsidP="002F02C5" w:rsidRDefault="005159F9" w14:paraId="3A901912" w14:textId="2A3DC72A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:rsidRPr="004B0932" w:rsidR="005159F9" w:rsidP="4A59FA2A" w:rsidRDefault="005159F9" w14:paraId="451E91DE" w14:textId="6420B1C8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Pr="004B0932" w:rsidR="005159F9" w:rsidTr="003F2C0E" w14:paraId="063A78F7" w14:textId="77777777">
        <w:trPr>
          <w:trHeight w:val="156"/>
        </w:trPr>
        <w:tc>
          <w:tcPr>
            <w:tcW w:w="754" w:type="dxa"/>
          </w:tcPr>
          <w:p w:rsidRPr="004B0932" w:rsidR="005159F9" w:rsidP="4A59FA2A" w:rsidRDefault="005159F9" w14:paraId="3764784C" w14:textId="063393FB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:rsidRPr="004B0932" w:rsidR="005159F9" w:rsidP="4A59FA2A" w:rsidRDefault="005159F9" w14:paraId="3D2125AE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>Engelsk</w:t>
            </w:r>
          </w:p>
          <w:p w:rsidRPr="004B0932" w:rsidR="005159F9" w:rsidP="4A59FA2A" w:rsidRDefault="005159F9" w14:paraId="61316D4C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>Ingelinn</w:t>
            </w:r>
          </w:p>
          <w:p w:rsidRPr="004B0932" w:rsidR="005159F9" w:rsidP="4A59FA2A" w:rsidRDefault="005159F9" w14:paraId="2467D1DB" w14:textId="2CB4995D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>9.45-10.30</w:t>
            </w:r>
          </w:p>
        </w:tc>
        <w:tc>
          <w:tcPr>
            <w:tcW w:w="1503" w:type="dxa"/>
            <w:vMerge/>
            <w:shd w:val="clear" w:color="auto" w:fill="DFC8F8"/>
          </w:tcPr>
          <w:p w:rsidRPr="004B0932" w:rsidR="005159F9" w:rsidP="002F02C5" w:rsidRDefault="005159F9" w14:paraId="3DEA74A8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:rsidRPr="004B0932" w:rsidR="005159F9" w:rsidP="002F02C5" w:rsidRDefault="005159F9" w14:paraId="668A306A" w14:textId="683CFE4D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:rsidRPr="004B0932" w:rsidR="005159F9" w:rsidP="4A59FA2A" w:rsidRDefault="005159F9" w14:paraId="5E70351D" w14:textId="28B4DED1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:rsidRPr="004B0932" w:rsidR="005159F9" w:rsidP="4A59FA2A" w:rsidRDefault="005159F9" w14:paraId="125BDB36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Matematikk</w:t>
            </w:r>
          </w:p>
          <w:p w:rsidRPr="004B0932" w:rsidR="005159F9" w:rsidP="4A59FA2A" w:rsidRDefault="005159F9" w14:paraId="258CC819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Renate</w:t>
            </w:r>
          </w:p>
          <w:p w:rsidRPr="004B0932" w:rsidR="005159F9" w:rsidP="4A59FA2A" w:rsidRDefault="005159F9" w14:paraId="11B274E0" w14:textId="5450F7A2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9.45-10.15</w:t>
            </w:r>
          </w:p>
        </w:tc>
      </w:tr>
      <w:tr w:rsidRPr="004B0932" w:rsidR="005159F9" w:rsidTr="003F2C0E" w14:paraId="599A65D1" w14:textId="77777777">
        <w:trPr>
          <w:trHeight w:val="195"/>
        </w:trPr>
        <w:tc>
          <w:tcPr>
            <w:tcW w:w="754" w:type="dxa"/>
          </w:tcPr>
          <w:p w:rsidRPr="004B0932" w:rsidR="005159F9" w:rsidP="4A59FA2A" w:rsidRDefault="005159F9" w14:paraId="0C88D757" w14:textId="7134E72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0.00</w:t>
            </w:r>
          </w:p>
        </w:tc>
        <w:tc>
          <w:tcPr>
            <w:tcW w:w="1759" w:type="dxa"/>
            <w:vMerge/>
          </w:tcPr>
          <w:p w:rsidRPr="004B0932" w:rsidR="005159F9" w:rsidP="002F02C5" w:rsidRDefault="005159F9" w14:paraId="78B9EF02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FC8F8"/>
          </w:tcPr>
          <w:p w:rsidRPr="004B0932" w:rsidR="005159F9" w:rsidP="002F02C5" w:rsidRDefault="005159F9" w14:paraId="101307BB" w14:textId="4534C4A8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:rsidRPr="004B0932" w:rsidR="005159F9" w:rsidP="002F02C5" w:rsidRDefault="005159F9" w14:paraId="451C48E8" w14:textId="771A82D3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:rsidRPr="004B0932" w:rsidR="005159F9" w:rsidP="4A59FA2A" w:rsidRDefault="00E93D35" w14:paraId="51DFCD08" w14:textId="23A8E42D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KRLE</w:t>
            </w:r>
          </w:p>
          <w:p w:rsidRPr="004B0932" w:rsidR="005159F9" w:rsidP="4A59FA2A" w:rsidRDefault="005159F9" w14:paraId="4CD39A15" w14:textId="4E060795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Therese</w:t>
            </w:r>
          </w:p>
          <w:p w:rsidRPr="004B0932" w:rsidR="005159F9" w:rsidP="4A59FA2A" w:rsidRDefault="005159F9" w14:paraId="6925BA0E" w14:textId="7738130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0.00-11.00</w:t>
            </w:r>
          </w:p>
        </w:tc>
        <w:tc>
          <w:tcPr>
            <w:tcW w:w="1503" w:type="dxa"/>
            <w:vMerge/>
          </w:tcPr>
          <w:p w:rsidRPr="004B0932" w:rsidR="005159F9" w:rsidP="002F02C5" w:rsidRDefault="005159F9" w14:paraId="675F99C1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5159F9" w:rsidTr="003F2C0E" w14:paraId="678BE16B" w14:textId="77777777">
        <w:trPr>
          <w:trHeight w:val="195"/>
        </w:trPr>
        <w:tc>
          <w:tcPr>
            <w:tcW w:w="754" w:type="dxa"/>
          </w:tcPr>
          <w:p w:rsidRPr="004B0932" w:rsidR="005159F9" w:rsidP="4A59FA2A" w:rsidRDefault="005159F9" w14:paraId="1340E190" w14:textId="08A2FE04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0.15</w:t>
            </w:r>
          </w:p>
        </w:tc>
        <w:tc>
          <w:tcPr>
            <w:tcW w:w="1759" w:type="dxa"/>
            <w:vMerge/>
          </w:tcPr>
          <w:p w:rsidRPr="004B0932" w:rsidR="005159F9" w:rsidP="002F02C5" w:rsidRDefault="005159F9" w14:paraId="3B1A1499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FC8F8"/>
          </w:tcPr>
          <w:p w:rsidRPr="004B0932" w:rsidR="005159F9" w:rsidP="002F02C5" w:rsidRDefault="005159F9" w14:paraId="72950FC4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:rsidRPr="004B0932" w:rsidR="005159F9" w:rsidP="002F02C5" w:rsidRDefault="005159F9" w14:paraId="5B8AB867" w14:textId="49F3E64C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:rsidRPr="004B0932" w:rsidR="005159F9" w:rsidP="002F02C5" w:rsidRDefault="005159F9" w14:paraId="73D13E54" w14:textId="472C0A3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5159F9" w:rsidP="002F02C5" w:rsidRDefault="005159F9" w14:paraId="3D510078" w14:textId="1E55ABF1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623D3D" w:rsidTr="003F2C0E" w14:paraId="4DB0DF74" w14:textId="77777777">
        <w:trPr>
          <w:trHeight w:val="220"/>
        </w:trPr>
        <w:tc>
          <w:tcPr>
            <w:tcW w:w="754" w:type="dxa"/>
          </w:tcPr>
          <w:p w:rsidRPr="004B0932" w:rsidR="00623D3D" w:rsidP="4A59FA2A" w:rsidRDefault="39FC640D" w14:paraId="4F882A55" w14:textId="4DF6FE65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FC8F8"/>
          </w:tcPr>
          <w:p w:rsidR="00623D3D" w:rsidP="4A59FA2A" w:rsidRDefault="39FC640D" w14:paraId="49F607F1" w14:textId="4919CF9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>Norsk</w:t>
            </w:r>
          </w:p>
          <w:p w:rsidRPr="004B0932" w:rsidR="00623D3D" w:rsidP="4A59FA2A" w:rsidRDefault="39FC640D" w14:paraId="35CCEA41" w14:textId="2F3BB8D6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:rsidR="001F2818" w:rsidP="4A59FA2A" w:rsidRDefault="001F2818" w14:paraId="314031EF" w14:textId="7EB0F0AB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</w:pPr>
            <w:proofErr w:type="spellStart"/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Utdanningsval</w:t>
            </w:r>
            <w:proofErr w:type="spellEnd"/>
          </w:p>
          <w:p w:rsidRPr="004B0932" w:rsidR="00326A20" w:rsidP="4A59FA2A" w:rsidRDefault="5F8DEE75" w14:paraId="11437E42" w14:textId="0EDF8D66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 xml:space="preserve"> 10.30-11.00</w:t>
            </w:r>
          </w:p>
        </w:tc>
        <w:tc>
          <w:tcPr>
            <w:tcW w:w="1800" w:type="dxa"/>
            <w:vMerge/>
          </w:tcPr>
          <w:p w:rsidRPr="004B0932" w:rsidR="00623D3D" w:rsidP="002F02C5" w:rsidRDefault="00623D3D" w14:paraId="654F57C1" w14:textId="6ADE72B4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:rsidRPr="004B0932" w:rsidR="00623D3D" w:rsidP="002F02C5" w:rsidRDefault="00623D3D" w14:paraId="2FE686A4" w14:textId="6229AA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:rsidRPr="004B0932" w:rsidR="00623D3D" w:rsidP="4A59FA2A" w:rsidRDefault="39FC640D" w14:paraId="046CFB17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Naturfag</w:t>
            </w:r>
          </w:p>
          <w:p w:rsidRPr="004B0932" w:rsidR="00623D3D" w:rsidP="4A59FA2A" w:rsidRDefault="39FC640D" w14:paraId="39C82143" w14:textId="0817573E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Renate 10.15-11.00</w:t>
            </w:r>
          </w:p>
        </w:tc>
      </w:tr>
      <w:tr w:rsidRPr="004B0932" w:rsidR="00623D3D" w:rsidTr="003F2C0E" w14:paraId="0EDC9049" w14:textId="77777777">
        <w:trPr>
          <w:trHeight w:val="220"/>
        </w:trPr>
        <w:tc>
          <w:tcPr>
            <w:tcW w:w="754" w:type="dxa"/>
          </w:tcPr>
          <w:p w:rsidRPr="004B0932" w:rsidR="00623D3D" w:rsidP="4A59FA2A" w:rsidRDefault="39FC640D" w14:paraId="74DF1687" w14:textId="54465F9D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0.45</w:t>
            </w:r>
          </w:p>
        </w:tc>
        <w:tc>
          <w:tcPr>
            <w:tcW w:w="1759" w:type="dxa"/>
            <w:vMerge/>
            <w:shd w:val="clear" w:color="auto" w:fill="DFC8F8"/>
          </w:tcPr>
          <w:p w:rsidRPr="004B0932" w:rsidR="00623D3D" w:rsidP="002F02C5" w:rsidRDefault="00623D3D" w14:paraId="2D7028C3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623D3D" w:rsidP="002F02C5" w:rsidRDefault="00623D3D" w14:paraId="42D89416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:rsidRPr="004B0932" w:rsidR="00623D3D" w:rsidP="002F02C5" w:rsidRDefault="00623D3D" w14:paraId="09B5E244" w14:textId="7B012F80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:rsidRPr="004B0932" w:rsidR="00623D3D" w:rsidP="002F02C5" w:rsidRDefault="00623D3D" w14:paraId="21B60F1D" w14:textId="4E189CBA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623D3D" w:rsidP="002F02C5" w:rsidRDefault="00623D3D" w14:paraId="606E9F27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524CE1" w:rsidTr="4A59FA2A" w14:paraId="1AF0474C" w14:textId="77777777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:rsidRPr="004B0932" w:rsidR="005C7C6C" w:rsidP="4A59FA2A" w:rsidRDefault="364A5959" w14:paraId="001A9357" w14:textId="09EBAF4E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:rsidRPr="004B0932" w:rsidR="005C7C6C" w:rsidP="4A59FA2A" w:rsidRDefault="005C7C6C" w14:paraId="169322E3" w14:textId="6E8623B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:rsidRPr="004B0932" w:rsidR="005C7C6C" w:rsidP="4A59FA2A" w:rsidRDefault="005C7C6C" w14:paraId="25AE0D60" w14:textId="255CA72D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:rsidRPr="004B0932" w:rsidR="005C7C6C" w:rsidP="4A59FA2A" w:rsidRDefault="005C7C6C" w14:paraId="2143D27B" w14:textId="65450EFB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:rsidRPr="004B0932" w:rsidR="005C7C6C" w:rsidP="4A59FA2A" w:rsidRDefault="005C7C6C" w14:paraId="41EE83FD" w14:textId="5757FB00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:rsidRPr="004B0932" w:rsidR="005C7C6C" w:rsidP="4A59FA2A" w:rsidRDefault="005C7C6C" w14:paraId="764A4970" w14:textId="3BDAE38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Pr="004B0932" w:rsidR="002D7340" w:rsidTr="003F2C0E" w14:paraId="499D803D" w14:textId="77777777">
        <w:tc>
          <w:tcPr>
            <w:tcW w:w="754" w:type="dxa"/>
          </w:tcPr>
          <w:p w:rsidRPr="004B0932" w:rsidR="002D7340" w:rsidP="4A59FA2A" w:rsidRDefault="42C04E03" w14:paraId="0C3F4911" w14:textId="07869215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:rsidR="002D7340" w:rsidP="4A59FA2A" w:rsidRDefault="0CB7B1AC" w14:paraId="62D8E2D4" w14:textId="75CA323C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>Naturfag</w:t>
            </w:r>
          </w:p>
          <w:p w:rsidRPr="004B0932" w:rsidR="004D125A" w:rsidP="4A59FA2A" w:rsidRDefault="0CB7B1AC" w14:paraId="68F61AF6" w14:textId="54A8984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>Ingrid</w:t>
            </w:r>
          </w:p>
          <w:p w:rsidRPr="004B0932" w:rsidR="002D7340" w:rsidP="4A59FA2A" w:rsidRDefault="42C04E03" w14:paraId="72E2C087" w14:textId="7BAFE45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:rsidRPr="004B0932" w:rsidR="002D7340" w:rsidP="4A59FA2A" w:rsidRDefault="75EC5168" w14:paraId="26847435" w14:textId="39770F80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Naturfag</w:t>
            </w:r>
          </w:p>
          <w:p w:rsidRPr="004B0932" w:rsidR="002D7340" w:rsidP="4A59FA2A" w:rsidRDefault="75EC5168" w14:paraId="57E6DEE1" w14:textId="357ACB8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Ingrid</w:t>
            </w:r>
          </w:p>
          <w:p w:rsidRPr="004B0932" w:rsidR="002D7340" w:rsidP="4A59FA2A" w:rsidRDefault="42C04E03" w14:paraId="0000F375" w14:textId="6181C0D4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:rsidRPr="004B0932" w:rsidR="002D7340" w:rsidP="4A59FA2A" w:rsidRDefault="42C04E03" w14:paraId="2399AB1B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Samfunnsfag</w:t>
            </w:r>
          </w:p>
          <w:p w:rsidRPr="004B0932" w:rsidR="002D7340" w:rsidP="4A59FA2A" w:rsidRDefault="006D25D1" w14:paraId="38281FF2" w14:textId="46FBE70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Sandra</w:t>
            </w:r>
          </w:p>
          <w:p w:rsidRPr="004B0932" w:rsidR="002D7340" w:rsidP="4A59FA2A" w:rsidRDefault="42C04E03" w14:paraId="3F887F15" w14:textId="27846F39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FC8F8"/>
          </w:tcPr>
          <w:p w:rsidRPr="004B0932" w:rsidR="002D7340" w:rsidP="4A59FA2A" w:rsidRDefault="42C04E03" w14:paraId="2E12C496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Norsk</w:t>
            </w:r>
          </w:p>
          <w:p w:rsidRPr="004B0932" w:rsidR="002D7340" w:rsidP="4A59FA2A" w:rsidRDefault="42C04E03" w14:paraId="2F9600B0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Therese</w:t>
            </w:r>
          </w:p>
          <w:p w:rsidRPr="004B0932" w:rsidR="00E41040" w:rsidP="4A59FA2A" w:rsidRDefault="7D0B92D2" w14:paraId="72802F94" w14:textId="73698940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1.45-</w:t>
            </w:r>
            <w:r w:rsidRPr="4A59FA2A" w:rsidR="0F2C6B8B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:rsidRPr="004B0932" w:rsidR="002D7340" w:rsidP="4A59FA2A" w:rsidRDefault="42C04E03" w14:paraId="36EA288A" w14:textId="3F9FC048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6A3099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:rsidRPr="004B0932" w:rsidR="00E830E5" w:rsidP="4A59FA2A" w:rsidRDefault="028D0CB2" w14:paraId="53F16C4B" w14:textId="4FAC3929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6A3099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Pr="006A3099" w:rsidR="4C592663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:rsidRPr="004B0932" w:rsidR="00C30AA7" w:rsidP="4A59FA2A" w:rsidRDefault="4A92BAC5" w14:paraId="3AAE3E6C" w14:textId="4B709AA6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6A3099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Pr="006A3099" w:rsidR="2D3D1416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Pr="004B0932" w:rsidR="002D7340" w:rsidTr="003F2C0E" w14:paraId="09640832" w14:textId="77777777">
        <w:tc>
          <w:tcPr>
            <w:tcW w:w="754" w:type="dxa"/>
          </w:tcPr>
          <w:p w:rsidRPr="004B0932" w:rsidR="002D7340" w:rsidP="4A59FA2A" w:rsidRDefault="42C04E03" w14:paraId="3A4D772E" w14:textId="3CBA9C71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2.00</w:t>
            </w:r>
          </w:p>
        </w:tc>
        <w:tc>
          <w:tcPr>
            <w:tcW w:w="1759" w:type="dxa"/>
            <w:vMerge/>
          </w:tcPr>
          <w:p w:rsidRPr="004B0932" w:rsidR="002D7340" w:rsidP="002F02C5" w:rsidRDefault="002D7340" w14:paraId="48E20371" w14:textId="32BE5093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2D7340" w:rsidP="002F02C5" w:rsidRDefault="002D7340" w14:paraId="21AAD6D3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7CAAC" w:themeFill="accent2" w:themeFillTint="66"/>
          </w:tcPr>
          <w:p w:rsidRPr="004B0932" w:rsidR="002D7340" w:rsidP="002F02C5" w:rsidRDefault="002D7340" w14:paraId="32002F26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FC8F8"/>
          </w:tcPr>
          <w:p w:rsidRPr="004B0932" w:rsidR="002D7340" w:rsidP="002F02C5" w:rsidRDefault="002D7340" w14:paraId="4C1D9E1E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2D7340" w:rsidP="002F02C5" w:rsidRDefault="002D7340" w14:paraId="2747D285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2D7340" w:rsidTr="003F2C0E" w14:paraId="4BA9F63B" w14:textId="77777777">
        <w:tc>
          <w:tcPr>
            <w:tcW w:w="754" w:type="dxa"/>
          </w:tcPr>
          <w:p w:rsidRPr="004B0932" w:rsidR="002D7340" w:rsidP="4A59FA2A" w:rsidRDefault="42C04E03" w14:paraId="47828626" w14:textId="4667059D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2.15</w:t>
            </w:r>
          </w:p>
        </w:tc>
        <w:tc>
          <w:tcPr>
            <w:tcW w:w="1759" w:type="dxa"/>
            <w:vMerge/>
          </w:tcPr>
          <w:p w:rsidRPr="004B0932" w:rsidR="002D7340" w:rsidP="000A0857" w:rsidRDefault="002D7340" w14:paraId="75613A3D" w14:textId="47E28D50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2D7340" w:rsidP="002F02C5" w:rsidRDefault="002D7340" w14:paraId="2E043F94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7CAAC" w:themeFill="accent2" w:themeFillTint="66"/>
          </w:tcPr>
          <w:p w:rsidRPr="004B0932" w:rsidR="002D7340" w:rsidP="002F02C5" w:rsidRDefault="002D7340" w14:paraId="7407EFB2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FC8F8"/>
          </w:tcPr>
          <w:p w:rsidRPr="004B0932" w:rsidR="002D7340" w:rsidP="002F02C5" w:rsidRDefault="002D7340" w14:paraId="6F83852F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2D7340" w:rsidP="002F02C5" w:rsidRDefault="002D7340" w14:paraId="2399504A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2D7340" w:rsidTr="003F2C0E" w14:paraId="313772EF" w14:textId="77777777">
        <w:tc>
          <w:tcPr>
            <w:tcW w:w="754" w:type="dxa"/>
          </w:tcPr>
          <w:p w:rsidRPr="004B0932" w:rsidR="002D7340" w:rsidP="4A59FA2A" w:rsidRDefault="42C04E03" w14:paraId="1A83F61F" w14:textId="60D134AB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2.30</w:t>
            </w:r>
          </w:p>
        </w:tc>
        <w:tc>
          <w:tcPr>
            <w:tcW w:w="1759" w:type="dxa"/>
            <w:vMerge/>
          </w:tcPr>
          <w:p w:rsidRPr="004B0932" w:rsidR="002D7340" w:rsidP="002F02C5" w:rsidRDefault="002D7340" w14:paraId="5385D143" w14:textId="4FBEC180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:rsidRPr="004B0932" w:rsidR="002D7340" w:rsidP="4A59FA2A" w:rsidRDefault="002D7340" w14:paraId="4FB9D48D" w14:textId="21E9C0D8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F7CAAC" w:themeFill="accent2" w:themeFillTint="66"/>
          </w:tcPr>
          <w:p w:rsidRPr="004B0932" w:rsidR="002D7340" w:rsidP="002F02C5" w:rsidRDefault="002D7340" w14:paraId="271BFD91" w14:textId="54898741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:rsidRPr="004B0932" w:rsidR="002D7340" w:rsidP="4A59FA2A" w:rsidRDefault="002D7340" w14:paraId="77DB5D11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2D7340" w:rsidP="006A242E" w:rsidRDefault="002D7340" w14:paraId="358E5AA0" w14:textId="797BD2BD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2D7340" w:rsidTr="003F2C0E" w14:paraId="7D9B2BE9" w14:textId="77777777">
        <w:tc>
          <w:tcPr>
            <w:tcW w:w="754" w:type="dxa"/>
          </w:tcPr>
          <w:p w:rsidRPr="004B0932" w:rsidR="002D7340" w:rsidP="4A59FA2A" w:rsidRDefault="42C04E03" w14:paraId="5D9B0B67" w14:textId="20FCC8C3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2.45</w:t>
            </w:r>
          </w:p>
        </w:tc>
        <w:tc>
          <w:tcPr>
            <w:tcW w:w="1759" w:type="dxa"/>
            <w:vMerge/>
          </w:tcPr>
          <w:p w:rsidRPr="004B0932" w:rsidR="002D7340" w:rsidP="4199C7C9" w:rsidRDefault="002D7340" w14:paraId="201152D3" w14:textId="46C13CF6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:rsidRPr="004B0932" w:rsidR="002D7340" w:rsidP="4A59FA2A" w:rsidRDefault="42C04E03" w14:paraId="35C12ED9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proofErr w:type="spellStart"/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Valfag</w:t>
            </w:r>
            <w:proofErr w:type="spellEnd"/>
          </w:p>
          <w:p w:rsidRPr="004B0932" w:rsidR="002D7340" w:rsidP="4A59FA2A" w:rsidRDefault="42C04E03" w14:paraId="53A32B6A" w14:textId="467CE25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2.45-14.15</w:t>
            </w:r>
          </w:p>
        </w:tc>
        <w:tc>
          <w:tcPr>
            <w:tcW w:w="1800" w:type="dxa"/>
            <w:vMerge/>
            <w:shd w:val="clear" w:color="auto" w:fill="F7CAAC" w:themeFill="accent2" w:themeFillTint="66"/>
          </w:tcPr>
          <w:p w:rsidRPr="004B0932" w:rsidR="002D7340" w:rsidP="002F02C5" w:rsidRDefault="002D7340" w14:paraId="35C55547" w14:textId="73970A3D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:rsidR="009539BA" w:rsidP="4A59FA2A" w:rsidRDefault="00065FD9" w14:paraId="22B99DF0" w14:textId="49609CA8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:rsidR="003F2C0E" w:rsidP="4A59FA2A" w:rsidRDefault="003F2C0E" w14:paraId="1A66BCB0" w14:textId="451527A0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:rsidRPr="004B0932" w:rsidR="00D134D4" w:rsidP="4A59FA2A" w:rsidRDefault="00D134D4" w14:paraId="54382D8D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:rsidRPr="004B0932" w:rsidR="00F05CA8" w:rsidP="4A59FA2A" w:rsidRDefault="0F2C6B8B" w14:paraId="6E65617A" w14:textId="29B8B263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2.45-14.15</w:t>
            </w:r>
          </w:p>
        </w:tc>
        <w:tc>
          <w:tcPr>
            <w:tcW w:w="1503" w:type="dxa"/>
            <w:vMerge/>
          </w:tcPr>
          <w:p w:rsidRPr="004B0932" w:rsidR="002D7340" w:rsidP="002F02C5" w:rsidRDefault="002D7340" w14:paraId="4259799C" w14:textId="0AF5926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AE24A5" w:rsidTr="00AE3FA5" w14:paraId="1699794A" w14:textId="77777777">
        <w:trPr>
          <w:trHeight w:val="210"/>
        </w:trPr>
        <w:tc>
          <w:tcPr>
            <w:tcW w:w="754" w:type="dxa"/>
          </w:tcPr>
          <w:p w:rsidRPr="004B0932" w:rsidR="00AE24A5" w:rsidP="4A59FA2A" w:rsidRDefault="7ACF4288" w14:paraId="33D4494A" w14:textId="5563F3A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:rsidRPr="004B0932" w:rsidR="00AE24A5" w:rsidP="4A59FA2A" w:rsidRDefault="00AE24A5" w14:paraId="720C5F21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AE24A5" w:rsidP="002F02C5" w:rsidRDefault="00AE24A5" w14:paraId="5FAA62DE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:rsidRPr="004B0932" w:rsidR="00AE24A5" w:rsidP="4A59FA2A" w:rsidRDefault="00AE24A5" w14:paraId="269FDA35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:rsidRPr="004B0932" w:rsidR="00AE24A5" w:rsidP="7F72AB54" w:rsidRDefault="00AE24A5" w14:paraId="6F4DF064" w14:textId="16D096D9">
            <w:pPr>
              <w:pStyle w:val="Title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:rsidRPr="004B0932" w:rsidR="00AE24A5" w:rsidP="4A59FA2A" w:rsidRDefault="00AE24A5" w14:paraId="0279D2D2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Pr="004B0932" w:rsidR="005D60F7" w:rsidTr="00AE3FA5" w14:paraId="2893BE01" w14:textId="77777777">
        <w:tc>
          <w:tcPr>
            <w:tcW w:w="754" w:type="dxa"/>
          </w:tcPr>
          <w:p w:rsidRPr="004B0932" w:rsidR="005D60F7" w:rsidP="4A59FA2A" w:rsidRDefault="20C19F76" w14:paraId="70614E25" w14:textId="2C56896C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:rsidRPr="004B0932" w:rsidR="005D60F7" w:rsidP="4A59FA2A" w:rsidRDefault="20C19F76" w14:paraId="74CE9CE5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 xml:space="preserve">Språk, </w:t>
            </w:r>
            <w:proofErr w:type="spellStart"/>
            <w:r w:rsidRPr="4A59FA2A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>arb.fag</w:t>
            </w:r>
            <w:proofErr w:type="spellEnd"/>
          </w:p>
          <w:p w:rsidRPr="004B0932" w:rsidR="005D60F7" w:rsidP="4A59FA2A" w:rsidRDefault="20C19F76" w14:paraId="5FFFD4C1" w14:textId="7CBD8551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>13.</w:t>
            </w:r>
            <w:r w:rsidRPr="4A59FA2A" w:rsidR="7493250E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>15</w:t>
            </w:r>
            <w:r w:rsidRPr="4A59FA2A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</w:rPr>
              <w:t>-14.15</w:t>
            </w:r>
          </w:p>
        </w:tc>
        <w:tc>
          <w:tcPr>
            <w:tcW w:w="1503" w:type="dxa"/>
            <w:vMerge/>
          </w:tcPr>
          <w:p w:rsidRPr="004B0932" w:rsidR="005D60F7" w:rsidP="002F02C5" w:rsidRDefault="005D60F7" w14:paraId="7491DEEE" w14:textId="0869BCB9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:rsidRPr="004B0932" w:rsidR="005D60F7" w:rsidP="4A59FA2A" w:rsidRDefault="20C19F76" w14:paraId="39D8E81F" w14:textId="7777777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 xml:space="preserve">Språk, </w:t>
            </w:r>
            <w:proofErr w:type="spellStart"/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arb.fag</w:t>
            </w:r>
            <w:proofErr w:type="spellEnd"/>
          </w:p>
          <w:p w:rsidRPr="004B0932" w:rsidR="005D60F7" w:rsidP="4A59FA2A" w:rsidRDefault="20C19F76" w14:paraId="1B22431B" w14:textId="7698A9E9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3.15-14.15</w:t>
            </w: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:rsidRPr="004B0932" w:rsidR="005D60F7" w:rsidP="002F02C5" w:rsidRDefault="005D60F7" w14:paraId="47DD32E5" w14:textId="60E995B3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:rsidRPr="004B0932" w:rsidR="005D60F7" w:rsidP="4A59FA2A" w:rsidRDefault="00E93D35" w14:paraId="31D2F857" w14:textId="1FB5D043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Samfunnsfag</w:t>
            </w:r>
          </w:p>
          <w:p w:rsidRPr="004B0932" w:rsidR="005D60F7" w:rsidP="4A59FA2A" w:rsidRDefault="006D25D1" w14:paraId="54165DC5" w14:textId="4E0D497E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Sandra</w:t>
            </w:r>
          </w:p>
          <w:p w:rsidRPr="004B0932" w:rsidR="004D6616" w:rsidP="4A59FA2A" w:rsidRDefault="2D3D1416" w14:paraId="026645E3" w14:textId="76CEDB09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3.15-14.15</w:t>
            </w:r>
          </w:p>
        </w:tc>
      </w:tr>
      <w:tr w:rsidRPr="004B0932" w:rsidR="005D60F7" w:rsidTr="00AE3FA5" w14:paraId="27FE2772" w14:textId="77777777">
        <w:tc>
          <w:tcPr>
            <w:tcW w:w="754" w:type="dxa"/>
          </w:tcPr>
          <w:p w:rsidRPr="004B0932" w:rsidR="005D60F7" w:rsidP="4A59FA2A" w:rsidRDefault="20C19F76" w14:paraId="5E43A5AE" w14:textId="72261F07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3.30</w:t>
            </w:r>
          </w:p>
        </w:tc>
        <w:tc>
          <w:tcPr>
            <w:tcW w:w="1759" w:type="dxa"/>
            <w:vMerge/>
          </w:tcPr>
          <w:p w:rsidRPr="004B0932" w:rsidR="005D60F7" w:rsidP="002F02C5" w:rsidRDefault="005D60F7" w14:paraId="6437DCED" w14:textId="0CF1CCD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5D60F7" w:rsidP="002F02C5" w:rsidRDefault="005D60F7" w14:paraId="4E234C55" w14:textId="7ECC9AC4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:rsidRPr="004B0932" w:rsidR="005D60F7" w:rsidP="002C0711" w:rsidRDefault="005D60F7" w14:paraId="3B3449B9" w14:textId="51042FA3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:rsidRPr="004B0932" w:rsidR="005D60F7" w:rsidP="002F02C5" w:rsidRDefault="005D60F7" w14:paraId="5FFD06D0" w14:textId="2C4E5E80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:rsidRPr="004B0932" w:rsidR="005D60F7" w:rsidP="002F02C5" w:rsidRDefault="005D60F7" w14:paraId="08FB33C8" w14:textId="047B053C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Pr="004B0932" w:rsidR="005D60F7" w:rsidTr="00AE3FA5" w14:paraId="20565446" w14:textId="77777777">
        <w:tc>
          <w:tcPr>
            <w:tcW w:w="754" w:type="dxa"/>
          </w:tcPr>
          <w:p w:rsidRPr="004B0932" w:rsidR="005D60F7" w:rsidP="4A59FA2A" w:rsidRDefault="20C19F76" w14:paraId="474AE715" w14:textId="0F83683C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3.45</w:t>
            </w:r>
          </w:p>
        </w:tc>
        <w:tc>
          <w:tcPr>
            <w:tcW w:w="1759" w:type="dxa"/>
            <w:vMerge/>
          </w:tcPr>
          <w:p w:rsidRPr="004B0932" w:rsidR="005D60F7" w:rsidP="002F02C5" w:rsidRDefault="005D60F7" w14:paraId="1F8FE48D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5D60F7" w:rsidP="002F02C5" w:rsidRDefault="005D60F7" w14:paraId="6E3FB97B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:rsidRPr="004B0932" w:rsidR="005D60F7" w:rsidP="002F02C5" w:rsidRDefault="005D60F7" w14:paraId="1DBB8FBC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:rsidRPr="004B0932" w:rsidR="005D60F7" w:rsidP="002F02C5" w:rsidRDefault="005D60F7" w14:paraId="3F85D013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:rsidRPr="004B0932" w:rsidR="005D60F7" w:rsidP="002F02C5" w:rsidRDefault="005D60F7" w14:paraId="0B8C4C43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5D60F7" w:rsidTr="00AE3FA5" w14:paraId="6CAD6755" w14:textId="77777777">
        <w:tc>
          <w:tcPr>
            <w:tcW w:w="754" w:type="dxa"/>
          </w:tcPr>
          <w:p w:rsidRPr="004B0932" w:rsidR="005D60F7" w:rsidP="4A59FA2A" w:rsidRDefault="20C19F76" w14:paraId="5F9C4DAD" w14:textId="2B5DCC59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4.00</w:t>
            </w:r>
          </w:p>
        </w:tc>
        <w:tc>
          <w:tcPr>
            <w:tcW w:w="1759" w:type="dxa"/>
            <w:vMerge/>
          </w:tcPr>
          <w:p w:rsidRPr="004B0932" w:rsidR="005D60F7" w:rsidP="00076FCF" w:rsidRDefault="005D60F7" w14:paraId="0A5CD365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5D60F7" w:rsidP="00076FCF" w:rsidRDefault="005D60F7" w14:paraId="26269299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:rsidRPr="004B0932" w:rsidR="005D60F7" w:rsidP="00076FCF" w:rsidRDefault="005D60F7" w14:paraId="30D2C74F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:rsidRPr="004B0932" w:rsidR="005D60F7" w:rsidP="00076FCF" w:rsidRDefault="005D60F7" w14:paraId="2134DF5E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:rsidRPr="004B0932" w:rsidR="005D60F7" w:rsidP="00076FCF" w:rsidRDefault="005D60F7" w14:paraId="0469DF6F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Pr="004B0932" w:rsidR="005D60F7" w:rsidTr="00AE3FA5" w14:paraId="2712E2A1" w14:textId="77777777">
        <w:tc>
          <w:tcPr>
            <w:tcW w:w="754" w:type="dxa"/>
          </w:tcPr>
          <w:p w:rsidRPr="004B0932" w:rsidR="005D60F7" w:rsidP="4A59FA2A" w:rsidRDefault="20C19F76" w14:paraId="7E68AA05" w14:textId="0C4B8E64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4A59FA2A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</w:rPr>
              <w:t>14.15</w:t>
            </w:r>
          </w:p>
        </w:tc>
        <w:tc>
          <w:tcPr>
            <w:tcW w:w="1759" w:type="dxa"/>
            <w:vMerge/>
          </w:tcPr>
          <w:p w:rsidRPr="004B0932" w:rsidR="005D60F7" w:rsidP="00076FCF" w:rsidRDefault="005D60F7" w14:paraId="104F8252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:rsidRPr="004B0932" w:rsidR="005D60F7" w:rsidP="00076FCF" w:rsidRDefault="005D60F7" w14:paraId="55474B0B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:rsidRPr="004B0932" w:rsidR="005D60F7" w:rsidP="00076FCF" w:rsidRDefault="005D60F7" w14:paraId="2B16DB3C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:rsidRPr="004B0932" w:rsidR="005D60F7" w:rsidP="00076FCF" w:rsidRDefault="005D60F7" w14:paraId="26E55867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F7CAAC" w:themeFill="accent2" w:themeFillTint="66"/>
          </w:tcPr>
          <w:p w:rsidRPr="004B0932" w:rsidR="005D60F7" w:rsidP="00076FCF" w:rsidRDefault="005D60F7" w14:paraId="477D2575" w14:textId="77777777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:rsidRPr="004B0932" w:rsidR="00BC5F20" w:rsidP="4A59FA2A" w:rsidRDefault="00BC5F20" w14:paraId="26766DE0" w14:textId="2836D50F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:rsidRPr="004B0932" w:rsidR="009360A6" w:rsidP="4A59FA2A" w:rsidRDefault="009360A6" w14:paraId="0562CB0E" w14:textId="77777777">
      <w:pPr>
        <w:rPr>
          <w:rFonts w:asciiTheme="majorHAnsi" w:hAnsiTheme="majorHAnsi" w:cstheme="majorBidi"/>
          <w:color w:val="0000CC"/>
          <w:sz w:val="16"/>
          <w:szCs w:val="16"/>
        </w:rPr>
        <w:sectPr w:rsidRPr="004B0932" w:rsidR="009360A6" w:rsidSect="002F02C5">
          <w:pgSz w:w="16840" w:h="11907" w:orient="landscape" w:code="9"/>
          <w:pgMar w:top="720" w:right="720" w:bottom="720" w:left="720" w:header="709" w:footer="709" w:gutter="0"/>
          <w:pgBorders w:offsetFrom="page">
            <w:top w:val="double" w:color="auto" w:sz="4" w:space="24"/>
            <w:left w:val="double" w:color="auto" w:sz="4" w:space="24"/>
            <w:bottom w:val="double" w:color="auto" w:sz="4" w:space="24"/>
            <w:right w:val="double" w:color="auto" w:sz="4" w:space="24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Pr="004B0932" w:rsidR="00DB6D63" w:rsidTr="047C1485" w14:paraId="223BED4B" w14:textId="77777777">
        <w:tc>
          <w:tcPr>
            <w:tcW w:w="1689" w:type="dxa"/>
            <w:shd w:val="clear" w:color="auto" w:fill="D1A2FC"/>
            <w:tcMar/>
          </w:tcPr>
          <w:p w:rsidRPr="004B0932" w:rsidR="00376AB2" w:rsidP="4A59FA2A" w:rsidRDefault="0584BC3C" w14:paraId="461D9DE3" w14:textId="77777777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268" w:type="dxa"/>
            <w:shd w:val="clear" w:color="auto" w:fill="D1A2FC"/>
            <w:tcMar/>
          </w:tcPr>
          <w:p w:rsidRPr="004B0932" w:rsidR="00376AB2" w:rsidP="4A59FA2A" w:rsidRDefault="0584BC3C" w14:paraId="557C53DC" w14:textId="77777777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  <w:tcMar/>
          </w:tcPr>
          <w:p w:rsidRPr="004B0932" w:rsidR="00376AB2" w:rsidP="4A59FA2A" w:rsidRDefault="0584BC3C" w14:paraId="1D49733E" w14:textId="77777777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  <w:tcMar/>
          </w:tcPr>
          <w:p w:rsidRPr="004B0932" w:rsidR="00376AB2" w:rsidP="4A59FA2A" w:rsidRDefault="0584BC3C" w14:paraId="55FF7ECE" w14:textId="77777777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Pr="004B0932" w:rsidR="00E90DE4" w:rsidTr="047C1485" w14:paraId="3D3972B8" w14:textId="77777777">
        <w:tc>
          <w:tcPr>
            <w:tcW w:w="1689" w:type="dxa"/>
            <w:shd w:val="clear" w:color="auto" w:fill="D1A2FC"/>
            <w:tcMar/>
          </w:tcPr>
          <w:p w:rsidRPr="004B0932" w:rsidR="0030298B" w:rsidP="4A59FA2A" w:rsidRDefault="1612F2AC" w14:paraId="7E9819F5" w14:textId="77777777">
            <w:pPr>
              <w:rPr>
                <w:rFonts w:asciiTheme="majorHAnsi" w:hAnsiTheme="majorHAnsi" w:cstheme="majorBidi"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  <w:tcMar/>
          </w:tcPr>
          <w:p w:rsidRPr="00492CC9" w:rsidR="006E304C" w:rsidP="4A59FA2A" w:rsidRDefault="172334F2" w14:paraId="46FD52A1" w14:textId="38EE2176">
            <w:pPr>
              <w:rPr>
                <w:rFonts w:asciiTheme="minorHAnsi" w:hAnsiTheme="minorHAnsi" w:cstheme="minorBidi"/>
                <w:sz w:val="16"/>
                <w:szCs w:val="16"/>
                <w:lang w:val="nb-NO"/>
              </w:rPr>
            </w:pPr>
            <w:proofErr w:type="spellStart"/>
            <w:r w:rsidRPr="4A59FA2A">
              <w:rPr>
                <w:rFonts w:asciiTheme="minorHAnsi" w:hAnsiTheme="minorHAnsi" w:cstheme="minorBidi"/>
                <w:sz w:val="16"/>
                <w:szCs w:val="16"/>
              </w:rPr>
              <w:t>T</w:t>
            </w:r>
            <w:r w:rsidRPr="4A59FA2A" w:rsidR="4F94AF5C">
              <w:rPr>
                <w:rFonts w:asciiTheme="minorHAnsi" w:hAnsiTheme="minorHAnsi" w:cstheme="minorBidi"/>
                <w:sz w:val="16"/>
                <w:szCs w:val="16"/>
              </w:rPr>
              <w:t>okolonne</w:t>
            </w:r>
            <w:proofErr w:type="spellEnd"/>
            <w:r w:rsidRPr="4A59FA2A">
              <w:rPr>
                <w:rFonts w:asciiTheme="minorHAnsi" w:hAnsiTheme="minorHAnsi" w:cstheme="minorBidi"/>
                <w:sz w:val="16"/>
                <w:szCs w:val="16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  <w:tcMar/>
          </w:tcPr>
          <w:p w:rsidRPr="004B0932" w:rsidR="0030298B" w:rsidP="4A59FA2A" w:rsidRDefault="0030298B" w14:paraId="7AB23D77" w14:textId="0F2C6B12">
            <w:pPr>
              <w:rPr>
                <w:rFonts w:asciiTheme="majorHAnsi" w:hAnsiTheme="majorHAnsi" w:cstheme="majorBidi"/>
                <w:sz w:val="16"/>
                <w:szCs w:val="16"/>
                <w:lang w:val="nb-NO"/>
              </w:rPr>
            </w:pPr>
          </w:p>
        </w:tc>
        <w:tc>
          <w:tcPr>
            <w:tcW w:w="3455" w:type="dxa"/>
            <w:tcMar/>
          </w:tcPr>
          <w:p w:rsidRPr="004B0932" w:rsidR="0030298B" w:rsidP="4A59FA2A" w:rsidRDefault="0030298B" w14:paraId="75717E39" w14:textId="26957394">
            <w:pPr>
              <w:rPr>
                <w:rFonts w:eastAsia="Calibri" w:asciiTheme="majorHAnsi" w:hAnsiTheme="majorHAnsi" w:cstheme="majorBidi"/>
                <w:sz w:val="16"/>
                <w:szCs w:val="16"/>
              </w:rPr>
            </w:pPr>
          </w:p>
        </w:tc>
      </w:tr>
      <w:tr w:rsidRPr="004B0932" w:rsidR="00E90DE4" w:rsidTr="047C1485" w14:paraId="387171D4" w14:textId="77777777">
        <w:trPr>
          <w:trHeight w:val="420"/>
        </w:trPr>
        <w:tc>
          <w:tcPr>
            <w:tcW w:w="1689" w:type="dxa"/>
            <w:shd w:val="clear" w:color="auto" w:fill="D1A2FC"/>
            <w:tcMar/>
          </w:tcPr>
          <w:p w:rsidRPr="004B0932" w:rsidR="0030298B" w:rsidP="4A59FA2A" w:rsidRDefault="1612F2AC" w14:paraId="4199F616" w14:textId="77777777">
            <w:pPr>
              <w:rPr>
                <w:rFonts w:asciiTheme="majorHAnsi" w:hAnsiTheme="majorHAnsi" w:cstheme="majorBidi"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  <w:tcMar/>
          </w:tcPr>
          <w:p w:rsidRPr="00CA6454" w:rsidR="002E3BB0" w:rsidP="00CA6454" w:rsidRDefault="00CA6454" w14:paraId="57726029" w14:textId="439C55AA">
            <w:pPr>
              <w:rPr>
                <w:rFonts w:eastAsia="Calibri" w:asciiTheme="minorHAnsi" w:hAnsiTheme="minorHAnsi" w:cstheme="minorBidi"/>
                <w:sz w:val="16"/>
                <w:szCs w:val="16"/>
                <w:lang w:eastAsia="en-US"/>
              </w:rPr>
            </w:pPr>
            <w:r>
              <w:rPr>
                <w:rFonts w:eastAsia="Calibri" w:asciiTheme="minorHAnsi" w:hAnsiTheme="minorHAnsi" w:cstheme="minorBidi"/>
                <w:sz w:val="16"/>
                <w:szCs w:val="16"/>
                <w:lang w:eastAsia="en-US"/>
              </w:rPr>
              <w:t>-</w:t>
            </w:r>
            <w:r w:rsidRPr="00CA6454" w:rsidR="006B4235">
              <w:rPr>
                <w:rFonts w:eastAsia="Calibri" w:asciiTheme="minorHAnsi" w:hAnsiTheme="minorHAnsi" w:cstheme="minorBidi"/>
                <w:sz w:val="16"/>
                <w:szCs w:val="16"/>
                <w:lang w:eastAsia="en-US"/>
              </w:rPr>
              <w:t xml:space="preserve">Reflektere over </w:t>
            </w:r>
            <w:r>
              <w:rPr>
                <w:rFonts w:eastAsia="Calibri" w:asciiTheme="minorHAnsi" w:hAnsiTheme="minorHAnsi" w:cstheme="minorBidi"/>
                <w:sz w:val="16"/>
                <w:szCs w:val="16"/>
                <w:lang w:eastAsia="en-US"/>
              </w:rPr>
              <w:t xml:space="preserve">din </w:t>
            </w:r>
            <w:r w:rsidRPr="00CA6454" w:rsidR="006B4235">
              <w:rPr>
                <w:rFonts w:eastAsia="Calibri" w:asciiTheme="minorHAnsi" w:hAnsiTheme="minorHAnsi" w:cstheme="minorBidi"/>
                <w:sz w:val="16"/>
                <w:szCs w:val="16"/>
                <w:lang w:eastAsia="en-US"/>
              </w:rPr>
              <w:t>indre apekatt</w:t>
            </w:r>
            <w:r w:rsidRPr="00CA6454">
              <w:rPr>
                <w:rFonts w:eastAsia="Calibri" w:asciiTheme="minorHAnsi" w:hAnsiTheme="minorHAnsi" w:cstheme="minorBidi"/>
                <w:sz w:val="16"/>
                <w:szCs w:val="16"/>
                <w:lang w:eastAsia="en-US"/>
              </w:rPr>
              <w:t xml:space="preserve"> som hindrar </w:t>
            </w:r>
            <w:r>
              <w:rPr>
                <w:rFonts w:eastAsia="Calibri" w:asciiTheme="minorHAnsi" w:hAnsiTheme="minorHAnsi" w:cstheme="minorBidi"/>
                <w:sz w:val="16"/>
                <w:szCs w:val="16"/>
                <w:lang w:eastAsia="en-US"/>
              </w:rPr>
              <w:t>deg</w:t>
            </w:r>
            <w:r w:rsidRPr="00CA6454">
              <w:rPr>
                <w:rFonts w:eastAsia="Calibri" w:asciiTheme="minorHAnsi" w:hAnsiTheme="minorHAnsi" w:cstheme="minorBidi"/>
                <w:sz w:val="16"/>
                <w:szCs w:val="16"/>
                <w:lang w:eastAsia="en-US"/>
              </w:rPr>
              <w:t xml:space="preserve"> i å vere sjølvdisiplinert</w:t>
            </w:r>
          </w:p>
        </w:tc>
        <w:tc>
          <w:tcPr>
            <w:tcW w:w="1579" w:type="dxa"/>
            <w:shd w:val="clear" w:color="auto" w:fill="D1A2FC"/>
            <w:tcMar/>
          </w:tcPr>
          <w:p w:rsidRPr="004B0932" w:rsidR="0030298B" w:rsidP="4A59FA2A" w:rsidRDefault="1612F2AC" w14:paraId="636A534E" w14:textId="77777777">
            <w:pPr>
              <w:rPr>
                <w:rFonts w:asciiTheme="majorHAnsi" w:hAnsiTheme="majorHAnsi" w:cstheme="majorBidi"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  <w:tcMar/>
          </w:tcPr>
          <w:p w:rsidRPr="0080593B" w:rsidR="003540C7" w:rsidP="0030003A" w:rsidRDefault="43A7335E" w14:paraId="6EB72905" w14:textId="3361A6EE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Bidi"/>
                <w:sz w:val="16"/>
                <w:szCs w:val="16"/>
              </w:rPr>
            </w:pPr>
            <w:r w:rsidRPr="0080593B">
              <w:rPr>
                <w:rFonts w:asciiTheme="majorHAnsi" w:hAnsiTheme="majorHAnsi" w:cstheme="majorBidi"/>
                <w:sz w:val="16"/>
                <w:szCs w:val="16"/>
              </w:rPr>
              <w:t>forklare kva ekstremisme og terrorisme er</w:t>
            </w:r>
          </w:p>
          <w:p w:rsidRPr="002C6845" w:rsidR="00352075" w:rsidP="002C6845" w:rsidRDefault="00352075" w14:paraId="3845BDC6" w14:textId="25E21E75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</w:tr>
      <w:tr w:rsidRPr="004B0932" w:rsidR="00E90DE4" w:rsidTr="047C1485" w14:paraId="03354D16" w14:textId="77777777">
        <w:tc>
          <w:tcPr>
            <w:tcW w:w="1689" w:type="dxa"/>
            <w:shd w:val="clear" w:color="auto" w:fill="D1A2FC"/>
            <w:tcMar/>
          </w:tcPr>
          <w:p w:rsidRPr="004B0932" w:rsidR="0030298B" w:rsidP="4A59FA2A" w:rsidRDefault="1612F2AC" w14:paraId="57C97392" w14:textId="713A871F">
            <w:pPr>
              <w:rPr>
                <w:rFonts w:asciiTheme="majorHAnsi" w:hAnsiTheme="majorHAnsi" w:cstheme="majorBidi"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Pr="4A59FA2A" w:rsidR="31648396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  <w:tcMar/>
          </w:tcPr>
          <w:p w:rsidRPr="00492CC9" w:rsidR="0030298B" w:rsidP="4A59FA2A" w:rsidRDefault="4E43FC07" w14:paraId="62EBF3C5" w14:textId="0396D551">
            <w:pPr>
              <w:pStyle w:val="NoSpacing"/>
              <w:rPr>
                <w:rFonts w:eastAsia="Calibri"/>
                <w:sz w:val="16"/>
                <w:szCs w:val="16"/>
                <w:lang w:val="nn-NO"/>
              </w:rPr>
            </w:pPr>
            <w:r w:rsidRPr="006A3099">
              <w:rPr>
                <w:rFonts w:eastAsia="Calibri"/>
                <w:sz w:val="16"/>
                <w:szCs w:val="16"/>
                <w:lang w:val="nn-NO"/>
              </w:rPr>
              <w:t xml:space="preserve">Siste veka med likningssett. Repetisjon av metodar, rekning og digitale løysingar. </w:t>
            </w:r>
          </w:p>
        </w:tc>
        <w:tc>
          <w:tcPr>
            <w:tcW w:w="1579" w:type="dxa"/>
            <w:shd w:val="clear" w:color="auto" w:fill="D1A2FC"/>
            <w:tcMar/>
          </w:tcPr>
          <w:p w:rsidRPr="004B0932" w:rsidR="0030298B" w:rsidP="4A59FA2A" w:rsidRDefault="1612F2AC" w14:paraId="5FEB466F" w14:textId="77777777">
            <w:pPr>
              <w:rPr>
                <w:rFonts w:asciiTheme="majorHAnsi" w:hAnsiTheme="majorHAnsi" w:cstheme="majorBidi"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  <w:tcMar/>
          </w:tcPr>
          <w:p w:rsidR="00AE7710" w:rsidP="0030003A" w:rsidRDefault="001B3AEE" w14:paraId="23D785CE" w14:textId="4A37C22B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Bidi"/>
                <w:sz w:val="16"/>
                <w:szCs w:val="16"/>
              </w:rPr>
            </w:pPr>
            <w:r>
              <w:rPr>
                <w:rFonts w:asciiTheme="majorHAnsi" w:hAnsiTheme="majorHAnsi" w:cstheme="majorBidi"/>
                <w:sz w:val="16"/>
                <w:szCs w:val="16"/>
              </w:rPr>
              <w:t>presentere</w:t>
            </w:r>
            <w:r w:rsidR="00B96D4D">
              <w:rPr>
                <w:rFonts w:asciiTheme="majorHAnsi" w:hAnsiTheme="majorHAnsi" w:cstheme="majorBidi"/>
                <w:sz w:val="16"/>
                <w:szCs w:val="16"/>
              </w:rPr>
              <w:t xml:space="preserve"> eitt trussamfunn</w:t>
            </w:r>
            <w:r>
              <w:rPr>
                <w:rFonts w:asciiTheme="majorHAnsi" w:hAnsiTheme="majorHAnsi" w:cstheme="majorBidi"/>
                <w:sz w:val="16"/>
                <w:szCs w:val="16"/>
              </w:rPr>
              <w:t xml:space="preserve"> for klassen</w:t>
            </w:r>
          </w:p>
          <w:p w:rsidRPr="00A278B2" w:rsidR="006F6FF3" w:rsidP="0030003A" w:rsidRDefault="001B3AEE" w14:paraId="6D98A12B" w14:textId="4FE099BA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Bidi"/>
                <w:sz w:val="16"/>
                <w:szCs w:val="16"/>
              </w:rPr>
            </w:pPr>
            <w:r>
              <w:rPr>
                <w:rFonts w:asciiTheme="majorHAnsi" w:hAnsiTheme="majorHAnsi" w:cstheme="majorBidi"/>
                <w:sz w:val="16"/>
                <w:szCs w:val="16"/>
              </w:rPr>
              <w:t xml:space="preserve">sein noko om </w:t>
            </w:r>
            <w:r w:rsidR="002B084E">
              <w:rPr>
                <w:rFonts w:asciiTheme="majorHAnsi" w:hAnsiTheme="majorHAnsi" w:cstheme="majorBidi"/>
                <w:sz w:val="16"/>
                <w:szCs w:val="16"/>
              </w:rPr>
              <w:t>forholdet mellom religion, livssyn og vitskap</w:t>
            </w:r>
          </w:p>
        </w:tc>
      </w:tr>
      <w:tr w:rsidRPr="004B0932" w:rsidR="00B34E53" w:rsidTr="047C1485" w14:paraId="53BD7D2E" w14:textId="77777777">
        <w:tc>
          <w:tcPr>
            <w:tcW w:w="1689" w:type="dxa"/>
            <w:shd w:val="clear" w:color="auto" w:fill="D1A2FC"/>
            <w:tcMar/>
          </w:tcPr>
          <w:p w:rsidRPr="004B0932" w:rsidR="00B34E53" w:rsidP="4A59FA2A" w:rsidRDefault="7A7FF3EC" w14:paraId="24FA9E86" w14:textId="77777777">
            <w:pPr>
              <w:rPr>
                <w:rFonts w:asciiTheme="majorHAnsi" w:hAnsiTheme="majorHAnsi" w:cstheme="majorBidi"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  <w:tcMar/>
          </w:tcPr>
          <w:p w:rsidRPr="00492CC9" w:rsidR="00B34E53" w:rsidP="0080593B" w:rsidRDefault="4809CCC3" w14:paraId="5997CC1D" w14:textId="0971CD73">
            <w:pPr>
              <w:shd w:val="clear" w:color="auto" w:fill="FFFFFF" w:themeFill="background1"/>
              <w:spacing w:before="100" w:beforeAutospacing="1" w:after="100" w:afterAutospacing="1"/>
              <w:rPr>
                <w:rFonts w:eastAsia="Roboto" w:asciiTheme="minorHAnsi" w:hAnsiTheme="minorHAnsi" w:cstheme="minorBidi"/>
                <w:color w:val="303030"/>
                <w:sz w:val="16"/>
                <w:szCs w:val="16"/>
              </w:rPr>
            </w:pPr>
            <w:r w:rsidRPr="4A59FA2A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 xml:space="preserve">Me </w:t>
            </w:r>
            <w:proofErr w:type="spellStart"/>
            <w:r w:rsidRPr="4A59FA2A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>øvar</w:t>
            </w:r>
            <w:proofErr w:type="spellEnd"/>
            <w:r w:rsidRPr="4A59FA2A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 xml:space="preserve"> oss på </w:t>
            </w:r>
            <w:r w:rsidRPr="4A59FA2A" w:rsidR="11FE0FAB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 xml:space="preserve">å ha spontane </w:t>
            </w:r>
            <w:r w:rsidRPr="4A59FA2A" w:rsidR="391BE74D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>samtalar</w:t>
            </w:r>
            <w:r w:rsidRPr="4A59FA2A" w:rsidR="737C1E40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 xml:space="preserve">. </w:t>
            </w:r>
            <w:r w:rsidR="00F77621">
              <w:br/>
            </w:r>
            <w:r w:rsidRPr="4A59FA2A" w:rsidR="2507054A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>Uttrykk</w:t>
            </w:r>
            <w:r w:rsidRPr="4A59FA2A" w:rsidR="57D6C5E8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>je</w:t>
            </w:r>
            <w:r w:rsidRPr="4A59FA2A" w:rsidR="5FEB6150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 xml:space="preserve"> seg med flyt </w:t>
            </w:r>
            <w:r w:rsidRPr="4A59FA2A" w:rsidR="047C1757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>og samanheng med eit variert ordforråd</w:t>
            </w:r>
            <w:r w:rsidRPr="4A59FA2A">
              <w:rPr>
                <w:rFonts w:asciiTheme="minorHAnsi" w:hAnsiTheme="minorHAnsi" w:cstheme="minorBidi"/>
                <w:color w:val="303030"/>
                <w:sz w:val="16"/>
                <w:szCs w:val="16"/>
              </w:rPr>
              <w:t>.</w:t>
            </w:r>
          </w:p>
        </w:tc>
        <w:tc>
          <w:tcPr>
            <w:tcW w:w="1579" w:type="dxa"/>
            <w:shd w:val="clear" w:color="auto" w:fill="D1A2FC"/>
            <w:tcMar/>
          </w:tcPr>
          <w:p w:rsidRPr="004B0932" w:rsidR="00B34E53" w:rsidP="4A59FA2A" w:rsidRDefault="7A7FF3EC" w14:paraId="7347E2F3" w14:textId="2016F25D">
            <w:pPr>
              <w:rPr>
                <w:rFonts w:asciiTheme="majorHAnsi" w:hAnsiTheme="majorHAnsi" w:cstheme="majorBidi"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  <w:tcMar/>
          </w:tcPr>
          <w:p w:rsidRPr="008C376F" w:rsidR="00D91039" w:rsidP="6D111D5B" w:rsidRDefault="79D18CBB" w14:paraId="110FFD37" w14:textId="3694D900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6D111D5B">
              <w:rPr>
                <w:rFonts w:asciiTheme="majorHAnsi" w:hAnsiTheme="majorHAnsi" w:cstheme="majorBidi"/>
                <w:sz w:val="16"/>
                <w:szCs w:val="16"/>
              </w:rPr>
              <w:t>Komponentane i ei datamaskin</w:t>
            </w:r>
          </w:p>
        </w:tc>
      </w:tr>
      <w:tr w:rsidRPr="00AF5691" w:rsidR="00B34E53" w:rsidTr="047C1485" w14:paraId="36AD9760" w14:textId="77777777">
        <w:trPr>
          <w:trHeight w:val="287"/>
        </w:trPr>
        <w:tc>
          <w:tcPr>
            <w:tcW w:w="1689" w:type="dxa"/>
            <w:shd w:val="clear" w:color="auto" w:fill="D1A2FC"/>
            <w:tcMar/>
          </w:tcPr>
          <w:p w:rsidRPr="004B0932" w:rsidR="00B34E53" w:rsidP="4A59FA2A" w:rsidRDefault="7A7FF3EC" w14:paraId="537E1711" w14:textId="77777777">
            <w:pPr>
              <w:rPr>
                <w:rFonts w:asciiTheme="majorHAnsi" w:hAnsiTheme="majorHAnsi" w:cstheme="majorBidi"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  <w:tcMar/>
          </w:tcPr>
          <w:p w:rsidRPr="00E557C2" w:rsidR="0070105D" w:rsidP="4A59FA2A" w:rsidRDefault="75B568FF" w14:paraId="6B699379" w14:textId="704E9738">
            <w:pPr>
              <w:spacing w:line="259" w:lineRule="auto"/>
              <w:rPr>
                <w:rFonts w:eastAsia="Calibri" w:asciiTheme="minorHAnsi" w:hAnsiTheme="minorHAnsi" w:cstheme="minorBidi"/>
                <w:sz w:val="16"/>
                <w:szCs w:val="16"/>
              </w:rPr>
            </w:pPr>
            <w:r w:rsidRPr="00E557C2">
              <w:rPr>
                <w:rFonts w:eastAsia="Calibri" w:asciiTheme="minorHAnsi" w:hAnsiTheme="minorHAnsi" w:cstheme="minorBidi"/>
                <w:sz w:val="16"/>
                <w:szCs w:val="16"/>
              </w:rPr>
              <w:t xml:space="preserve">Fortelje om ei </w:t>
            </w:r>
            <w:r w:rsidRPr="00E557C2" w:rsidR="00E557C2">
              <w:rPr>
                <w:rFonts w:eastAsia="Calibri" w:asciiTheme="minorHAnsi" w:hAnsiTheme="minorHAnsi" w:cstheme="minorBidi"/>
                <w:sz w:val="16"/>
                <w:szCs w:val="16"/>
              </w:rPr>
              <w:t>spansk f</w:t>
            </w:r>
            <w:r w:rsidR="00E557C2">
              <w:rPr>
                <w:rFonts w:eastAsia="Calibri" w:asciiTheme="minorHAnsi" w:hAnsiTheme="minorHAnsi" w:cstheme="minorBidi"/>
                <w:sz w:val="16"/>
                <w:szCs w:val="16"/>
              </w:rPr>
              <w:t>eiring</w:t>
            </w:r>
          </w:p>
        </w:tc>
        <w:tc>
          <w:tcPr>
            <w:tcW w:w="1579" w:type="dxa"/>
            <w:shd w:val="clear" w:color="auto" w:fill="D1A2FC"/>
            <w:tcMar/>
          </w:tcPr>
          <w:p w:rsidRPr="004B0932" w:rsidR="00B34E53" w:rsidP="4A59FA2A" w:rsidRDefault="7A7FF3EC" w14:paraId="2832DB9D" w14:textId="77777777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  <w:tcMar/>
          </w:tcPr>
          <w:p w:rsidRPr="004B0932" w:rsidR="2B2E11A5" w:rsidP="0F89640C" w:rsidRDefault="01B018FC" w14:paraId="15C1B7C6" w14:textId="1CD3D2BD">
            <w:pPr>
              <w:pStyle w:val="ListParagraph"/>
              <w:numPr>
                <w:ilvl w:val="0"/>
                <w:numId w:val="2"/>
              </w:numPr>
              <w:rPr>
                <w:rFonts w:ascii="Calibri Light" w:hAnsi="Calibri Light" w:cs="Times New Roman" w:asciiTheme="majorAscii" w:hAnsiTheme="majorAscii" w:cstheme="majorBidi"/>
                <w:color w:val="303030"/>
                <w:sz w:val="16"/>
                <w:szCs w:val="16"/>
                <w:lang w:val="nb-NO"/>
              </w:rPr>
            </w:pPr>
            <w:r w:rsidRPr="0F89640C" w:rsidR="3E920144">
              <w:rPr>
                <w:rFonts w:ascii="Calibri Light" w:hAnsi="Calibri Light" w:cs="Times New Roman" w:asciiTheme="majorAscii" w:hAnsiTheme="majorAscii" w:cstheme="majorBidi"/>
                <w:color w:val="303030"/>
                <w:sz w:val="16"/>
                <w:szCs w:val="16"/>
                <w:lang w:val="nb-NO"/>
              </w:rPr>
              <w:t>Volleyball</w:t>
            </w:r>
          </w:p>
        </w:tc>
      </w:tr>
      <w:tr w:rsidRPr="004B0932" w:rsidR="00B34E53" w:rsidTr="047C1485" w14:paraId="6D97B4AC" w14:textId="77777777">
        <w:trPr>
          <w:trHeight w:val="628"/>
        </w:trPr>
        <w:tc>
          <w:tcPr>
            <w:tcW w:w="1689" w:type="dxa"/>
            <w:shd w:val="clear" w:color="auto" w:fill="D1A2FC"/>
            <w:tcMar/>
          </w:tcPr>
          <w:p w:rsidRPr="004B0932" w:rsidR="00B34E53" w:rsidP="047C1485" w:rsidRDefault="7A7FF3EC" w14:paraId="443EF948" w14:textId="79EF0382">
            <w:pPr>
              <w:rPr>
                <w:rFonts w:ascii="Calibri Light" w:hAnsi="Calibri Light" w:cs="Times New Roman" w:asciiTheme="majorAscii" w:hAnsiTheme="majorAscii" w:cstheme="majorBidi"/>
                <w:sz w:val="16"/>
                <w:szCs w:val="16"/>
                <w:lang w:val="nb-NO"/>
              </w:rPr>
            </w:pPr>
          </w:p>
        </w:tc>
        <w:tc>
          <w:tcPr>
            <w:tcW w:w="3268" w:type="dxa"/>
            <w:tcMar/>
          </w:tcPr>
          <w:p w:rsidRPr="0080593B" w:rsidR="00B34E53" w:rsidP="762D7C0F" w:rsidRDefault="5DDBA47C" w14:paraId="3EEE2655" w14:textId="0F5006AC">
            <w:pPr>
              <w:shd w:val="clear" w:color="auto" w:fill="FFFFFF" w:themeFill="background1"/>
              <w:spacing w:beforeAutospacing="on" w:afterAutospacing="on"/>
              <w:rPr>
                <w:rFonts w:ascii="Calibri" w:hAnsi="Calibri" w:cs="Arial" w:asciiTheme="minorAscii" w:hAnsiTheme="minorAscii" w:cstheme="minorBidi"/>
                <w:color w:val="303030"/>
                <w:sz w:val="16"/>
                <w:szCs w:val="16"/>
                <w:lang w:val="nb-NO"/>
              </w:rPr>
            </w:pPr>
          </w:p>
        </w:tc>
        <w:tc>
          <w:tcPr>
            <w:tcW w:w="1579" w:type="dxa"/>
            <w:shd w:val="clear" w:color="auto" w:fill="D1A2FC"/>
            <w:tcMar/>
          </w:tcPr>
          <w:p w:rsidRPr="004B0932" w:rsidR="00B34E53" w:rsidP="4A59FA2A" w:rsidRDefault="7A7FF3EC" w14:paraId="5141694A" w14:textId="4BD0DC2C">
            <w:pPr>
              <w:rPr>
                <w:rFonts w:asciiTheme="majorHAnsi" w:hAnsiTheme="majorHAnsi" w:cstheme="majorBidi"/>
                <w:sz w:val="16"/>
                <w:szCs w:val="16"/>
                <w:lang w:val="nb-NO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proofErr w:type="spellStart"/>
            <w:r w:rsidRPr="4A59FA2A">
              <w:rPr>
                <w:rFonts w:asciiTheme="majorHAnsi" w:hAnsiTheme="majorHAnsi" w:cstheme="majorBidi"/>
                <w:sz w:val="16"/>
                <w:szCs w:val="16"/>
              </w:rPr>
              <w:t>fordjupning</w:t>
            </w:r>
            <w:proofErr w:type="spellEnd"/>
          </w:p>
        </w:tc>
        <w:tc>
          <w:tcPr>
            <w:tcW w:w="3455" w:type="dxa"/>
            <w:tcMar/>
          </w:tcPr>
          <w:p w:rsidRPr="004B0932" w:rsidR="00B34E53" w:rsidP="4A59FA2A" w:rsidRDefault="3F1F79A1" w14:paraId="557110A0" w14:textId="349402C4">
            <w:pPr>
              <w:rPr>
                <w:rFonts w:eastAsia="Calibri" w:asciiTheme="majorHAnsi" w:hAnsiTheme="majorHAnsi" w:cstheme="majorBidi"/>
                <w:color w:val="000000" w:themeColor="text1"/>
                <w:sz w:val="16"/>
                <w:szCs w:val="16"/>
              </w:rPr>
            </w:pPr>
            <w:r w:rsidRPr="4A59FA2A">
              <w:rPr>
                <w:rFonts w:eastAsia="Calibri" w:asciiTheme="majorHAnsi" w:hAnsiTheme="majorHAnsi" w:cstheme="majorBidi"/>
                <w:color w:val="000000" w:themeColor="text1"/>
                <w:sz w:val="16"/>
                <w:szCs w:val="16"/>
              </w:rPr>
              <w:t>De skal skrive bokmelding</w:t>
            </w:r>
          </w:p>
        </w:tc>
      </w:tr>
    </w:tbl>
    <w:p w:rsidRPr="004B0932" w:rsidR="00FA2836" w:rsidP="4A59FA2A" w:rsidRDefault="00FA2836" w14:paraId="1F72F646" w14:textId="77777777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115"/>
        <w:gridCol w:w="3576"/>
        <w:gridCol w:w="4340"/>
      </w:tblGrid>
      <w:tr w:rsidRPr="004B0932" w:rsidR="00290670" w:rsidTr="0F89640C" w14:paraId="5E8DFBFE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4B0932" w:rsidR="00290670" w:rsidP="4A59FA2A" w:rsidRDefault="00290670" w14:paraId="17300A55" w14:textId="77777777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D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4B0932" w:rsidR="00290670" w:rsidP="4A59FA2A" w:rsidRDefault="00290670" w14:paraId="518956C0" w14:textId="77777777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 xml:space="preserve">Heimearbeid </w:t>
            </w: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4B0932" w:rsidR="00290670" w:rsidP="4A59FA2A" w:rsidRDefault="00290670" w14:paraId="54F8EFAA" w14:textId="77777777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På skulen</w:t>
            </w:r>
          </w:p>
        </w:tc>
      </w:tr>
      <w:tr w:rsidRPr="004B0932" w:rsidR="00290670" w:rsidTr="0F89640C" w14:paraId="19041DC4" w14:textId="77777777">
        <w:trPr>
          <w:trHeight w:val="243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4B0932" w:rsidR="00290670" w:rsidP="4A59FA2A" w:rsidRDefault="00290670" w14:paraId="3E3101CA" w14:textId="77777777">
            <w:pPr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nd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4B0932" w:rsidR="00290670" w:rsidP="4A59FA2A" w:rsidRDefault="00290670" w14:paraId="08CE6F91" w14:textId="77777777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4B0932" w:rsidR="00290670" w:rsidP="4A59FA2A" w:rsidRDefault="00290670" w14:paraId="61CDCEAD" w14:textId="77777777">
            <w:pPr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</w:tr>
      <w:tr w:rsidRPr="004B0932" w:rsidR="00290670" w:rsidTr="0F89640C" w14:paraId="27DF42C7" w14:textId="77777777">
        <w:trPr>
          <w:trHeight w:val="265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290670" w:rsidP="4A59FA2A" w:rsidRDefault="00B96D4D" w14:paraId="01A87D46" w14:textId="368872DE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/>
          </w:tcPr>
          <w:p w:rsidRPr="004B0932" w:rsidR="00290670" w:rsidP="4A59FA2A" w:rsidRDefault="00290670" w14:paraId="6BB9E253" w14:textId="2788D7B5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4B0932" w:rsidR="00A423E6" w:rsidP="4A59FA2A" w:rsidRDefault="07020D41" w14:paraId="331AD65C" w14:textId="7E546D86">
            <w:pPr>
              <w:spacing w:line="276" w:lineRule="auto"/>
            </w:pPr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Basic skills: How to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begin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your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story, How to end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your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story,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create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cool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characters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,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Descriptions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, Who is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telling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the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story. P.86-95.</w:t>
            </w:r>
            <w:r w:rsidR="00160C70">
              <w:br/>
            </w:r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Make a plan for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your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text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that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you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will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be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writing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>this</w:t>
            </w:r>
            <w:proofErr w:type="spellEnd"/>
            <w:r w:rsidRPr="5E81AB52">
              <w:rPr>
                <w:rFonts w:ascii="Calibri Light" w:hAnsi="Calibri Light" w:eastAsia="Calibri Light" w:cs="Calibri Light"/>
                <w:color w:val="000000" w:themeColor="text1"/>
                <w:sz w:val="16"/>
                <w:szCs w:val="16"/>
              </w:rPr>
              <w:t xml:space="preserve"> Friday. </w:t>
            </w:r>
            <w:r w:rsidRPr="5E81AB52">
              <w:rPr>
                <w:rFonts w:ascii="Calibri Light" w:hAnsi="Calibri Light" w:eastAsia="Calibri Light" w:cs="Calibri Light"/>
                <w:sz w:val="16"/>
                <w:szCs w:val="16"/>
              </w:rPr>
              <w:t xml:space="preserve"> </w:t>
            </w:r>
          </w:p>
        </w:tc>
      </w:tr>
      <w:tr w:rsidRPr="009353A2" w:rsidR="004672DD" w:rsidTr="0F89640C" w14:paraId="29AD0137" w14:textId="77777777">
        <w:trPr>
          <w:trHeight w:val="283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4672DD" w:rsidP="4A59FA2A" w:rsidRDefault="008E0646" w14:paraId="00FAABBE" w14:textId="3F3B3F67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/>
          </w:tcPr>
          <w:p w:rsidRPr="004B0932" w:rsidR="004672DD" w:rsidP="4A59FA2A" w:rsidRDefault="004672DD" w14:paraId="23DE523C" w14:textId="7777777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BC1478" w:rsidR="004672DD" w:rsidP="4A59FA2A" w:rsidRDefault="00BC1478" w14:paraId="52E56223" w14:textId="440132EE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 w:rsidRPr="00BC1478">
              <w:rPr>
                <w:rFonts w:asciiTheme="majorHAnsi" w:hAnsiTheme="majorHAnsi" w:eastAsiaTheme="minorEastAsia" w:cstheme="majorBidi"/>
                <w:sz w:val="16"/>
                <w:szCs w:val="16"/>
              </w:rPr>
              <w:t xml:space="preserve">Gå gjennom vekeplanen og </w:t>
            </w: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 xml:space="preserve">lese </w:t>
            </w:r>
            <w:r w:rsidR="00056C78">
              <w:rPr>
                <w:rFonts w:asciiTheme="majorHAnsi" w:hAnsiTheme="majorHAnsi" w:eastAsiaTheme="minorEastAsia" w:cstheme="majorBidi"/>
                <w:sz w:val="16"/>
                <w:szCs w:val="16"/>
              </w:rPr>
              <w:t>vidare i heftet Operasjon sjølvdisiplin.</w:t>
            </w:r>
          </w:p>
        </w:tc>
      </w:tr>
      <w:tr w:rsidRPr="00D75B2A" w:rsidR="00290670" w:rsidTr="0F89640C" w14:paraId="3FBA10DC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290670" w:rsidP="4A59FA2A" w:rsidRDefault="008E0646" w14:paraId="7F2F599F" w14:textId="1986AE0D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/>
          </w:tcPr>
          <w:p w:rsidRPr="004B0932" w:rsidR="00290670" w:rsidP="4A59FA2A" w:rsidRDefault="00290670" w14:paraId="07547A01" w14:textId="7777777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031FB" w:rsidR="004F09E4" w:rsidP="6D111D5B" w:rsidRDefault="6BD3905E" w14:paraId="5043CB0F" w14:textId="09D46E22">
            <w:pPr>
              <w:spacing w:line="276" w:lineRule="auto"/>
              <w:rPr>
                <w:rFonts w:asciiTheme="majorHAnsi" w:hAnsiTheme="majorHAnsi" w:eastAsiaTheme="majorEastAsia" w:cstheme="majorBidi"/>
                <w:sz w:val="16"/>
                <w:szCs w:val="16"/>
              </w:rPr>
            </w:pPr>
            <w:r w:rsidRPr="6D111D5B">
              <w:rPr>
                <w:rFonts w:asciiTheme="majorHAnsi" w:hAnsiTheme="majorHAnsi" w:eastAsiaTheme="majorEastAsia" w:cstheme="majorBidi"/>
                <w:sz w:val="16"/>
                <w:szCs w:val="16"/>
              </w:rPr>
              <w:t xml:space="preserve">Me går gjennom dei ulike delane i ei datamaskin. Me ser på </w:t>
            </w:r>
            <w:proofErr w:type="spellStart"/>
            <w:r w:rsidRPr="6D111D5B">
              <w:rPr>
                <w:rFonts w:asciiTheme="majorHAnsi" w:hAnsiTheme="majorHAnsi" w:eastAsiaTheme="majorEastAsia" w:cstheme="majorBidi"/>
                <w:sz w:val="16"/>
                <w:szCs w:val="16"/>
              </w:rPr>
              <w:t>micro:bit</w:t>
            </w:r>
            <w:proofErr w:type="spellEnd"/>
            <w:r w:rsidRPr="6D111D5B">
              <w:rPr>
                <w:rFonts w:asciiTheme="majorHAnsi" w:hAnsiTheme="majorHAnsi" w:eastAsiaTheme="majorEastAsia" w:cstheme="majorBidi"/>
                <w:sz w:val="16"/>
                <w:szCs w:val="16"/>
              </w:rPr>
              <w:t xml:space="preserve"> som eksempel og ein del komponentar som </w:t>
            </w:r>
            <w:proofErr w:type="spellStart"/>
            <w:r w:rsidRPr="6D111D5B">
              <w:rPr>
                <w:rFonts w:asciiTheme="majorHAnsi" w:hAnsiTheme="majorHAnsi" w:eastAsiaTheme="majorEastAsia" w:cstheme="majorBidi"/>
                <w:sz w:val="16"/>
                <w:szCs w:val="16"/>
              </w:rPr>
              <w:t>micro:biten</w:t>
            </w:r>
            <w:proofErr w:type="spellEnd"/>
            <w:r w:rsidRPr="6D111D5B">
              <w:rPr>
                <w:rFonts w:asciiTheme="majorHAnsi" w:hAnsiTheme="majorHAnsi" w:eastAsiaTheme="majorEastAsia" w:cstheme="majorBidi"/>
                <w:sz w:val="16"/>
                <w:szCs w:val="16"/>
              </w:rPr>
              <w:t xml:space="preserve"> kan </w:t>
            </w:r>
            <w:proofErr w:type="spellStart"/>
            <w:r w:rsidRPr="6D111D5B">
              <w:rPr>
                <w:rFonts w:asciiTheme="majorHAnsi" w:hAnsiTheme="majorHAnsi" w:eastAsiaTheme="majorEastAsia" w:cstheme="majorBidi"/>
                <w:sz w:val="16"/>
                <w:szCs w:val="16"/>
              </w:rPr>
              <w:t>kan</w:t>
            </w:r>
            <w:proofErr w:type="spellEnd"/>
            <w:r w:rsidRPr="6D111D5B">
              <w:rPr>
                <w:rFonts w:asciiTheme="majorHAnsi" w:hAnsiTheme="majorHAnsi" w:eastAsiaTheme="majorEastAsia" w:cstheme="majorBidi"/>
                <w:sz w:val="16"/>
                <w:szCs w:val="16"/>
              </w:rPr>
              <w:t xml:space="preserve"> bli programmert til å </w:t>
            </w:r>
            <w:proofErr w:type="spellStart"/>
            <w:r w:rsidRPr="6D111D5B">
              <w:rPr>
                <w:rFonts w:asciiTheme="majorHAnsi" w:hAnsiTheme="majorHAnsi" w:eastAsiaTheme="majorEastAsia" w:cstheme="majorBidi"/>
                <w:sz w:val="16"/>
                <w:szCs w:val="16"/>
              </w:rPr>
              <w:t>styre.</w:t>
            </w:r>
            <w:r w:rsidRPr="6D111D5B" w:rsidR="4B2602F7">
              <w:rPr>
                <w:rFonts w:asciiTheme="majorHAnsi" w:hAnsiTheme="majorHAnsi" w:eastAsiaTheme="majorEastAsia" w:cstheme="majorBidi"/>
                <w:sz w:val="16"/>
                <w:szCs w:val="16"/>
              </w:rPr>
              <w:t>Side</w:t>
            </w:r>
            <w:proofErr w:type="spellEnd"/>
            <w:r w:rsidRPr="6D111D5B" w:rsidR="4B2602F7">
              <w:rPr>
                <w:rFonts w:asciiTheme="majorHAnsi" w:hAnsiTheme="majorHAnsi" w:eastAsiaTheme="majorEastAsia" w:cstheme="majorBidi"/>
                <w:sz w:val="16"/>
                <w:szCs w:val="16"/>
              </w:rPr>
              <w:t xml:space="preserve"> 60-64 i Element 10.</w:t>
            </w:r>
          </w:p>
        </w:tc>
      </w:tr>
      <w:tr w:rsidRPr="004B0932" w:rsidR="002E48A4" w:rsidTr="0F89640C" w14:paraId="74B76BA1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2E48A4" w:rsidP="4A59FA2A" w:rsidRDefault="002E48A4" w14:paraId="1462556F" w14:textId="6436E6B1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/>
          </w:tcPr>
          <w:p w:rsidRPr="004B0932" w:rsidR="002E48A4" w:rsidP="4A59FA2A" w:rsidRDefault="002E48A4" w14:paraId="1B744138" w14:textId="7777777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2B0694" w:rsidR="002E48A4" w:rsidP="4A59FA2A" w:rsidRDefault="00142F57" w14:paraId="55F6B62B" w14:textId="0B58C642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>Jobbe med</w:t>
            </w:r>
            <w:r w:rsidR="00B44B26">
              <w:rPr>
                <w:rFonts w:asciiTheme="majorHAnsi" w:hAnsiTheme="majorHAnsi" w:eastAsiaTheme="minorEastAsia" w:cstheme="majorBidi"/>
                <w:sz w:val="16"/>
                <w:szCs w:val="16"/>
              </w:rPr>
              <w:t xml:space="preserve"> presentasjon om ei </w:t>
            </w:r>
            <w:r w:rsidR="002A279C">
              <w:rPr>
                <w:rFonts w:asciiTheme="majorHAnsi" w:hAnsiTheme="majorHAnsi" w:eastAsiaTheme="minorEastAsia" w:cstheme="majorBidi"/>
                <w:sz w:val="16"/>
                <w:szCs w:val="16"/>
              </w:rPr>
              <w:t>feiring i Spania/Latin-Amerika</w:t>
            </w:r>
            <w:r w:rsidR="007C3388">
              <w:rPr>
                <w:rFonts w:asciiTheme="majorHAnsi" w:hAnsiTheme="majorHAnsi" w:eastAsiaTheme="minorEastAsia" w:cstheme="majorBidi"/>
                <w:sz w:val="16"/>
                <w:szCs w:val="16"/>
              </w:rPr>
              <w:t xml:space="preserve"> </w:t>
            </w:r>
          </w:p>
        </w:tc>
      </w:tr>
      <w:tr w:rsidRPr="004B0932" w:rsidR="00290670" w:rsidTr="0F89640C" w14:paraId="526E5883" w14:textId="77777777">
        <w:trPr>
          <w:trHeight w:val="60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290670" w:rsidP="4A59FA2A" w:rsidRDefault="002E48A4" w14:paraId="5C87E66E" w14:textId="06940097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Arbeidslivsf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/>
          </w:tcPr>
          <w:p w:rsidRPr="004B0932" w:rsidR="00290670" w:rsidP="4A59FA2A" w:rsidRDefault="00290670" w14:paraId="07459315" w14:textId="7777777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6A3099" w:rsidR="00290670" w:rsidP="0F89640C" w:rsidRDefault="25C662BF" w14:paraId="6537F28F" w14:textId="1A1749B5">
            <w:pPr>
              <w:pStyle w:val="NoSpacing"/>
            </w:pPr>
            <w:r w:rsidRPr="0F89640C" w:rsidR="15F63E1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03030"/>
                <w:sz w:val="16"/>
                <w:szCs w:val="16"/>
                <w:lang w:val="nb-NO"/>
              </w:rPr>
              <w:t xml:space="preserve">Gruppe 1 og 2 på skulen, gruppe 3 avspasering. </w:t>
            </w:r>
            <w:r w:rsidRPr="0F89640C" w:rsidR="15F63E1D">
              <w:rPr>
                <w:rFonts w:ascii="Calibri" w:hAnsi="Calibri" w:eastAsia="Calibri" w:cs="Calibri"/>
                <w:noProof w:val="0"/>
                <w:sz w:val="16"/>
                <w:szCs w:val="16"/>
                <w:lang w:val="nb-NO"/>
              </w:rPr>
              <w:t xml:space="preserve"> </w:t>
            </w:r>
          </w:p>
        </w:tc>
      </w:tr>
      <w:tr w:rsidRPr="00EC5AA9" w:rsidR="3527FF22" w:rsidTr="0F89640C" w14:paraId="1C8B47FD" w14:textId="77777777">
        <w:trPr>
          <w:trHeight w:val="60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774D00E1" w:rsidP="4A59FA2A" w:rsidRDefault="774D00E1" w14:paraId="5674E600" w14:textId="01BE38AD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proofErr w:type="spellStart"/>
            <w:r w:rsidRPr="4A59FA2A">
              <w:rPr>
                <w:rFonts w:asciiTheme="majorHAnsi" w:hAnsiTheme="majorHAnsi" w:cstheme="majorBidi"/>
                <w:sz w:val="16"/>
                <w:szCs w:val="16"/>
              </w:rPr>
              <w:t>ford</w:t>
            </w:r>
            <w:proofErr w:type="spellEnd"/>
            <w:r w:rsidRPr="4A59FA2A">
              <w:rPr>
                <w:rFonts w:asciiTheme="majorHAnsi" w:hAnsiTheme="majorHAnsi" w:cstheme="majorBidi"/>
                <w:sz w:val="16"/>
                <w:szCs w:val="16"/>
              </w:rPr>
              <w:t>.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2EFD9" w:themeFill="accent6" w:themeFillTint="33"/>
            <w:tcMar/>
          </w:tcPr>
          <w:p w:rsidRPr="004B0932" w:rsidR="3527FF22" w:rsidP="4A59FA2A" w:rsidRDefault="3527FF22" w14:paraId="5E04B951" w14:textId="4382691D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E5AFB" w:rsidR="774D00E1" w:rsidP="4A59FA2A" w:rsidRDefault="004E5AFB" w14:paraId="3695461E" w14:textId="3A0A1BBC">
            <w:pPr>
              <w:pStyle w:val="NoSpacing"/>
              <w:rPr>
                <w:rFonts w:eastAsia="Calibri" w:asciiTheme="majorHAnsi" w:hAnsiTheme="majorHAnsi" w:cstheme="majorBidi"/>
                <w:color w:val="000000" w:themeColor="text1"/>
                <w:sz w:val="18"/>
                <w:szCs w:val="18"/>
                <w:lang w:val="en-GB"/>
              </w:rPr>
            </w:pPr>
            <w:r w:rsidRPr="004E5AFB">
              <w:rPr>
                <w:rFonts w:cstheme="minorHAnsi"/>
                <w:color w:val="202124"/>
                <w:sz w:val="18"/>
                <w:szCs w:val="18"/>
                <w:lang w:val="en"/>
              </w:rPr>
              <w:t xml:space="preserve">Movie project. </w:t>
            </w:r>
            <w:r w:rsidRPr="004E5AFB">
              <w:rPr>
                <w:rStyle w:val="y2iqfc"/>
                <w:rFonts w:cstheme="minorHAnsi"/>
                <w:color w:val="202124"/>
                <w:sz w:val="18"/>
                <w:szCs w:val="18"/>
                <w:lang w:val="en"/>
              </w:rPr>
              <w:t>Search online for different points of view in film/text. Read the fairy tale Sleeping Beauty.</w:t>
            </w:r>
          </w:p>
        </w:tc>
      </w:tr>
      <w:tr w:rsidRPr="004B0932" w:rsidR="00290670" w:rsidTr="0F89640C" w14:paraId="50ACC916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4B0932" w:rsidR="00290670" w:rsidP="4A59FA2A" w:rsidRDefault="00290670" w14:paraId="71A1F1DB" w14:textId="77777777">
            <w:pPr>
              <w:spacing w:line="276" w:lineRule="auto"/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Tysd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4B0932" w:rsidR="00290670" w:rsidP="4A59FA2A" w:rsidRDefault="00290670" w14:paraId="6DFB9E20" w14:textId="7777777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4B0932" w:rsidR="00290670" w:rsidP="4A59FA2A" w:rsidRDefault="00290670" w14:paraId="70DF9E56" w14:textId="7777777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</w:tr>
      <w:tr w:rsidRPr="004B0932" w:rsidR="00DA4180" w:rsidTr="0F89640C" w14:paraId="2E1AF454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2D56DF51" w14:textId="698A09C8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4B0932" w:rsidR="00DA4180" w:rsidP="00DA4180" w:rsidRDefault="00DA4180" w14:paraId="44E871BC" w14:textId="140AA4B4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>
              <w:rPr>
                <w:rFonts w:asciiTheme="minorHAnsi" w:hAnsiTheme="minorHAnsi" w:eastAsiaTheme="minorEastAsia" w:cstheme="minorBidi"/>
                <w:sz w:val="16"/>
                <w:szCs w:val="16"/>
              </w:rPr>
              <w:t>Gjer oppgåve 1.49 side 39 i Grunnbok</w:t>
            </w: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4B0932" w:rsidR="00DA4180" w:rsidP="00DA4180" w:rsidRDefault="00DA4180" w14:paraId="2198BAEE" w14:textId="4E5D77E2">
            <w:pPr>
              <w:spacing w:line="276" w:lineRule="auto"/>
              <w:rPr>
                <w:rFonts w:asciiTheme="majorHAnsi" w:hAnsiTheme="majorHAnsi" w:eastAsiaTheme="minorEastAsia" w:cstheme="majorBid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color w:val="000000" w:themeColor="text1"/>
                <w:sz w:val="16"/>
                <w:szCs w:val="16"/>
              </w:rPr>
              <w:t xml:space="preserve">Me jobbar vidare med nullpunktssetninga og oppgåver side 39 i Grunnbok. </w:t>
            </w:r>
          </w:p>
        </w:tc>
      </w:tr>
      <w:tr w:rsidRPr="004B0932" w:rsidR="00DA4180" w:rsidTr="0F89640C" w14:paraId="05FB37EA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388508F6" w14:textId="78340247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4B0932" w:rsidR="00DA4180" w:rsidP="00DA4180" w:rsidRDefault="00DA4180" w14:paraId="144A5D23" w14:textId="41B70E85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4B0932" w:rsidR="00DA4180" w:rsidP="00DA4180" w:rsidRDefault="00DA4180" w14:paraId="738610EB" w14:textId="67717AB6">
            <w:pPr>
              <w:spacing w:line="276" w:lineRule="auto"/>
              <w:rPr>
                <w:rFonts w:asciiTheme="majorHAnsi" w:hAnsiTheme="majorHAnsi" w:eastAsiaTheme="minorEastAsia" w:cstheme="majorBidi"/>
                <w:color w:val="000000" w:themeColor="text1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color w:val="000000" w:themeColor="text1"/>
                <w:sz w:val="16"/>
                <w:szCs w:val="16"/>
              </w:rPr>
              <w:t>Lese ferdig side 15-21 i operasjon sjølvdisiplin. Teikne vår indre apekatt og henge den på veggen</w:t>
            </w:r>
          </w:p>
        </w:tc>
      </w:tr>
      <w:tr w:rsidRPr="009C7F46" w:rsidR="00DA4180" w:rsidTr="0F89640C" w14:paraId="36615748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61A5F6DD" w14:textId="4A1770AF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Utdanningsval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4B0932" w:rsidR="00DA4180" w:rsidP="00DA4180" w:rsidRDefault="00DA4180" w14:paraId="637805D2" w14:textId="5F324870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030849" w:rsidR="00DA4180" w:rsidP="00DA4180" w:rsidRDefault="00DA4180" w14:paraId="2EA6806C" w14:textId="73C23ECF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 w:rsidRPr="00030849">
              <w:rPr>
                <w:rFonts w:asciiTheme="majorHAnsi" w:hAnsiTheme="majorHAnsi" w:eastAsiaTheme="minorEastAsia" w:cstheme="majorBidi"/>
                <w:sz w:val="16"/>
                <w:szCs w:val="16"/>
              </w:rPr>
              <w:t>De skal førebu dykk t</w:t>
            </w: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>il samfunnsfagprøve denne timen</w:t>
            </w:r>
          </w:p>
        </w:tc>
      </w:tr>
      <w:tr w:rsidRPr="0083083E" w:rsidR="00DA4180" w:rsidTr="0F89640C" w14:paraId="682C2D31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2B42E951" w14:textId="724498F3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244F0E" w:rsidR="00DA4180" w:rsidP="6D111D5B" w:rsidRDefault="4FCD60A1" w14:paraId="61829076" w14:textId="78814619">
            <w:pPr>
              <w:spacing w:line="276" w:lineRule="auto"/>
              <w:rPr>
                <w:rFonts w:ascii="Calibri Light" w:hAnsi="Calibri Light" w:eastAsia="Calibri Light" w:cs="Calibri Light"/>
                <w:sz w:val="16"/>
                <w:szCs w:val="16"/>
              </w:rPr>
            </w:pPr>
            <w:r w:rsidRPr="6D111D5B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Les om internett, sosiale medium, sikkerheit og kryptering side 65-69 i Element 10.</w:t>
            </w: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3083E" w:rsidR="00DA4180" w:rsidP="6D111D5B" w:rsidRDefault="4FCD60A1" w14:paraId="2BA226A1" w14:textId="15C10DD4">
            <w:pPr>
              <w:spacing w:line="276" w:lineRule="auto"/>
              <w:rPr>
                <w:rFonts w:asciiTheme="majorHAnsi" w:hAnsiTheme="majorHAnsi" w:eastAsiaTheme="minorEastAsia" w:cstheme="majorBidi"/>
                <w:color w:val="000000" w:themeColor="text1"/>
                <w:sz w:val="16"/>
                <w:szCs w:val="16"/>
                <w:lang w:val="nb-NO"/>
              </w:rPr>
            </w:pPr>
            <w:r w:rsidRPr="6D111D5B">
              <w:rPr>
                <w:rFonts w:asciiTheme="majorHAnsi" w:hAnsiTheme="majorHAnsi" w:eastAsiaTheme="minorEastAsia" w:cstheme="majorBidi"/>
                <w:color w:val="000000" w:themeColor="text1"/>
                <w:sz w:val="16"/>
                <w:szCs w:val="16"/>
                <w:lang w:val="nb-NO"/>
              </w:rPr>
              <w:t xml:space="preserve">Me lærer </w:t>
            </w:r>
            <w:proofErr w:type="spellStart"/>
            <w:r w:rsidRPr="6D111D5B">
              <w:rPr>
                <w:rFonts w:asciiTheme="majorHAnsi" w:hAnsiTheme="majorHAnsi" w:eastAsiaTheme="minorEastAsia" w:cstheme="majorBidi"/>
                <w:color w:val="000000" w:themeColor="text1"/>
                <w:sz w:val="16"/>
                <w:szCs w:val="16"/>
                <w:lang w:val="nb-NO"/>
              </w:rPr>
              <w:t>meir</w:t>
            </w:r>
            <w:proofErr w:type="spellEnd"/>
            <w:r w:rsidRPr="6D111D5B">
              <w:rPr>
                <w:rFonts w:asciiTheme="majorHAnsi" w:hAnsiTheme="majorHAnsi" w:eastAsiaTheme="minorEastAsia" w:cstheme="majorBidi"/>
                <w:color w:val="000000" w:themeColor="text1"/>
                <w:sz w:val="16"/>
                <w:szCs w:val="16"/>
                <w:lang w:val="nb-NO"/>
              </w:rPr>
              <w:t xml:space="preserve"> om </w:t>
            </w:r>
            <w:proofErr w:type="spellStart"/>
            <w:r w:rsidRPr="6D111D5B">
              <w:rPr>
                <w:rFonts w:asciiTheme="majorHAnsi" w:hAnsiTheme="majorHAnsi" w:eastAsiaTheme="minorEastAsia" w:cstheme="majorBidi"/>
                <w:color w:val="000000" w:themeColor="text1"/>
                <w:sz w:val="16"/>
                <w:szCs w:val="16"/>
                <w:lang w:val="nb-NO"/>
              </w:rPr>
              <w:t>micro:bit</w:t>
            </w:r>
            <w:proofErr w:type="spellEnd"/>
          </w:p>
        </w:tc>
      </w:tr>
      <w:tr w:rsidRPr="004B0932" w:rsidR="00DA4180" w:rsidTr="0F89640C" w14:paraId="01850189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20B6A328" w14:textId="4C633A94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Valf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4B0932" w:rsidR="00DA4180" w:rsidP="00DA4180" w:rsidRDefault="00DA4180" w14:paraId="199DFAC5" w14:textId="023D405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B80D92" w:rsidR="00DA4180" w:rsidP="7932A46C" w:rsidRDefault="085FDDAF" w14:paraId="2DD8C6B3" w14:textId="5917DB93">
            <w:pPr>
              <w:spacing w:line="276" w:lineRule="auto"/>
            </w:pPr>
            <w:r w:rsidRPr="7D1AD79A">
              <w:rPr>
                <w:rFonts w:ascii="Calibri" w:hAnsi="Calibri" w:eastAsia="Calibri" w:cs="Calibri"/>
                <w:color w:val="000000" w:themeColor="text1"/>
                <w:sz w:val="16"/>
                <w:szCs w:val="16"/>
              </w:rPr>
              <w:t xml:space="preserve">Innsats for andre: Me fortsett med “skriv for liv”.  Husk pc. </w:t>
            </w:r>
            <w:r w:rsidRPr="7D1AD79A">
              <w:rPr>
                <w:rFonts w:ascii="Calibri" w:hAnsi="Calibri" w:eastAsia="Calibri" w:cs="Calibri"/>
                <w:sz w:val="16"/>
                <w:szCs w:val="16"/>
              </w:rPr>
              <w:t xml:space="preserve"> </w:t>
            </w:r>
          </w:p>
          <w:p w:rsidRPr="00B80D92" w:rsidR="00DA4180" w:rsidP="7D1AD79A" w:rsidRDefault="00DA4180" w14:paraId="5CAA04BF" w14:textId="5917DB93">
            <w:pPr>
              <w:spacing w:line="276" w:lineRule="auto"/>
              <w:rPr>
                <w:rFonts w:ascii="Calibri" w:hAnsi="Calibri" w:eastAsia="Calibri" w:cs="Calibri"/>
                <w:sz w:val="16"/>
                <w:szCs w:val="16"/>
              </w:rPr>
            </w:pPr>
          </w:p>
        </w:tc>
      </w:tr>
      <w:tr w:rsidRPr="004B0932" w:rsidR="00DA4180" w:rsidTr="0F89640C" w14:paraId="177C8B29" w14:textId="77777777">
        <w:trPr>
          <w:trHeight w:val="129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4B0932" w:rsidR="00DA4180" w:rsidP="00DA4180" w:rsidRDefault="00DA4180" w14:paraId="0E1B9A64" w14:textId="77777777">
            <w:pPr>
              <w:spacing w:line="276" w:lineRule="auto"/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Onsd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4B0932" w:rsidR="00DA4180" w:rsidP="00DA4180" w:rsidRDefault="00DA4180" w14:paraId="17AD93B2" w14:textId="7777777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4B0932" w:rsidR="00DA4180" w:rsidP="00DA4180" w:rsidRDefault="00DA4180" w14:paraId="0DE4B5B7" w14:textId="7777777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</w:tr>
      <w:tr w:rsidRPr="004B0932" w:rsidR="00DA4180" w:rsidTr="0F89640C" w14:paraId="3D63D760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6A54EA4F" w14:textId="0DF98008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66204FF1" w14:textId="2617B700">
            <w:pPr>
              <w:pStyle w:val="NoSpacing"/>
              <w:rPr>
                <w:rFonts w:eastAsia="Calibri" w:asciiTheme="majorHAnsi" w:hAnsiTheme="majorHAnsi" w:cstheme="majorBidi"/>
                <w:sz w:val="16"/>
                <w:szCs w:val="16"/>
                <w:lang w:val="nn-NO"/>
              </w:rPr>
            </w:pPr>
            <w:r>
              <w:rPr>
                <w:rFonts w:eastAsia="Calibri" w:asciiTheme="majorHAnsi" w:hAnsiTheme="majorHAnsi" w:cstheme="majorBidi"/>
                <w:sz w:val="16"/>
                <w:szCs w:val="16"/>
                <w:lang w:val="nn-NO"/>
              </w:rPr>
              <w:t>Tenk over: har du nokon gong fått ein song på hjernen? Kva gjer du for å få den vekk?</w:t>
            </w: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0C5E8BD3" w14:textId="0AD780AD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>Me les planleggingsdag side 55-60 i Operasjon sjølvdisiplin. Jobb med oppgåve i grupper. Skriv i KNB på Team norsk, Operasjon sjølvdisiplin - Planleggingsdag</w:t>
            </w:r>
          </w:p>
        </w:tc>
      </w:tr>
      <w:tr w:rsidRPr="004B0932" w:rsidR="00DA4180" w:rsidTr="0F89640C" w14:paraId="5A232CD2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4E80BD6D" w14:textId="5905A9EA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2DBF0D7D" w14:textId="4F976B31">
            <w:pPr>
              <w:spacing w:line="259" w:lineRule="auto"/>
              <w:rPr>
                <w:rFonts w:eastAsia="Calibri" w:asciiTheme="majorHAnsi" w:hAnsiTheme="majorHAnsi" w:cstheme="majorBidi"/>
                <w:sz w:val="16"/>
                <w:szCs w:val="16"/>
                <w:lang w:val="nb-NO"/>
              </w:rPr>
            </w:pPr>
          </w:p>
        </w:tc>
        <w:tc>
          <w:tcPr>
            <w:tcW w:w="4340" w:type="dxa"/>
            <w:tcMar/>
          </w:tcPr>
          <w:p w:rsidRPr="004B0932" w:rsidR="00DA4180" w:rsidP="00DA4180" w:rsidRDefault="00DA4180" w14:paraId="6B62F1B3" w14:textId="5FD22B1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  <w:lang w:val="nb-NO"/>
              </w:rPr>
            </w:pPr>
          </w:p>
        </w:tc>
      </w:tr>
      <w:tr w:rsidRPr="004B0932" w:rsidR="00DA4180" w:rsidTr="0F89640C" w14:paraId="3D0DD38C" w14:textId="77777777">
        <w:trPr>
          <w:trHeight w:val="275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6324E619" w14:textId="59BEC415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Samfunnsf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02F2C34E" w14:textId="7EF81F79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Mar/>
          </w:tcPr>
          <w:p w:rsidRPr="004B0932" w:rsidR="00DA4180" w:rsidP="0F89640C" w:rsidRDefault="00DA4180" w14:paraId="680A4E5D" w14:textId="31768244">
            <w:pPr>
              <w:spacing w:line="276" w:lineRule="auto"/>
              <w:rPr>
                <w:rFonts w:ascii="Calibri Light" w:hAnsi="Calibri Light" w:eastAsia="游明朝" w:cs="Times New Roman" w:asciiTheme="majorAscii" w:hAnsiTheme="majorAscii" w:eastAsiaTheme="minorEastAsia" w:cstheme="majorBidi"/>
                <w:sz w:val="16"/>
                <w:szCs w:val="16"/>
              </w:rPr>
            </w:pPr>
            <w:r w:rsidRPr="0F89640C" w:rsidR="5106DC9C">
              <w:rPr>
                <w:rFonts w:ascii="Calibri Light" w:hAnsi="Calibri Light" w:eastAsia="游明朝" w:cs="Times New Roman" w:asciiTheme="majorAscii" w:hAnsiTheme="majorAscii" w:eastAsiaTheme="minorEastAsia" w:cstheme="majorBidi"/>
                <w:sz w:val="16"/>
                <w:szCs w:val="16"/>
              </w:rPr>
              <w:t>Volleyball</w:t>
            </w:r>
          </w:p>
        </w:tc>
      </w:tr>
      <w:tr w:rsidRPr="004B0932" w:rsidR="00DA4180" w:rsidTr="0F89640C" w14:paraId="0FD16D2B" w14:textId="77777777">
        <w:trPr>
          <w:trHeight w:val="275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21090F1B" w14:textId="4EE50A4C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73953A86" w14:textId="22DF0AB6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>Førebu presentasjonen din</w:t>
            </w:r>
          </w:p>
        </w:tc>
        <w:tc>
          <w:tcPr>
            <w:tcW w:w="4340" w:type="dxa"/>
            <w:tcMar/>
          </w:tcPr>
          <w:p w:rsidRPr="00D75B2A" w:rsidR="00DA4180" w:rsidP="00DA4180" w:rsidRDefault="00DA4180" w14:paraId="3EF31DF7" w14:textId="0458CE20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>Presentasjon av ei spansk feiring</w:t>
            </w:r>
          </w:p>
        </w:tc>
      </w:tr>
      <w:tr w:rsidRPr="004B0932" w:rsidR="00DA4180" w:rsidTr="0F89640C" w14:paraId="2C296D66" w14:textId="77777777">
        <w:trPr>
          <w:trHeight w:val="265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35164CC0" w14:textId="72CB841F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Arbeidslivsf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187E5C69" w14:textId="65D1CFAE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Mar/>
          </w:tcPr>
          <w:p w:rsidRPr="006A3099" w:rsidR="00DA4180" w:rsidP="0F89640C" w:rsidRDefault="00DA4180" w14:paraId="599BE3F4" w14:textId="192F6CFF">
            <w:pPr>
              <w:pStyle w:val="NoSpacing"/>
              <w:rPr>
                <w:rFonts w:ascii="Calibri Light" w:hAnsi="Calibri Light" w:eastAsia="Calibri Light" w:cs="Times New Roman" w:asciiTheme="majorAscii" w:hAnsiTheme="majorAscii" w:cstheme="majorBidi"/>
                <w:color w:val="303030"/>
                <w:sz w:val="16"/>
                <w:szCs w:val="16"/>
                <w:lang w:val="nn-NO"/>
              </w:rPr>
            </w:pPr>
            <w:r w:rsidRPr="0F89640C" w:rsidR="7A2435B6">
              <w:rPr>
                <w:rFonts w:ascii="Calibri Light" w:hAnsi="Calibri Light" w:eastAsia="Calibri Light" w:cs="Times New Roman" w:asciiTheme="majorAscii" w:hAnsiTheme="majorAscii" w:cstheme="majorBidi"/>
                <w:color w:val="303030"/>
                <w:sz w:val="16"/>
                <w:szCs w:val="16"/>
                <w:lang w:val="nn-NO"/>
              </w:rPr>
              <w:t xml:space="preserve">Gruppe 2 i båt, gruppe 1 røykhus og gruppe 3 avspaserer. </w:t>
            </w:r>
          </w:p>
        </w:tc>
      </w:tr>
      <w:tr w:rsidRPr="004B0932" w:rsidR="00DA4180" w:rsidTr="0F89640C" w14:paraId="02127187" w14:textId="77777777">
        <w:trPr>
          <w:trHeight w:val="265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2C554F10" w14:textId="6EB30A19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proofErr w:type="spellStart"/>
            <w:r w:rsidRPr="4A59FA2A">
              <w:rPr>
                <w:rFonts w:asciiTheme="majorHAnsi" w:hAnsiTheme="majorHAnsi" w:cstheme="majorBidi"/>
                <w:sz w:val="16"/>
                <w:szCs w:val="16"/>
              </w:rPr>
              <w:t>ford</w:t>
            </w:r>
            <w:proofErr w:type="spellEnd"/>
            <w:r w:rsidRPr="4A59FA2A">
              <w:rPr>
                <w:rFonts w:asciiTheme="majorHAnsi" w:hAnsiTheme="majorHAnsi" w:cstheme="majorBidi"/>
                <w:sz w:val="16"/>
                <w:szCs w:val="16"/>
              </w:rPr>
              <w:t>.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511BCB30" w14:textId="226B4B7A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Mar/>
          </w:tcPr>
          <w:p w:rsidRPr="004B0932" w:rsidR="00DA4180" w:rsidP="00DA4180" w:rsidRDefault="00DA4180" w14:paraId="068E2E9D" w14:textId="67C7723F">
            <w:pPr>
              <w:pStyle w:val="NoSpacing"/>
              <w:rPr>
                <w:rFonts w:eastAsia="Calibri" w:asciiTheme="majorHAnsi" w:hAnsiTheme="majorHAnsi" w:cstheme="majorBidi"/>
                <w:color w:val="000000" w:themeColor="text1"/>
                <w:sz w:val="16"/>
                <w:szCs w:val="16"/>
                <w:lang w:val="nn-NO"/>
              </w:rPr>
            </w:pPr>
          </w:p>
        </w:tc>
      </w:tr>
      <w:tr w:rsidRPr="004B0932" w:rsidR="00DA4180" w:rsidTr="0F89640C" w14:paraId="1AC5D246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  <w:hideMark/>
          </w:tcPr>
          <w:p w:rsidRPr="004B0932" w:rsidR="00DA4180" w:rsidP="00DA4180" w:rsidRDefault="00DA4180" w14:paraId="6B8596E2" w14:textId="77777777">
            <w:pPr>
              <w:spacing w:line="276" w:lineRule="auto"/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Torsd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4B0932" w:rsidR="00DA4180" w:rsidP="00DA4180" w:rsidRDefault="00DA4180" w14:paraId="7194DBDC" w14:textId="77777777">
            <w:pPr>
              <w:spacing w:line="276" w:lineRule="auto"/>
              <w:rPr>
                <w:rFonts w:asciiTheme="majorHAnsi" w:hAnsiTheme="majorHAnsi" w:eastAsiaTheme="minorEastAsia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4B0932" w:rsidR="00DA4180" w:rsidP="00DA4180" w:rsidRDefault="00DA4180" w14:paraId="769D0D3C" w14:textId="77777777">
            <w:pPr>
              <w:spacing w:line="276" w:lineRule="auto"/>
              <w:rPr>
                <w:rFonts w:asciiTheme="majorHAnsi" w:hAnsiTheme="majorHAnsi" w:eastAsiaTheme="minorEastAsia" w:cstheme="majorBidi"/>
                <w:b/>
                <w:bCs/>
                <w:sz w:val="16"/>
                <w:szCs w:val="16"/>
              </w:rPr>
            </w:pPr>
          </w:p>
        </w:tc>
      </w:tr>
      <w:tr w:rsidRPr="004B0932" w:rsidR="00DA4180" w:rsidTr="0F89640C" w14:paraId="4589BF20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A515EE" w:rsidR="00DA4180" w:rsidP="00DA4180" w:rsidRDefault="00DA4180" w14:paraId="2CFCC04A" w14:textId="4A8B2F4D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00A515EE">
              <w:rPr>
                <w:rFonts w:asciiTheme="majorHAnsi" w:hAnsiTheme="majorHAnsi" w:cstheme="majorBidi"/>
                <w:sz w:val="16"/>
                <w:szCs w:val="16"/>
              </w:rPr>
              <w:t>Matematikk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23672E" w:rsidR="00DA4180" w:rsidP="00DA4180" w:rsidRDefault="00DA4180" w14:paraId="7769B224" w14:textId="7897EABF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 xml:space="preserve">Sjå lekse i </w:t>
            </w:r>
            <w:r w:rsidR="00707742">
              <w:rPr>
                <w:rFonts w:asciiTheme="majorHAnsi" w:hAnsiTheme="majorHAnsi" w:eastAsiaTheme="minorEastAsia" w:cstheme="majorBidi"/>
                <w:sz w:val="16"/>
                <w:szCs w:val="16"/>
              </w:rPr>
              <w:t xml:space="preserve">Campus </w:t>
            </w:r>
            <w:proofErr w:type="spellStart"/>
            <w:r w:rsidR="00707742">
              <w:rPr>
                <w:rFonts w:asciiTheme="majorHAnsi" w:hAnsiTheme="majorHAnsi" w:eastAsiaTheme="minorEastAsia" w:cstheme="majorBidi"/>
                <w:sz w:val="16"/>
                <w:szCs w:val="16"/>
              </w:rPr>
              <w:t>inkrement</w:t>
            </w:r>
            <w:proofErr w:type="spellEnd"/>
            <w:r w:rsidR="00707742">
              <w:rPr>
                <w:rFonts w:asciiTheme="majorHAnsi" w:hAnsiTheme="majorHAnsi" w:eastAsiaTheme="minorEastAsia" w:cstheme="majorBidi"/>
                <w:sz w:val="16"/>
                <w:szCs w:val="16"/>
              </w:rPr>
              <w:t>. Film og oppgåver. (kvadratsetningane)</w:t>
            </w: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4B0932" w:rsidR="00DA4180" w:rsidP="00DA4180" w:rsidRDefault="00707742" w14:paraId="2CE4186C" w14:textId="31D822B6">
            <w:pPr>
              <w:spacing w:line="276" w:lineRule="auto"/>
              <w:rPr>
                <w:rFonts w:asciiTheme="majorHAnsi" w:hAnsiTheme="majorHAnsi" w:eastAsiaTheme="minorEastAsia" w:cstheme="majorBid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>Oppgåver med kvadratsetningane (</w:t>
            </w:r>
            <w:r w:rsidR="00F11384">
              <w:rPr>
                <w:rFonts w:asciiTheme="majorHAnsi" w:hAnsiTheme="majorHAnsi" w:eastAsiaTheme="minorEastAsia" w:cstheme="majorBidi"/>
                <w:sz w:val="16"/>
                <w:szCs w:val="16"/>
              </w:rPr>
              <w:t xml:space="preserve">Campus </w:t>
            </w:r>
            <w:proofErr w:type="spellStart"/>
            <w:r w:rsidR="00F11384">
              <w:rPr>
                <w:rFonts w:asciiTheme="majorHAnsi" w:hAnsiTheme="majorHAnsi" w:eastAsiaTheme="minorEastAsia" w:cstheme="majorBidi"/>
                <w:sz w:val="16"/>
                <w:szCs w:val="16"/>
              </w:rPr>
              <w:t>inkrement</w:t>
            </w:r>
            <w:proofErr w:type="spellEnd"/>
            <w:r w:rsidR="00F11384">
              <w:rPr>
                <w:rFonts w:asciiTheme="majorHAnsi" w:hAnsiTheme="majorHAnsi" w:eastAsiaTheme="minorEastAsia" w:cstheme="majorBidi"/>
                <w:sz w:val="16"/>
                <w:szCs w:val="16"/>
              </w:rPr>
              <w:t>)</w:t>
            </w:r>
          </w:p>
        </w:tc>
      </w:tr>
      <w:tr w:rsidRPr="004B0932" w:rsidR="00DA4180" w:rsidTr="0F89640C" w14:paraId="66880C8F" w14:textId="77777777">
        <w:trPr>
          <w:trHeight w:val="111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600840C8" w14:textId="07613F33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54CD245A" w14:textId="42521022">
            <w:pPr>
              <w:pStyle w:val="NoSpacing"/>
              <w:rPr>
                <w:rFonts w:eastAsia="Calibri" w:asciiTheme="majorHAnsi" w:hAnsiTheme="majorHAnsi" w:cstheme="majorBidi"/>
                <w:sz w:val="16"/>
                <w:szCs w:val="16"/>
                <w:lang w:val="nn-NO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1231BE67" w14:textId="39CD8E4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 w:rsidRPr="3DD47164">
              <w:rPr>
                <w:rFonts w:asciiTheme="majorHAnsi" w:hAnsiTheme="majorHAnsi" w:eastAsiaTheme="minorEastAsia" w:cstheme="majorBidi"/>
                <w:sz w:val="16"/>
                <w:szCs w:val="16"/>
              </w:rPr>
              <w:t xml:space="preserve">Engelsk i matematikktimen </w:t>
            </w:r>
            <w:proofErr w:type="spellStart"/>
            <w:r w:rsidRPr="3DD47164">
              <w:rPr>
                <w:rFonts w:asciiTheme="majorHAnsi" w:hAnsiTheme="majorHAnsi" w:eastAsiaTheme="minorEastAsia" w:cstheme="majorBidi"/>
                <w:sz w:val="16"/>
                <w:szCs w:val="16"/>
              </w:rPr>
              <w:t>idag</w:t>
            </w:r>
            <w:proofErr w:type="spellEnd"/>
            <w:r w:rsidRPr="3DD47164">
              <w:rPr>
                <w:rFonts w:asciiTheme="majorHAnsi" w:hAnsiTheme="majorHAnsi" w:eastAsiaTheme="minorEastAsia" w:cstheme="majorBidi"/>
                <w:sz w:val="16"/>
                <w:szCs w:val="16"/>
              </w:rPr>
              <w:t>. Skriveøkt med Linda. Oppgåva vert lagt ut på Teams, skriv i OneNote</w:t>
            </w:r>
          </w:p>
        </w:tc>
      </w:tr>
      <w:tr w:rsidRPr="004B0932" w:rsidR="00DA4180" w:rsidTr="0F89640C" w14:paraId="32B6E007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5720F569" w14:textId="464076C5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Samfunnsf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36FEB5B0" w14:textId="3CF3DDD5">
            <w:pPr>
              <w:tabs>
                <w:tab w:val="right" w:pos="3360"/>
              </w:tabs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30D7AA69" w14:textId="36A1D5CC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 xml:space="preserve">Jobbe med oppgåver til tema folkemord og terrorisme i Arena. </w:t>
            </w:r>
          </w:p>
        </w:tc>
      </w:tr>
      <w:tr w:rsidRPr="00131EAB" w:rsidR="00DA4180" w:rsidTr="0F89640C" w14:paraId="3BDA816F" w14:textId="77777777">
        <w:trPr>
          <w:trHeight w:val="60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68DF2873" w14:textId="5807211B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D10ECF" w:rsidR="00DA4180" w:rsidP="00DA4180" w:rsidRDefault="00DA4180" w14:paraId="7196D064" w14:textId="26FEC31C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 w:rsidRPr="00D10ECF">
              <w:rPr>
                <w:rFonts w:asciiTheme="majorHAnsi" w:hAnsiTheme="majorHAnsi" w:eastAsiaTheme="minorEastAsia" w:cstheme="majorBidi"/>
                <w:sz w:val="16"/>
                <w:szCs w:val="16"/>
              </w:rPr>
              <w:t>Sjå denne korte videoen o</w:t>
            </w: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 xml:space="preserve">m å sette seg mål: </w:t>
            </w:r>
            <w:hyperlink w:history="1" r:id="rId14">
              <w:r w:rsidRPr="00E30B9D">
                <w:rPr>
                  <w:rStyle w:val="Hyperlink"/>
                  <w:rFonts w:asciiTheme="majorHAnsi" w:hAnsiTheme="majorHAnsi" w:eastAsiaTheme="minorEastAsia" w:cstheme="majorBidi"/>
                  <w:sz w:val="16"/>
                  <w:szCs w:val="16"/>
                </w:rPr>
                <w:t>https://www.studieplassen.no/malsetting</w:t>
              </w:r>
            </w:hyperlink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 xml:space="preserve"> </w:t>
            </w: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1340AF" w:rsidR="00DA4180" w:rsidP="00DA4180" w:rsidRDefault="00DA4180" w14:paraId="630D6E9A" w14:textId="38F618CF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>Jobb ferdig med oppgåvene i KNB på Team norsk, Operasjon sjølvdisiplin - Planleggingsdag</w:t>
            </w:r>
          </w:p>
        </w:tc>
      </w:tr>
      <w:tr w:rsidRPr="004B0932" w:rsidR="00DA4180" w:rsidTr="0F89640C" w14:paraId="05811C6E" w14:textId="77777777"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DA4180" w:rsidP="00DA4180" w:rsidRDefault="00DA4180" w14:paraId="0000A1D3" w14:textId="4D6CA634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48A21919" w14:textId="57B8D8C3">
            <w:pPr>
              <w:pStyle w:val="paragraph"/>
              <w:spacing w:beforeAutospacing="0" w:afterAutospacing="0"/>
              <w:textAlignment w:val="baseline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>Førebu deg til presentasjon</w:t>
            </w: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DA4180" w:rsidP="00DA4180" w:rsidRDefault="00DA4180" w14:paraId="6BD18F9B" w14:textId="2EBA7E75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>Presentere eit trussamfunn</w:t>
            </w:r>
          </w:p>
        </w:tc>
      </w:tr>
      <w:tr w:rsidRPr="004B0932" w:rsidR="00DA4180" w:rsidTr="0F89640C" w14:paraId="3ACA3249" w14:textId="77777777">
        <w:trPr>
          <w:trHeight w:val="348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4B0932" w:rsidR="00DA4180" w:rsidP="00DA4180" w:rsidRDefault="00DA4180" w14:paraId="3AEA93B9" w14:textId="77777777">
            <w:pPr>
              <w:spacing w:line="276" w:lineRule="auto"/>
              <w:jc w:val="center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red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4B0932" w:rsidR="00DA4180" w:rsidP="00DA4180" w:rsidRDefault="00DA4180" w14:paraId="238601FE" w14:textId="7777777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E0B3" w:themeFill="accent6" w:themeFillTint="66"/>
            <w:tcMar/>
          </w:tcPr>
          <w:p w:rsidRPr="004B0932" w:rsidR="00DA4180" w:rsidP="00DA4180" w:rsidRDefault="00DA4180" w14:paraId="0F3CABC7" w14:textId="7777777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</w:tr>
      <w:tr w:rsidRPr="00EC5AA9" w:rsidR="003D684E" w:rsidTr="0F89640C" w14:paraId="6CD3104B" w14:textId="77777777">
        <w:trPr>
          <w:trHeight w:val="201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3D684E" w:rsidP="003D684E" w:rsidRDefault="003D684E" w14:paraId="05BA8440" w14:textId="10A0C2E9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700D0D" w:rsidR="003D684E" w:rsidP="762D7C0F" w:rsidRDefault="003D684E" w14:paraId="5B08B5D1" w14:textId="42ED9EE9">
            <w:pPr>
              <w:shd w:val="clear" w:color="auto" w:fill="F9F9F9"/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</w:pPr>
            <w:r w:rsidRPr="762D7C0F" w:rsidR="51330BBB"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  <w:t>If you d</w:t>
            </w:r>
            <w:r w:rsidRPr="762D7C0F" w:rsidR="3EBFCF7C"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  <w:t>o</w:t>
            </w:r>
            <w:r w:rsidRPr="762D7C0F" w:rsidR="51330BBB"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  <w:t xml:space="preserve"> </w:t>
            </w:r>
            <w:r w:rsidRPr="762D7C0F" w:rsidR="51330BBB"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  <w:t>not finis</w:t>
            </w:r>
            <w:r w:rsidRPr="762D7C0F" w:rsidR="4EE93E17"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  <w:t>h</w:t>
            </w:r>
            <w:r w:rsidRPr="762D7C0F" w:rsidR="51330BBB"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  <w:t xml:space="preserve"> the plan for your text </w:t>
            </w:r>
            <w:r w:rsidRPr="762D7C0F" w:rsidR="3B3C0DF2"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  <w:t xml:space="preserve">on  </w:t>
            </w:r>
            <w:r w:rsidRPr="762D7C0F" w:rsidR="51330BBB"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  <w:t>Monday</w:t>
            </w:r>
            <w:r w:rsidRPr="762D7C0F" w:rsidR="7E710DAD"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  <w:t>,</w:t>
            </w:r>
            <w:r w:rsidRPr="762D7C0F" w:rsidR="51330BBB"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  <w:t xml:space="preserve"> you will have </w:t>
            </w:r>
            <w:r w:rsidRPr="762D7C0F" w:rsidR="51330BBB"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  <w:t>do</w:t>
            </w:r>
            <w:r w:rsidRPr="762D7C0F" w:rsidR="51330BBB">
              <w:rPr>
                <w:rFonts w:ascii="Calibri Light" w:hAnsi="Calibri Light" w:eastAsia="Helvetica" w:cs="Calibri Light" w:asciiTheme="majorAscii" w:hAnsiTheme="majorAscii" w:cstheme="majorAscii"/>
                <w:color w:val="4F4F4F"/>
                <w:sz w:val="16"/>
                <w:szCs w:val="16"/>
                <w:lang w:val="en-GB"/>
              </w:rPr>
              <w:t xml:space="preserve"> it at home. </w:t>
            </w: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3D684E" w:rsidP="003D684E" w:rsidRDefault="003D684E" w14:paraId="16DEB4AB" w14:textId="79ADAB77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  <w:lang w:val="en-GB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  <w:lang w:val="en-GB"/>
              </w:rPr>
              <w:t xml:space="preserve">Task 74, p.181. </w:t>
            </w:r>
            <w:r>
              <w:rPr>
                <w:rFonts w:asciiTheme="majorHAnsi" w:hAnsiTheme="majorHAnsi" w:eastAsiaTheme="minorEastAsia" w:cstheme="majorBidi"/>
                <w:sz w:val="16"/>
                <w:szCs w:val="16"/>
                <w:lang w:val="en-GB"/>
              </w:rPr>
              <w:br/>
            </w:r>
            <w:r>
              <w:rPr>
                <w:rFonts w:asciiTheme="majorHAnsi" w:hAnsiTheme="majorHAnsi" w:eastAsiaTheme="minorEastAsia" w:cstheme="majorBidi"/>
                <w:sz w:val="16"/>
                <w:szCs w:val="16"/>
                <w:lang w:val="en-GB"/>
              </w:rPr>
              <w:t>Write a fantasy or science fiction story.</w:t>
            </w:r>
          </w:p>
        </w:tc>
      </w:tr>
      <w:tr w:rsidRPr="004B0932" w:rsidR="003D684E" w:rsidTr="0F89640C" w14:paraId="7257D93C" w14:textId="77777777">
        <w:trPr>
          <w:trHeight w:val="105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3D684E" w:rsidP="003D684E" w:rsidRDefault="003D684E" w14:paraId="434FC652" w14:textId="38C399CD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Matematikk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DB6DA6" w:rsidR="003D684E" w:rsidP="003D684E" w:rsidRDefault="003D684E" w14:paraId="7B81E133" w14:textId="64AA0CA7">
            <w:pPr>
              <w:spacing w:line="276" w:lineRule="auto"/>
              <w:rPr>
                <w:rFonts w:asciiTheme="minorHAnsi" w:hAnsiTheme="minorHAnsi" w:eastAsiaTheme="minorEastAsia" w:cstheme="minorHAnsi"/>
                <w:sz w:val="16"/>
                <w:szCs w:val="16"/>
              </w:rPr>
            </w:pPr>
            <w:r w:rsidRPr="00DB6DA6">
              <w:rPr>
                <w:rFonts w:eastAsia="Calibri" w:asciiTheme="minorHAnsi" w:hAnsiTheme="minorHAnsi" w:cstheme="minorHAnsi"/>
                <w:color w:val="000000" w:themeColor="text1"/>
                <w:sz w:val="16"/>
                <w:szCs w:val="16"/>
              </w:rPr>
              <w:t xml:space="preserve">Gjer oppgåve 1.55 side 41 i Grunnbok </w:t>
            </w: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24ECE" w:rsidR="003D684E" w:rsidP="003D684E" w:rsidRDefault="003D684E" w14:paraId="214A86DC" w14:textId="05C7021E">
            <w:pPr>
              <w:spacing w:line="276" w:lineRule="auto"/>
              <w:rPr>
                <w:rFonts w:asciiTheme="majorHAnsi" w:hAnsiTheme="majorHAnsi" w:eastAsiaTheme="minorEastAsia" w:cstheme="majorHAnsi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HAnsi"/>
                <w:sz w:val="16"/>
                <w:szCs w:val="16"/>
              </w:rPr>
              <w:t xml:space="preserve">Vidare arbeid med 1. kvadratsetning. </w:t>
            </w:r>
          </w:p>
          <w:p w:rsidRPr="004B0932" w:rsidR="003D684E" w:rsidP="003D684E" w:rsidRDefault="003D684E" w14:paraId="050B427F" w14:textId="361925E9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</w:p>
        </w:tc>
      </w:tr>
      <w:tr w:rsidRPr="004B0932" w:rsidR="003D684E" w:rsidTr="0F89640C" w14:paraId="07399DA4" w14:textId="77777777">
        <w:trPr>
          <w:trHeight w:val="166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3D684E" w:rsidP="003D684E" w:rsidRDefault="003D684E" w14:paraId="7DB5F134" w14:textId="6F0E0398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3D684E" w:rsidP="003D684E" w:rsidRDefault="003D684E" w14:paraId="0AD9C6F4" w14:textId="3D0B16E5">
            <w:pPr>
              <w:spacing w:line="276" w:lineRule="auto"/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</w:pPr>
            <w:r w:rsidRPr="6D111D5B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 xml:space="preserve">Gå inn på makecode.com og øv på å programmere </w:t>
            </w:r>
            <w:proofErr w:type="spellStart"/>
            <w:r w:rsidRPr="6D111D5B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micro:bit</w:t>
            </w:r>
            <w:proofErr w:type="spellEnd"/>
            <w:r w:rsidRPr="6D111D5B">
              <w:rPr>
                <w:rFonts w:ascii="Calibri" w:hAnsi="Calibri" w:eastAsia="Calibri" w:cs="Calibri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3D684E" w:rsidP="003D684E" w:rsidRDefault="003D684E" w14:paraId="4B1F511A" w14:textId="5EEFEBCA">
            <w:pPr>
              <w:spacing w:line="257" w:lineRule="auto"/>
            </w:pPr>
            <w:r w:rsidRPr="6D111D5B">
              <w:rPr>
                <w:rFonts w:ascii="Calibri" w:hAnsi="Calibri" w:eastAsia="Calibri" w:cs="Calibri"/>
                <w:sz w:val="18"/>
                <w:szCs w:val="18"/>
              </w:rPr>
              <w:t>Me prøver på programmering av oppgåva side 77 i Element 10.</w:t>
            </w:r>
          </w:p>
        </w:tc>
      </w:tr>
      <w:tr w:rsidRPr="00D75B2A" w:rsidR="003D684E" w:rsidTr="0F89640C" w14:paraId="05FEBE0F" w14:textId="77777777">
        <w:trPr>
          <w:trHeight w:val="67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3D684E" w:rsidP="003D684E" w:rsidRDefault="003D684E" w14:paraId="12D142AA" w14:textId="28DC115B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 w:rsidRPr="4A59FA2A">
              <w:rPr>
                <w:rFonts w:asciiTheme="majorHAnsi" w:hAnsiTheme="majorHAnsi" w:cstheme="majorBidi"/>
                <w:sz w:val="16"/>
                <w:szCs w:val="16"/>
              </w:rPr>
              <w:t>K&amp;H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3D684E" w:rsidP="003D684E" w:rsidRDefault="003D684E" w14:paraId="356502CC" w14:textId="19B356C5">
            <w:pPr>
              <w:pStyle w:val="NoSpacing"/>
              <w:rPr>
                <w:rFonts w:eastAsia="Calibri" w:asciiTheme="majorHAnsi" w:hAnsiTheme="majorHAnsi" w:cstheme="majorBidi"/>
                <w:color w:val="000000" w:themeColor="text1"/>
                <w:sz w:val="16"/>
                <w:szCs w:val="16"/>
              </w:rPr>
            </w:pP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D684E" w:rsidP="003D684E" w:rsidRDefault="003D684E" w14:paraId="6B129EDE" w14:textId="77777777">
            <w:pPr>
              <w:pStyle w:val="NoSpacing"/>
              <w:rPr>
                <w:rFonts w:eastAsia="Calibri" w:asciiTheme="majorHAnsi" w:hAnsiTheme="majorHAnsi" w:cstheme="majorBidi"/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rFonts w:eastAsia="Calibri" w:asciiTheme="majorHAnsi" w:hAnsiTheme="majorHAnsi" w:cstheme="majorBidi"/>
                <w:color w:val="000000" w:themeColor="text1"/>
                <w:sz w:val="16"/>
                <w:szCs w:val="16"/>
              </w:rPr>
              <w:t>Fordjupningsoppgåve</w:t>
            </w:r>
            <w:proofErr w:type="spellEnd"/>
          </w:p>
          <w:p w:rsidRPr="004B0932" w:rsidR="003D684E" w:rsidP="003D684E" w:rsidRDefault="003D684E" w14:paraId="40935899" w14:textId="556D8868">
            <w:pPr>
              <w:pStyle w:val="NoSpacing"/>
              <w:rPr>
                <w:rFonts w:eastAsia="Calibri" w:asciiTheme="majorHAnsi" w:hAnsiTheme="majorHAnsi" w:cstheme="majorBidi"/>
                <w:color w:val="000000" w:themeColor="text1"/>
                <w:sz w:val="16"/>
                <w:szCs w:val="16"/>
              </w:rPr>
            </w:pPr>
            <w:r>
              <w:rPr>
                <w:rFonts w:eastAsia="Calibri" w:asciiTheme="majorHAnsi" w:hAnsiTheme="majorHAnsi" w:cstheme="majorBidi"/>
                <w:color w:val="000000" w:themeColor="text1"/>
                <w:sz w:val="16"/>
                <w:szCs w:val="16"/>
              </w:rPr>
              <w:t>Individuelt arbeid</w:t>
            </w:r>
          </w:p>
        </w:tc>
      </w:tr>
      <w:tr w:rsidRPr="00EC5AA9" w:rsidR="003D684E" w:rsidTr="0F89640C" w14:paraId="4DB96A8B" w14:textId="77777777">
        <w:trPr>
          <w:trHeight w:val="115"/>
        </w:trPr>
        <w:tc>
          <w:tcPr>
            <w:tcW w:w="21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4B0932" w:rsidR="003D684E" w:rsidP="003D684E" w:rsidRDefault="003D684E" w14:paraId="4096B527" w14:textId="0DD4F771">
            <w:pPr>
              <w:spacing w:line="276" w:lineRule="auto"/>
              <w:jc w:val="center"/>
              <w:rPr>
                <w:rFonts w:asciiTheme="majorHAnsi" w:hAnsiTheme="majorHAnsi" w:cstheme="majorBidi"/>
                <w:sz w:val="16"/>
                <w:szCs w:val="16"/>
              </w:rPr>
            </w:pPr>
            <w:r>
              <w:rPr>
                <w:rFonts w:asciiTheme="majorHAnsi" w:hAnsiTheme="majorHAnsi" w:cstheme="majorBidi"/>
                <w:sz w:val="16"/>
                <w:szCs w:val="16"/>
              </w:rPr>
              <w:t>Samfunnsfag</w:t>
            </w:r>
          </w:p>
        </w:tc>
        <w:tc>
          <w:tcPr>
            <w:tcW w:w="35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B0932" w:rsidR="003D684E" w:rsidP="003D684E" w:rsidRDefault="003D684E" w14:paraId="1F3B1409" w14:textId="2E0E6F1C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</w:rPr>
              <w:t xml:space="preserve">Øv til prøven om folkemord og terrorisme! </w:t>
            </w:r>
          </w:p>
        </w:tc>
        <w:tc>
          <w:tcPr>
            <w:tcW w:w="43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E915C8" w:rsidR="003D684E" w:rsidP="003D684E" w:rsidRDefault="003D684E" w14:paraId="562C75D1" w14:textId="484548D9">
            <w:pPr>
              <w:spacing w:line="276" w:lineRule="auto"/>
              <w:rPr>
                <w:rFonts w:asciiTheme="majorHAnsi" w:hAnsiTheme="majorHAnsi" w:eastAsiaTheme="minorEastAsia" w:cstheme="majorBidi"/>
                <w:sz w:val="16"/>
                <w:szCs w:val="16"/>
                <w:lang w:val="nb-NO"/>
              </w:rPr>
            </w:pPr>
            <w:r>
              <w:rPr>
                <w:rFonts w:asciiTheme="majorHAnsi" w:hAnsiTheme="majorHAnsi" w:eastAsiaTheme="minorEastAsia" w:cstheme="majorBidi"/>
                <w:sz w:val="16"/>
                <w:szCs w:val="16"/>
                <w:lang w:val="nb-NO"/>
              </w:rPr>
              <w:t xml:space="preserve">Prøve om folkemord og terrorisme </w:t>
            </w:r>
          </w:p>
        </w:tc>
      </w:tr>
    </w:tbl>
    <w:p w:rsidRPr="00E915C8" w:rsidR="008C4069" w:rsidP="4A59FA2A" w:rsidRDefault="008C4069" w14:paraId="7DF4E37C" w14:textId="77777777">
      <w:pPr>
        <w:rPr>
          <w:rFonts w:asciiTheme="majorHAnsi" w:hAnsiTheme="majorHAnsi" w:cstheme="majorBidi"/>
          <w:sz w:val="16"/>
          <w:szCs w:val="16"/>
          <w:lang w:val="nb-NO"/>
        </w:rPr>
      </w:pPr>
    </w:p>
    <w:sectPr w:rsidRPr="00E915C8" w:rsidR="008C4069" w:rsidSect="00BC5F20">
      <w:pgSz w:w="11907" w:h="16840" w:orient="portrait" w:code="9"/>
      <w:pgMar w:top="360" w:right="720" w:bottom="180" w:left="902" w:header="709" w:footer="709" w:gutter="0"/>
      <w:pgBorders w:offsetFrom="page">
        <w:top w:val="double" w:color="auto" w:sz="4" w:space="24"/>
        <w:left w:val="double" w:color="auto" w:sz="4" w:space="24"/>
        <w:bottom w:val="double" w:color="auto" w:sz="4" w:space="24"/>
        <w:right w:val="double" w:color="auto" w:sz="4" w:space="24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hint="default" w:ascii="Calibri" w:hAnsi="Calibri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hint="default" w:ascii="Calibri" w:hAnsi="Calibri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hint="default" w:ascii="Calibri" w:hAnsi="Calibri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num w:numId="1" w16cid:durableId="30157707">
    <w:abstractNumId w:val="0"/>
  </w:num>
  <w:num w:numId="2" w16cid:durableId="251013655">
    <w:abstractNumId w:val="2"/>
  </w:num>
  <w:num w:numId="3" w16cid:durableId="850148109">
    <w:abstractNumId w:val="4"/>
  </w:num>
  <w:num w:numId="4" w16cid:durableId="98764142">
    <w:abstractNumId w:val="1"/>
  </w:num>
  <w:num w:numId="5" w16cid:durableId="1244295530">
    <w:abstractNumId w:val="5"/>
  </w:num>
  <w:num w:numId="6" w16cid:durableId="1787698270">
    <w:abstractNumId w:val="6"/>
  </w:num>
  <w:num w:numId="7" w16cid:durableId="1125662097">
    <w:abstractNumId w:val="3"/>
  </w:num>
  <w:numIdMacAtCleanup w:val="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3C9B"/>
    <w:rsid w:val="00004FD8"/>
    <w:rsid w:val="00005050"/>
    <w:rsid w:val="00005175"/>
    <w:rsid w:val="00005E20"/>
    <w:rsid w:val="000062D7"/>
    <w:rsid w:val="00006586"/>
    <w:rsid w:val="00006E4E"/>
    <w:rsid w:val="0000711C"/>
    <w:rsid w:val="000071F2"/>
    <w:rsid w:val="0000738A"/>
    <w:rsid w:val="00007635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4334"/>
    <w:rsid w:val="00014901"/>
    <w:rsid w:val="00014F75"/>
    <w:rsid w:val="00015BB0"/>
    <w:rsid w:val="00015EF1"/>
    <w:rsid w:val="0001617E"/>
    <w:rsid w:val="000164E6"/>
    <w:rsid w:val="00016A7C"/>
    <w:rsid w:val="00016BCA"/>
    <w:rsid w:val="00017980"/>
    <w:rsid w:val="0002008F"/>
    <w:rsid w:val="00020A45"/>
    <w:rsid w:val="000210C5"/>
    <w:rsid w:val="00021728"/>
    <w:rsid w:val="00021763"/>
    <w:rsid w:val="00021B87"/>
    <w:rsid w:val="00021E4D"/>
    <w:rsid w:val="00022009"/>
    <w:rsid w:val="00022500"/>
    <w:rsid w:val="000231C3"/>
    <w:rsid w:val="000232B0"/>
    <w:rsid w:val="00023B21"/>
    <w:rsid w:val="00023E43"/>
    <w:rsid w:val="0002427C"/>
    <w:rsid w:val="00024D1A"/>
    <w:rsid w:val="00024EF0"/>
    <w:rsid w:val="00024F64"/>
    <w:rsid w:val="000252AE"/>
    <w:rsid w:val="00025A40"/>
    <w:rsid w:val="00025EA3"/>
    <w:rsid w:val="00025FFF"/>
    <w:rsid w:val="00026754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4137"/>
    <w:rsid w:val="00035477"/>
    <w:rsid w:val="00035857"/>
    <w:rsid w:val="000362F5"/>
    <w:rsid w:val="00036A91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7D5"/>
    <w:rsid w:val="00052E21"/>
    <w:rsid w:val="00053252"/>
    <w:rsid w:val="000532D2"/>
    <w:rsid w:val="0005372B"/>
    <w:rsid w:val="00053D9B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3A4"/>
    <w:rsid w:val="000619AF"/>
    <w:rsid w:val="000627B5"/>
    <w:rsid w:val="00062975"/>
    <w:rsid w:val="00064E9F"/>
    <w:rsid w:val="000656E5"/>
    <w:rsid w:val="000658BD"/>
    <w:rsid w:val="00065A7C"/>
    <w:rsid w:val="00065FD9"/>
    <w:rsid w:val="000664EF"/>
    <w:rsid w:val="000668D6"/>
    <w:rsid w:val="000669E3"/>
    <w:rsid w:val="00066BC9"/>
    <w:rsid w:val="00066E72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D6E"/>
    <w:rsid w:val="000764BB"/>
    <w:rsid w:val="00076C21"/>
    <w:rsid w:val="00076FCF"/>
    <w:rsid w:val="00077B1E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682"/>
    <w:rsid w:val="00083944"/>
    <w:rsid w:val="00084484"/>
    <w:rsid w:val="00084F92"/>
    <w:rsid w:val="00085070"/>
    <w:rsid w:val="000853B9"/>
    <w:rsid w:val="00085C08"/>
    <w:rsid w:val="000861CE"/>
    <w:rsid w:val="00086382"/>
    <w:rsid w:val="00087757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B7A"/>
    <w:rsid w:val="00092F4B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D0A"/>
    <w:rsid w:val="00095D85"/>
    <w:rsid w:val="0009631A"/>
    <w:rsid w:val="00096A04"/>
    <w:rsid w:val="00097660"/>
    <w:rsid w:val="000A0229"/>
    <w:rsid w:val="000A0857"/>
    <w:rsid w:val="000A0DD2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118"/>
    <w:rsid w:val="000C0714"/>
    <w:rsid w:val="000C25BC"/>
    <w:rsid w:val="000C34C1"/>
    <w:rsid w:val="000C3BB3"/>
    <w:rsid w:val="000C4525"/>
    <w:rsid w:val="000C45A1"/>
    <w:rsid w:val="000C5F94"/>
    <w:rsid w:val="000C648D"/>
    <w:rsid w:val="000C6963"/>
    <w:rsid w:val="000C6BE4"/>
    <w:rsid w:val="000C6E77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7529"/>
    <w:rsid w:val="000E0185"/>
    <w:rsid w:val="000E0A5E"/>
    <w:rsid w:val="000E116B"/>
    <w:rsid w:val="000E18F9"/>
    <w:rsid w:val="000E1DD4"/>
    <w:rsid w:val="000E22D2"/>
    <w:rsid w:val="000E2DAA"/>
    <w:rsid w:val="000E4B90"/>
    <w:rsid w:val="000E5170"/>
    <w:rsid w:val="000E528D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F6E"/>
    <w:rsid w:val="000F203B"/>
    <w:rsid w:val="000F2175"/>
    <w:rsid w:val="000F25F5"/>
    <w:rsid w:val="000F2CD4"/>
    <w:rsid w:val="000F3377"/>
    <w:rsid w:val="000F44D3"/>
    <w:rsid w:val="000F5480"/>
    <w:rsid w:val="000F59C1"/>
    <w:rsid w:val="000F5DEB"/>
    <w:rsid w:val="000F62A3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46C4"/>
    <w:rsid w:val="00104D92"/>
    <w:rsid w:val="00104EDD"/>
    <w:rsid w:val="0010525B"/>
    <w:rsid w:val="001052C3"/>
    <w:rsid w:val="0010553C"/>
    <w:rsid w:val="001056C5"/>
    <w:rsid w:val="001068E7"/>
    <w:rsid w:val="00106AE4"/>
    <w:rsid w:val="00106FCE"/>
    <w:rsid w:val="001072B7"/>
    <w:rsid w:val="00107A4B"/>
    <w:rsid w:val="001102EC"/>
    <w:rsid w:val="0011082E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BE1"/>
    <w:rsid w:val="001235FC"/>
    <w:rsid w:val="001236E4"/>
    <w:rsid w:val="0012374E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E3D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72A"/>
    <w:rsid w:val="00132923"/>
    <w:rsid w:val="00132BAC"/>
    <w:rsid w:val="00133142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B20"/>
    <w:rsid w:val="00135D33"/>
    <w:rsid w:val="00136219"/>
    <w:rsid w:val="001364FA"/>
    <w:rsid w:val="00136924"/>
    <w:rsid w:val="00137030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4066"/>
    <w:rsid w:val="00144522"/>
    <w:rsid w:val="00144F99"/>
    <w:rsid w:val="001453DE"/>
    <w:rsid w:val="00145AF6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71A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4398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6A0"/>
    <w:rsid w:val="00181BDE"/>
    <w:rsid w:val="0018217B"/>
    <w:rsid w:val="00182B25"/>
    <w:rsid w:val="00183015"/>
    <w:rsid w:val="001832F4"/>
    <w:rsid w:val="00183720"/>
    <w:rsid w:val="00185807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31CC"/>
    <w:rsid w:val="001939D5"/>
    <w:rsid w:val="00193E01"/>
    <w:rsid w:val="00194570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20FE"/>
    <w:rsid w:val="001A2190"/>
    <w:rsid w:val="001A240D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B59"/>
    <w:rsid w:val="001A718C"/>
    <w:rsid w:val="001A77FC"/>
    <w:rsid w:val="001A7B96"/>
    <w:rsid w:val="001B1FBC"/>
    <w:rsid w:val="001B2598"/>
    <w:rsid w:val="001B270F"/>
    <w:rsid w:val="001B2AC2"/>
    <w:rsid w:val="001B30D2"/>
    <w:rsid w:val="001B3406"/>
    <w:rsid w:val="001B3AEE"/>
    <w:rsid w:val="001B43D2"/>
    <w:rsid w:val="001B4438"/>
    <w:rsid w:val="001B4469"/>
    <w:rsid w:val="001B48B5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EEC"/>
    <w:rsid w:val="001D2FB5"/>
    <w:rsid w:val="001D3369"/>
    <w:rsid w:val="001D50A0"/>
    <w:rsid w:val="001D5942"/>
    <w:rsid w:val="001D6CFE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91B"/>
    <w:rsid w:val="001E7930"/>
    <w:rsid w:val="001E7F35"/>
    <w:rsid w:val="001F0971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F17"/>
    <w:rsid w:val="002111C9"/>
    <w:rsid w:val="00211DA5"/>
    <w:rsid w:val="00212BC0"/>
    <w:rsid w:val="00212E65"/>
    <w:rsid w:val="002133B2"/>
    <w:rsid w:val="0021348F"/>
    <w:rsid w:val="002139E0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2017C"/>
    <w:rsid w:val="00220F21"/>
    <w:rsid w:val="002215BA"/>
    <w:rsid w:val="00221BCA"/>
    <w:rsid w:val="00222794"/>
    <w:rsid w:val="0022285F"/>
    <w:rsid w:val="00222B64"/>
    <w:rsid w:val="00222DF1"/>
    <w:rsid w:val="002250F4"/>
    <w:rsid w:val="002251C0"/>
    <w:rsid w:val="00225AF2"/>
    <w:rsid w:val="002265BD"/>
    <w:rsid w:val="00227822"/>
    <w:rsid w:val="00227BAF"/>
    <w:rsid w:val="00227D5E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365"/>
    <w:rsid w:val="00233C62"/>
    <w:rsid w:val="0023452F"/>
    <w:rsid w:val="00234B81"/>
    <w:rsid w:val="00234E0B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BCE"/>
    <w:rsid w:val="00246DD2"/>
    <w:rsid w:val="00246E59"/>
    <w:rsid w:val="00246F78"/>
    <w:rsid w:val="00247056"/>
    <w:rsid w:val="00247086"/>
    <w:rsid w:val="0024760B"/>
    <w:rsid w:val="00247F1F"/>
    <w:rsid w:val="00250E1A"/>
    <w:rsid w:val="00251563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7B7B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50D"/>
    <w:rsid w:val="0026421B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C3"/>
    <w:rsid w:val="00283C97"/>
    <w:rsid w:val="00284434"/>
    <w:rsid w:val="00284499"/>
    <w:rsid w:val="002845A6"/>
    <w:rsid w:val="00284950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9BA"/>
    <w:rsid w:val="00294213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F51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46FC"/>
    <w:rsid w:val="002B4777"/>
    <w:rsid w:val="002B4FF8"/>
    <w:rsid w:val="002B568C"/>
    <w:rsid w:val="002B570A"/>
    <w:rsid w:val="002B577F"/>
    <w:rsid w:val="002B57B6"/>
    <w:rsid w:val="002B5C24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711"/>
    <w:rsid w:val="002C08AB"/>
    <w:rsid w:val="002C0D91"/>
    <w:rsid w:val="002C0E3A"/>
    <w:rsid w:val="002C0F97"/>
    <w:rsid w:val="002C1B85"/>
    <w:rsid w:val="002C2628"/>
    <w:rsid w:val="002C294C"/>
    <w:rsid w:val="002C2DEF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2DDD"/>
    <w:rsid w:val="002D32A4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3EE"/>
    <w:rsid w:val="002E0CBA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8A4"/>
    <w:rsid w:val="002E4CF5"/>
    <w:rsid w:val="002E5160"/>
    <w:rsid w:val="002E6AED"/>
    <w:rsid w:val="002E7067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3769"/>
    <w:rsid w:val="003239FC"/>
    <w:rsid w:val="0032508E"/>
    <w:rsid w:val="003256E8"/>
    <w:rsid w:val="003257EE"/>
    <w:rsid w:val="00325919"/>
    <w:rsid w:val="00325A35"/>
    <w:rsid w:val="00326740"/>
    <w:rsid w:val="00326A20"/>
    <w:rsid w:val="003271AE"/>
    <w:rsid w:val="00327465"/>
    <w:rsid w:val="003277D4"/>
    <w:rsid w:val="00327BEB"/>
    <w:rsid w:val="00330169"/>
    <w:rsid w:val="00330618"/>
    <w:rsid w:val="003307D9"/>
    <w:rsid w:val="003312B6"/>
    <w:rsid w:val="0033137E"/>
    <w:rsid w:val="00331446"/>
    <w:rsid w:val="00331C50"/>
    <w:rsid w:val="00331E46"/>
    <w:rsid w:val="00331F87"/>
    <w:rsid w:val="003329F7"/>
    <w:rsid w:val="00332F4E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2D4"/>
    <w:rsid w:val="003442EB"/>
    <w:rsid w:val="003448FF"/>
    <w:rsid w:val="00344EF3"/>
    <w:rsid w:val="003456A8"/>
    <w:rsid w:val="00345743"/>
    <w:rsid w:val="00345DC5"/>
    <w:rsid w:val="00345E07"/>
    <w:rsid w:val="003467FB"/>
    <w:rsid w:val="00346B22"/>
    <w:rsid w:val="00347727"/>
    <w:rsid w:val="00347A2F"/>
    <w:rsid w:val="0035068C"/>
    <w:rsid w:val="003508CD"/>
    <w:rsid w:val="00350CED"/>
    <w:rsid w:val="00350E02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D38"/>
    <w:rsid w:val="00362FF2"/>
    <w:rsid w:val="003632B2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F58"/>
    <w:rsid w:val="003702E8"/>
    <w:rsid w:val="003709C3"/>
    <w:rsid w:val="00370CB6"/>
    <w:rsid w:val="0037136C"/>
    <w:rsid w:val="00371964"/>
    <w:rsid w:val="00371D68"/>
    <w:rsid w:val="003724EA"/>
    <w:rsid w:val="00372B09"/>
    <w:rsid w:val="0037316F"/>
    <w:rsid w:val="003733CB"/>
    <w:rsid w:val="003738D9"/>
    <w:rsid w:val="003739A9"/>
    <w:rsid w:val="003741F6"/>
    <w:rsid w:val="003749FC"/>
    <w:rsid w:val="00374E7C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8CA"/>
    <w:rsid w:val="003958C7"/>
    <w:rsid w:val="00396AD2"/>
    <w:rsid w:val="00396FBA"/>
    <w:rsid w:val="00397433"/>
    <w:rsid w:val="0039751D"/>
    <w:rsid w:val="00397A53"/>
    <w:rsid w:val="00397CAA"/>
    <w:rsid w:val="003A0393"/>
    <w:rsid w:val="003A0516"/>
    <w:rsid w:val="003A061D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B019D"/>
    <w:rsid w:val="003B0837"/>
    <w:rsid w:val="003B0CA3"/>
    <w:rsid w:val="003B1484"/>
    <w:rsid w:val="003B16D0"/>
    <w:rsid w:val="003B1B43"/>
    <w:rsid w:val="003B20EE"/>
    <w:rsid w:val="003B2463"/>
    <w:rsid w:val="003B310F"/>
    <w:rsid w:val="003B3E0C"/>
    <w:rsid w:val="003B4674"/>
    <w:rsid w:val="003B493C"/>
    <w:rsid w:val="003B4CFE"/>
    <w:rsid w:val="003B5285"/>
    <w:rsid w:val="003B5867"/>
    <w:rsid w:val="003B6A79"/>
    <w:rsid w:val="003B6ACE"/>
    <w:rsid w:val="003B6CC5"/>
    <w:rsid w:val="003B7EE9"/>
    <w:rsid w:val="003C0E73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210"/>
    <w:rsid w:val="003C6280"/>
    <w:rsid w:val="003C641D"/>
    <w:rsid w:val="003C68E4"/>
    <w:rsid w:val="003C6E0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B2"/>
    <w:rsid w:val="003E2568"/>
    <w:rsid w:val="003E2651"/>
    <w:rsid w:val="003E2C4C"/>
    <w:rsid w:val="003E37CA"/>
    <w:rsid w:val="003E3BCC"/>
    <w:rsid w:val="003E3D4B"/>
    <w:rsid w:val="003E4126"/>
    <w:rsid w:val="003E41E4"/>
    <w:rsid w:val="003E430A"/>
    <w:rsid w:val="003E4712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60A"/>
    <w:rsid w:val="003F0D82"/>
    <w:rsid w:val="003F1927"/>
    <w:rsid w:val="003F1CE3"/>
    <w:rsid w:val="003F240C"/>
    <w:rsid w:val="003F250F"/>
    <w:rsid w:val="003F260B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4004A8"/>
    <w:rsid w:val="004006F5"/>
    <w:rsid w:val="004011F0"/>
    <w:rsid w:val="004012F1"/>
    <w:rsid w:val="00401454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45"/>
    <w:rsid w:val="00420D84"/>
    <w:rsid w:val="00421664"/>
    <w:rsid w:val="004216DE"/>
    <w:rsid w:val="00421B9D"/>
    <w:rsid w:val="00421BFF"/>
    <w:rsid w:val="00421C83"/>
    <w:rsid w:val="0042239A"/>
    <w:rsid w:val="0042253E"/>
    <w:rsid w:val="00422714"/>
    <w:rsid w:val="00422DC0"/>
    <w:rsid w:val="00423A60"/>
    <w:rsid w:val="00423AC8"/>
    <w:rsid w:val="00424AA5"/>
    <w:rsid w:val="00425137"/>
    <w:rsid w:val="004251C9"/>
    <w:rsid w:val="00425750"/>
    <w:rsid w:val="004264FC"/>
    <w:rsid w:val="0042670E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35E6"/>
    <w:rsid w:val="00433B7E"/>
    <w:rsid w:val="00433DDC"/>
    <w:rsid w:val="004342BE"/>
    <w:rsid w:val="0043472E"/>
    <w:rsid w:val="00435203"/>
    <w:rsid w:val="00436CD2"/>
    <w:rsid w:val="004370A6"/>
    <w:rsid w:val="004370FC"/>
    <w:rsid w:val="004407EF"/>
    <w:rsid w:val="00440A04"/>
    <w:rsid w:val="00440C8D"/>
    <w:rsid w:val="004418FC"/>
    <w:rsid w:val="00442274"/>
    <w:rsid w:val="00442331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CE7"/>
    <w:rsid w:val="00450129"/>
    <w:rsid w:val="00450524"/>
    <w:rsid w:val="00450BE4"/>
    <w:rsid w:val="00450D84"/>
    <w:rsid w:val="00451100"/>
    <w:rsid w:val="004521D5"/>
    <w:rsid w:val="00452407"/>
    <w:rsid w:val="0045381C"/>
    <w:rsid w:val="004544AE"/>
    <w:rsid w:val="00454CDA"/>
    <w:rsid w:val="0045537C"/>
    <w:rsid w:val="00455C66"/>
    <w:rsid w:val="0045680E"/>
    <w:rsid w:val="004600F9"/>
    <w:rsid w:val="0046090D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52DC"/>
    <w:rsid w:val="004654DF"/>
    <w:rsid w:val="00465D66"/>
    <w:rsid w:val="00466232"/>
    <w:rsid w:val="004664C0"/>
    <w:rsid w:val="00467245"/>
    <w:rsid w:val="004672DD"/>
    <w:rsid w:val="0046763A"/>
    <w:rsid w:val="00467BE6"/>
    <w:rsid w:val="00470757"/>
    <w:rsid w:val="0047137A"/>
    <w:rsid w:val="00471B35"/>
    <w:rsid w:val="00471BF3"/>
    <w:rsid w:val="00471D29"/>
    <w:rsid w:val="00471FF1"/>
    <w:rsid w:val="00472209"/>
    <w:rsid w:val="0047262E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56A"/>
    <w:rsid w:val="004825F3"/>
    <w:rsid w:val="0048287A"/>
    <w:rsid w:val="00482EFF"/>
    <w:rsid w:val="00482F4F"/>
    <w:rsid w:val="004837E0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FB6"/>
    <w:rsid w:val="00495710"/>
    <w:rsid w:val="004965F1"/>
    <w:rsid w:val="0049746B"/>
    <w:rsid w:val="004A03B7"/>
    <w:rsid w:val="004A0409"/>
    <w:rsid w:val="004A0779"/>
    <w:rsid w:val="004A0F47"/>
    <w:rsid w:val="004A15EC"/>
    <w:rsid w:val="004A190B"/>
    <w:rsid w:val="004A19EC"/>
    <w:rsid w:val="004A1B0E"/>
    <w:rsid w:val="004A1D30"/>
    <w:rsid w:val="004A2143"/>
    <w:rsid w:val="004A26DA"/>
    <w:rsid w:val="004A276E"/>
    <w:rsid w:val="004A2B0A"/>
    <w:rsid w:val="004A2D82"/>
    <w:rsid w:val="004A33C7"/>
    <w:rsid w:val="004A3D9C"/>
    <w:rsid w:val="004A40DB"/>
    <w:rsid w:val="004A465B"/>
    <w:rsid w:val="004A4BAC"/>
    <w:rsid w:val="004A4ECA"/>
    <w:rsid w:val="004A6622"/>
    <w:rsid w:val="004A6905"/>
    <w:rsid w:val="004A6E9E"/>
    <w:rsid w:val="004A6FF7"/>
    <w:rsid w:val="004B0932"/>
    <w:rsid w:val="004B0B41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C0BBD"/>
    <w:rsid w:val="004C0C9F"/>
    <w:rsid w:val="004C0DAA"/>
    <w:rsid w:val="004C0E3C"/>
    <w:rsid w:val="004C10ED"/>
    <w:rsid w:val="004C1263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C75"/>
    <w:rsid w:val="004C6DAA"/>
    <w:rsid w:val="004D01F2"/>
    <w:rsid w:val="004D0C34"/>
    <w:rsid w:val="004D125A"/>
    <w:rsid w:val="004D1499"/>
    <w:rsid w:val="004D183C"/>
    <w:rsid w:val="004D19CB"/>
    <w:rsid w:val="004D1EE3"/>
    <w:rsid w:val="004D23B3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B2"/>
    <w:rsid w:val="004E387F"/>
    <w:rsid w:val="004E4381"/>
    <w:rsid w:val="004E44D5"/>
    <w:rsid w:val="004E46A1"/>
    <w:rsid w:val="004E470A"/>
    <w:rsid w:val="004E539B"/>
    <w:rsid w:val="004E5A6A"/>
    <w:rsid w:val="004E5AFB"/>
    <w:rsid w:val="004E7269"/>
    <w:rsid w:val="004F0029"/>
    <w:rsid w:val="004F0426"/>
    <w:rsid w:val="004F0568"/>
    <w:rsid w:val="004F09E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B55"/>
    <w:rsid w:val="00500C93"/>
    <w:rsid w:val="00501663"/>
    <w:rsid w:val="00501F06"/>
    <w:rsid w:val="0050201A"/>
    <w:rsid w:val="00502DA2"/>
    <w:rsid w:val="00502DC2"/>
    <w:rsid w:val="00502DD2"/>
    <w:rsid w:val="005031D6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C8E"/>
    <w:rsid w:val="005071A8"/>
    <w:rsid w:val="00507803"/>
    <w:rsid w:val="00507C71"/>
    <w:rsid w:val="00510166"/>
    <w:rsid w:val="0051051A"/>
    <w:rsid w:val="0051079A"/>
    <w:rsid w:val="00510967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5248"/>
    <w:rsid w:val="0053697A"/>
    <w:rsid w:val="005377DE"/>
    <w:rsid w:val="0054021D"/>
    <w:rsid w:val="00540E06"/>
    <w:rsid w:val="0054119A"/>
    <w:rsid w:val="00541360"/>
    <w:rsid w:val="00541894"/>
    <w:rsid w:val="005419CE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3CE6"/>
    <w:rsid w:val="00554C27"/>
    <w:rsid w:val="00554CBC"/>
    <w:rsid w:val="00554E26"/>
    <w:rsid w:val="0055504E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93A"/>
    <w:rsid w:val="00573DD5"/>
    <w:rsid w:val="005741D5"/>
    <w:rsid w:val="005746B0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DC4"/>
    <w:rsid w:val="00586E58"/>
    <w:rsid w:val="005870A5"/>
    <w:rsid w:val="00587450"/>
    <w:rsid w:val="005875DF"/>
    <w:rsid w:val="005915CE"/>
    <w:rsid w:val="005915DE"/>
    <w:rsid w:val="00592222"/>
    <w:rsid w:val="0059225D"/>
    <w:rsid w:val="00592368"/>
    <w:rsid w:val="005923D9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170C"/>
    <w:rsid w:val="005A185B"/>
    <w:rsid w:val="005A18AC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AA7"/>
    <w:rsid w:val="005A7F3B"/>
    <w:rsid w:val="005B0021"/>
    <w:rsid w:val="005B1E0B"/>
    <w:rsid w:val="005B1F80"/>
    <w:rsid w:val="005B20E0"/>
    <w:rsid w:val="005B2B16"/>
    <w:rsid w:val="005B493B"/>
    <w:rsid w:val="005B4A62"/>
    <w:rsid w:val="005B508A"/>
    <w:rsid w:val="005B5E76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3324"/>
    <w:rsid w:val="005C33BE"/>
    <w:rsid w:val="005C35A3"/>
    <w:rsid w:val="005C3BBB"/>
    <w:rsid w:val="005C3E79"/>
    <w:rsid w:val="005C4917"/>
    <w:rsid w:val="005C4BCA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1089"/>
    <w:rsid w:val="005D114F"/>
    <w:rsid w:val="005D14D2"/>
    <w:rsid w:val="005D18B4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52"/>
    <w:rsid w:val="005D6E96"/>
    <w:rsid w:val="005D7550"/>
    <w:rsid w:val="005E0EEF"/>
    <w:rsid w:val="005E128F"/>
    <w:rsid w:val="005E12CD"/>
    <w:rsid w:val="005E1AAE"/>
    <w:rsid w:val="005E2A9E"/>
    <w:rsid w:val="005E2E83"/>
    <w:rsid w:val="005E3097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687"/>
    <w:rsid w:val="005E5AF4"/>
    <w:rsid w:val="005E5B96"/>
    <w:rsid w:val="005E6925"/>
    <w:rsid w:val="005E6965"/>
    <w:rsid w:val="005E7293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8E6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E8D"/>
    <w:rsid w:val="00623037"/>
    <w:rsid w:val="006238A8"/>
    <w:rsid w:val="00623D3D"/>
    <w:rsid w:val="00624E3B"/>
    <w:rsid w:val="00624FF7"/>
    <w:rsid w:val="00625250"/>
    <w:rsid w:val="0062583B"/>
    <w:rsid w:val="00626769"/>
    <w:rsid w:val="0063021B"/>
    <w:rsid w:val="00632105"/>
    <w:rsid w:val="00632185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2125"/>
    <w:rsid w:val="006422C6"/>
    <w:rsid w:val="00643AC2"/>
    <w:rsid w:val="00643C07"/>
    <w:rsid w:val="0064401E"/>
    <w:rsid w:val="00644245"/>
    <w:rsid w:val="00644400"/>
    <w:rsid w:val="0064472B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1F3"/>
    <w:rsid w:val="00654BAD"/>
    <w:rsid w:val="00654C30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CB8"/>
    <w:rsid w:val="00660DCB"/>
    <w:rsid w:val="00660F10"/>
    <w:rsid w:val="00661019"/>
    <w:rsid w:val="006612B3"/>
    <w:rsid w:val="006612FF"/>
    <w:rsid w:val="006616F9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702BE"/>
    <w:rsid w:val="00670735"/>
    <w:rsid w:val="00670898"/>
    <w:rsid w:val="006725BE"/>
    <w:rsid w:val="00672E16"/>
    <w:rsid w:val="00672F44"/>
    <w:rsid w:val="00673B24"/>
    <w:rsid w:val="006742DB"/>
    <w:rsid w:val="006759BB"/>
    <w:rsid w:val="00675B57"/>
    <w:rsid w:val="006761AC"/>
    <w:rsid w:val="006768EC"/>
    <w:rsid w:val="00677031"/>
    <w:rsid w:val="00677228"/>
    <w:rsid w:val="00677B31"/>
    <w:rsid w:val="006802B2"/>
    <w:rsid w:val="006803F3"/>
    <w:rsid w:val="006807CE"/>
    <w:rsid w:val="006807DA"/>
    <w:rsid w:val="00680F1E"/>
    <w:rsid w:val="00681047"/>
    <w:rsid w:val="00681365"/>
    <w:rsid w:val="00682544"/>
    <w:rsid w:val="00683139"/>
    <w:rsid w:val="00683BD6"/>
    <w:rsid w:val="006840AF"/>
    <w:rsid w:val="006849C6"/>
    <w:rsid w:val="00685B3B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6067"/>
    <w:rsid w:val="00696944"/>
    <w:rsid w:val="00696BD7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508"/>
    <w:rsid w:val="006A41A8"/>
    <w:rsid w:val="006A450C"/>
    <w:rsid w:val="006A4A8E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49F"/>
    <w:rsid w:val="006B4A59"/>
    <w:rsid w:val="006B4BFC"/>
    <w:rsid w:val="006B4C18"/>
    <w:rsid w:val="006B4DE9"/>
    <w:rsid w:val="006B52DF"/>
    <w:rsid w:val="006B5526"/>
    <w:rsid w:val="006B5A98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12F5"/>
    <w:rsid w:val="006C1304"/>
    <w:rsid w:val="006C2107"/>
    <w:rsid w:val="006C2627"/>
    <w:rsid w:val="006C2D86"/>
    <w:rsid w:val="006C2DD2"/>
    <w:rsid w:val="006C438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D0A"/>
    <w:rsid w:val="006C6EDB"/>
    <w:rsid w:val="006C6FB3"/>
    <w:rsid w:val="006C76E3"/>
    <w:rsid w:val="006C79EA"/>
    <w:rsid w:val="006D021F"/>
    <w:rsid w:val="006D1AA4"/>
    <w:rsid w:val="006D226F"/>
    <w:rsid w:val="006D25D1"/>
    <w:rsid w:val="006D2603"/>
    <w:rsid w:val="006D2BE5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DA6"/>
    <w:rsid w:val="006E304C"/>
    <w:rsid w:val="006E32C8"/>
    <w:rsid w:val="006E4158"/>
    <w:rsid w:val="006E428C"/>
    <w:rsid w:val="006E5124"/>
    <w:rsid w:val="006E53CB"/>
    <w:rsid w:val="006E5423"/>
    <w:rsid w:val="006E5BFA"/>
    <w:rsid w:val="006E722C"/>
    <w:rsid w:val="006E726A"/>
    <w:rsid w:val="006E78F1"/>
    <w:rsid w:val="006E7F97"/>
    <w:rsid w:val="006F0037"/>
    <w:rsid w:val="006F0075"/>
    <w:rsid w:val="006F0127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41B8"/>
    <w:rsid w:val="006F4B07"/>
    <w:rsid w:val="006F4CE5"/>
    <w:rsid w:val="006F4D03"/>
    <w:rsid w:val="006F4EC9"/>
    <w:rsid w:val="006F535F"/>
    <w:rsid w:val="006F59CC"/>
    <w:rsid w:val="006F5B26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977"/>
    <w:rsid w:val="00703C14"/>
    <w:rsid w:val="00703DB6"/>
    <w:rsid w:val="00704427"/>
    <w:rsid w:val="0070469F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4388"/>
    <w:rsid w:val="007146AA"/>
    <w:rsid w:val="00714B48"/>
    <w:rsid w:val="0071504A"/>
    <w:rsid w:val="00715B69"/>
    <w:rsid w:val="0071600C"/>
    <w:rsid w:val="007161A2"/>
    <w:rsid w:val="00716871"/>
    <w:rsid w:val="00716F32"/>
    <w:rsid w:val="007171A4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6C2"/>
    <w:rsid w:val="00731D47"/>
    <w:rsid w:val="00732302"/>
    <w:rsid w:val="0073293E"/>
    <w:rsid w:val="00732CFB"/>
    <w:rsid w:val="007330D9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402"/>
    <w:rsid w:val="00740514"/>
    <w:rsid w:val="00740C87"/>
    <w:rsid w:val="00742C01"/>
    <w:rsid w:val="00742EE8"/>
    <w:rsid w:val="007437EE"/>
    <w:rsid w:val="00743D63"/>
    <w:rsid w:val="00744310"/>
    <w:rsid w:val="0074469B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1720"/>
    <w:rsid w:val="00751730"/>
    <w:rsid w:val="00751CE4"/>
    <w:rsid w:val="007523CB"/>
    <w:rsid w:val="007534E1"/>
    <w:rsid w:val="00753649"/>
    <w:rsid w:val="0075415F"/>
    <w:rsid w:val="0075434E"/>
    <w:rsid w:val="00755247"/>
    <w:rsid w:val="00755737"/>
    <w:rsid w:val="007559C5"/>
    <w:rsid w:val="00755D2B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FF4"/>
    <w:rsid w:val="00760331"/>
    <w:rsid w:val="00760D3C"/>
    <w:rsid w:val="0076102A"/>
    <w:rsid w:val="00762004"/>
    <w:rsid w:val="0076311B"/>
    <w:rsid w:val="007639E8"/>
    <w:rsid w:val="00763BD5"/>
    <w:rsid w:val="007642FB"/>
    <w:rsid w:val="00765B12"/>
    <w:rsid w:val="007663BE"/>
    <w:rsid w:val="007666C7"/>
    <w:rsid w:val="00766E4E"/>
    <w:rsid w:val="007675BF"/>
    <w:rsid w:val="007679D8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D1"/>
    <w:rsid w:val="007732FE"/>
    <w:rsid w:val="00773FDB"/>
    <w:rsid w:val="00775434"/>
    <w:rsid w:val="0077599B"/>
    <w:rsid w:val="00776276"/>
    <w:rsid w:val="0077685F"/>
    <w:rsid w:val="00776EAD"/>
    <w:rsid w:val="007772AA"/>
    <w:rsid w:val="00777CD9"/>
    <w:rsid w:val="007808DA"/>
    <w:rsid w:val="00780D84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A73"/>
    <w:rsid w:val="00791E76"/>
    <w:rsid w:val="00792773"/>
    <w:rsid w:val="00792A5B"/>
    <w:rsid w:val="00793603"/>
    <w:rsid w:val="00793AE2"/>
    <w:rsid w:val="007941CB"/>
    <w:rsid w:val="00794498"/>
    <w:rsid w:val="00795D9F"/>
    <w:rsid w:val="00795FFB"/>
    <w:rsid w:val="00796B4C"/>
    <w:rsid w:val="00796D64"/>
    <w:rsid w:val="00796D97"/>
    <w:rsid w:val="0079715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85A"/>
    <w:rsid w:val="007A1A1D"/>
    <w:rsid w:val="007A1B85"/>
    <w:rsid w:val="007A1BD3"/>
    <w:rsid w:val="007A1FB7"/>
    <w:rsid w:val="007A2810"/>
    <w:rsid w:val="007A2A94"/>
    <w:rsid w:val="007A3624"/>
    <w:rsid w:val="007A36C8"/>
    <w:rsid w:val="007A3C4D"/>
    <w:rsid w:val="007A418B"/>
    <w:rsid w:val="007A481E"/>
    <w:rsid w:val="007A4A30"/>
    <w:rsid w:val="007A650D"/>
    <w:rsid w:val="007A6ED4"/>
    <w:rsid w:val="007A765C"/>
    <w:rsid w:val="007A7D0D"/>
    <w:rsid w:val="007B0197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49B7"/>
    <w:rsid w:val="007B4FC3"/>
    <w:rsid w:val="007B52D2"/>
    <w:rsid w:val="007B55B4"/>
    <w:rsid w:val="007B5780"/>
    <w:rsid w:val="007B5CC5"/>
    <w:rsid w:val="007B69CA"/>
    <w:rsid w:val="007B6EC0"/>
    <w:rsid w:val="007B6EF2"/>
    <w:rsid w:val="007B720F"/>
    <w:rsid w:val="007B7241"/>
    <w:rsid w:val="007C0620"/>
    <w:rsid w:val="007C0FE9"/>
    <w:rsid w:val="007C11F0"/>
    <w:rsid w:val="007C16E4"/>
    <w:rsid w:val="007C2064"/>
    <w:rsid w:val="007C28A2"/>
    <w:rsid w:val="007C331E"/>
    <w:rsid w:val="007C3388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62D"/>
    <w:rsid w:val="007E12DE"/>
    <w:rsid w:val="007E17B1"/>
    <w:rsid w:val="007E1F1B"/>
    <w:rsid w:val="007E2139"/>
    <w:rsid w:val="007E2BD0"/>
    <w:rsid w:val="007E4926"/>
    <w:rsid w:val="007E4959"/>
    <w:rsid w:val="007E4C34"/>
    <w:rsid w:val="007E6B6A"/>
    <w:rsid w:val="007E73DE"/>
    <w:rsid w:val="007E7BE8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FC1"/>
    <w:rsid w:val="007F774F"/>
    <w:rsid w:val="007F7F1B"/>
    <w:rsid w:val="007F7FCA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818"/>
    <w:rsid w:val="00804BA8"/>
    <w:rsid w:val="008058AD"/>
    <w:rsid w:val="0080593B"/>
    <w:rsid w:val="00806160"/>
    <w:rsid w:val="0080619E"/>
    <w:rsid w:val="00806524"/>
    <w:rsid w:val="00807343"/>
    <w:rsid w:val="00807FD6"/>
    <w:rsid w:val="0081043D"/>
    <w:rsid w:val="00810E72"/>
    <w:rsid w:val="0081140C"/>
    <w:rsid w:val="00811C8A"/>
    <w:rsid w:val="00812019"/>
    <w:rsid w:val="008124BA"/>
    <w:rsid w:val="00812747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EA9"/>
    <w:rsid w:val="00822050"/>
    <w:rsid w:val="008226C5"/>
    <w:rsid w:val="00822949"/>
    <w:rsid w:val="00822DAC"/>
    <w:rsid w:val="008237D8"/>
    <w:rsid w:val="00823C6F"/>
    <w:rsid w:val="008240D0"/>
    <w:rsid w:val="008247B0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96F"/>
    <w:rsid w:val="00832EF8"/>
    <w:rsid w:val="00833FC0"/>
    <w:rsid w:val="00834CEF"/>
    <w:rsid w:val="00835342"/>
    <w:rsid w:val="00835773"/>
    <w:rsid w:val="008357E1"/>
    <w:rsid w:val="008360A2"/>
    <w:rsid w:val="00836140"/>
    <w:rsid w:val="00836BB4"/>
    <w:rsid w:val="00836BD8"/>
    <w:rsid w:val="00836CF2"/>
    <w:rsid w:val="00836F11"/>
    <w:rsid w:val="00837F99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31DB"/>
    <w:rsid w:val="0085335B"/>
    <w:rsid w:val="00853670"/>
    <w:rsid w:val="008536ED"/>
    <w:rsid w:val="00853B02"/>
    <w:rsid w:val="00853C4A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6B1"/>
    <w:rsid w:val="008608DF"/>
    <w:rsid w:val="008609CF"/>
    <w:rsid w:val="00860EF8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709"/>
    <w:rsid w:val="00865922"/>
    <w:rsid w:val="0086649A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635"/>
    <w:rsid w:val="008776CB"/>
    <w:rsid w:val="00880929"/>
    <w:rsid w:val="00880C10"/>
    <w:rsid w:val="00881909"/>
    <w:rsid w:val="008820A1"/>
    <w:rsid w:val="008826E8"/>
    <w:rsid w:val="00882B13"/>
    <w:rsid w:val="00882DD2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A8C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892"/>
    <w:rsid w:val="00896DAD"/>
    <w:rsid w:val="008976A4"/>
    <w:rsid w:val="00897932"/>
    <w:rsid w:val="00897B29"/>
    <w:rsid w:val="008A07DE"/>
    <w:rsid w:val="008A0A98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A46"/>
    <w:rsid w:val="008A7E10"/>
    <w:rsid w:val="008B0281"/>
    <w:rsid w:val="008B0A30"/>
    <w:rsid w:val="008B0BB9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A82"/>
    <w:rsid w:val="008B4B63"/>
    <w:rsid w:val="008B4DE1"/>
    <w:rsid w:val="008B4E6B"/>
    <w:rsid w:val="008B4F3F"/>
    <w:rsid w:val="008B5399"/>
    <w:rsid w:val="008B544E"/>
    <w:rsid w:val="008B55B4"/>
    <w:rsid w:val="008B5AD4"/>
    <w:rsid w:val="008B5BA4"/>
    <w:rsid w:val="008B5DE7"/>
    <w:rsid w:val="008B6385"/>
    <w:rsid w:val="008B68D2"/>
    <w:rsid w:val="008B6969"/>
    <w:rsid w:val="008B6B4D"/>
    <w:rsid w:val="008B7315"/>
    <w:rsid w:val="008C013A"/>
    <w:rsid w:val="008C02DB"/>
    <w:rsid w:val="008C0485"/>
    <w:rsid w:val="008C0965"/>
    <w:rsid w:val="008C14DC"/>
    <w:rsid w:val="008C15FD"/>
    <w:rsid w:val="008C1631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D9D"/>
    <w:rsid w:val="008D1EAB"/>
    <w:rsid w:val="008D2C2A"/>
    <w:rsid w:val="008D326F"/>
    <w:rsid w:val="008D334C"/>
    <w:rsid w:val="008D3858"/>
    <w:rsid w:val="008D486B"/>
    <w:rsid w:val="008D4EF9"/>
    <w:rsid w:val="008D56EF"/>
    <w:rsid w:val="008D5C10"/>
    <w:rsid w:val="008D77CB"/>
    <w:rsid w:val="008D7851"/>
    <w:rsid w:val="008D7B23"/>
    <w:rsid w:val="008E0646"/>
    <w:rsid w:val="008E076A"/>
    <w:rsid w:val="008E0AB8"/>
    <w:rsid w:val="008E1545"/>
    <w:rsid w:val="008E1E6C"/>
    <w:rsid w:val="008E294D"/>
    <w:rsid w:val="008E31E5"/>
    <w:rsid w:val="008E33B7"/>
    <w:rsid w:val="008E51BC"/>
    <w:rsid w:val="008E55EC"/>
    <w:rsid w:val="008E6EBB"/>
    <w:rsid w:val="008E706C"/>
    <w:rsid w:val="008E77B7"/>
    <w:rsid w:val="008E7A8A"/>
    <w:rsid w:val="008F03BC"/>
    <w:rsid w:val="008F0CFD"/>
    <w:rsid w:val="008F119C"/>
    <w:rsid w:val="008F1A35"/>
    <w:rsid w:val="008F2BA5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259D"/>
    <w:rsid w:val="009127F5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78D"/>
    <w:rsid w:val="009147AE"/>
    <w:rsid w:val="0091520D"/>
    <w:rsid w:val="009153AD"/>
    <w:rsid w:val="009154AE"/>
    <w:rsid w:val="00915756"/>
    <w:rsid w:val="00915A27"/>
    <w:rsid w:val="00915FA1"/>
    <w:rsid w:val="00915FB1"/>
    <w:rsid w:val="009167AB"/>
    <w:rsid w:val="00916BF1"/>
    <w:rsid w:val="00916FCD"/>
    <w:rsid w:val="00917E08"/>
    <w:rsid w:val="00920755"/>
    <w:rsid w:val="00920B5B"/>
    <w:rsid w:val="00920D19"/>
    <w:rsid w:val="0092104A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3A2"/>
    <w:rsid w:val="009357DE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6512"/>
    <w:rsid w:val="00956A2C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59EE"/>
    <w:rsid w:val="00966128"/>
    <w:rsid w:val="0096705C"/>
    <w:rsid w:val="00967615"/>
    <w:rsid w:val="00967712"/>
    <w:rsid w:val="0096779F"/>
    <w:rsid w:val="00967A6F"/>
    <w:rsid w:val="00967F70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6D9"/>
    <w:rsid w:val="00981C71"/>
    <w:rsid w:val="00982DD9"/>
    <w:rsid w:val="00983140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C38"/>
    <w:rsid w:val="0098700C"/>
    <w:rsid w:val="00987E5F"/>
    <w:rsid w:val="00987FEE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145"/>
    <w:rsid w:val="009A09AD"/>
    <w:rsid w:val="009A1289"/>
    <w:rsid w:val="009A13F0"/>
    <w:rsid w:val="009A1882"/>
    <w:rsid w:val="009A216D"/>
    <w:rsid w:val="009A24A8"/>
    <w:rsid w:val="009A2679"/>
    <w:rsid w:val="009A290F"/>
    <w:rsid w:val="009A450D"/>
    <w:rsid w:val="009A487F"/>
    <w:rsid w:val="009A4C57"/>
    <w:rsid w:val="009A5114"/>
    <w:rsid w:val="009A5133"/>
    <w:rsid w:val="009A5805"/>
    <w:rsid w:val="009A59EB"/>
    <w:rsid w:val="009A5EA6"/>
    <w:rsid w:val="009A733D"/>
    <w:rsid w:val="009A7483"/>
    <w:rsid w:val="009A7F5D"/>
    <w:rsid w:val="009B05D1"/>
    <w:rsid w:val="009B0E95"/>
    <w:rsid w:val="009B1177"/>
    <w:rsid w:val="009B2235"/>
    <w:rsid w:val="009B2D43"/>
    <w:rsid w:val="009B2D83"/>
    <w:rsid w:val="009B3000"/>
    <w:rsid w:val="009B333F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F55"/>
    <w:rsid w:val="009D1854"/>
    <w:rsid w:val="009D1C0C"/>
    <w:rsid w:val="009D29D8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9FE"/>
    <w:rsid w:val="009F31D1"/>
    <w:rsid w:val="009F3267"/>
    <w:rsid w:val="009F348D"/>
    <w:rsid w:val="009F370D"/>
    <w:rsid w:val="009F4937"/>
    <w:rsid w:val="009F52E4"/>
    <w:rsid w:val="009F54F4"/>
    <w:rsid w:val="009F559F"/>
    <w:rsid w:val="009F63FF"/>
    <w:rsid w:val="009F678A"/>
    <w:rsid w:val="009F679C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B7"/>
    <w:rsid w:val="00A02AB1"/>
    <w:rsid w:val="00A03A71"/>
    <w:rsid w:val="00A03D5D"/>
    <w:rsid w:val="00A0449C"/>
    <w:rsid w:val="00A07060"/>
    <w:rsid w:val="00A0706D"/>
    <w:rsid w:val="00A07212"/>
    <w:rsid w:val="00A10251"/>
    <w:rsid w:val="00A10874"/>
    <w:rsid w:val="00A109D6"/>
    <w:rsid w:val="00A10FFE"/>
    <w:rsid w:val="00A11299"/>
    <w:rsid w:val="00A124B1"/>
    <w:rsid w:val="00A1250B"/>
    <w:rsid w:val="00A12AD5"/>
    <w:rsid w:val="00A13423"/>
    <w:rsid w:val="00A13761"/>
    <w:rsid w:val="00A14250"/>
    <w:rsid w:val="00A1437D"/>
    <w:rsid w:val="00A156B8"/>
    <w:rsid w:val="00A159F0"/>
    <w:rsid w:val="00A15B92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F3C"/>
    <w:rsid w:val="00A3121F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70"/>
    <w:rsid w:val="00A36C7C"/>
    <w:rsid w:val="00A36E5B"/>
    <w:rsid w:val="00A37795"/>
    <w:rsid w:val="00A37A23"/>
    <w:rsid w:val="00A4071F"/>
    <w:rsid w:val="00A4087F"/>
    <w:rsid w:val="00A40B7A"/>
    <w:rsid w:val="00A41412"/>
    <w:rsid w:val="00A41690"/>
    <w:rsid w:val="00A416F4"/>
    <w:rsid w:val="00A41954"/>
    <w:rsid w:val="00A41C7D"/>
    <w:rsid w:val="00A41C86"/>
    <w:rsid w:val="00A41E0B"/>
    <w:rsid w:val="00A423E6"/>
    <w:rsid w:val="00A424DC"/>
    <w:rsid w:val="00A42D59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3145"/>
    <w:rsid w:val="00A5326A"/>
    <w:rsid w:val="00A536DE"/>
    <w:rsid w:val="00A54333"/>
    <w:rsid w:val="00A5459F"/>
    <w:rsid w:val="00A54A0C"/>
    <w:rsid w:val="00A55CF2"/>
    <w:rsid w:val="00A566B2"/>
    <w:rsid w:val="00A57818"/>
    <w:rsid w:val="00A57D6B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A20"/>
    <w:rsid w:val="00A65177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4F8"/>
    <w:rsid w:val="00A71804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C98"/>
    <w:rsid w:val="00A774BD"/>
    <w:rsid w:val="00A779FE"/>
    <w:rsid w:val="00A80079"/>
    <w:rsid w:val="00A8052A"/>
    <w:rsid w:val="00A80C95"/>
    <w:rsid w:val="00A816FA"/>
    <w:rsid w:val="00A81E0F"/>
    <w:rsid w:val="00A82474"/>
    <w:rsid w:val="00A82672"/>
    <w:rsid w:val="00A8372E"/>
    <w:rsid w:val="00A83D6B"/>
    <w:rsid w:val="00A83EE2"/>
    <w:rsid w:val="00A852A8"/>
    <w:rsid w:val="00A855B5"/>
    <w:rsid w:val="00A85903"/>
    <w:rsid w:val="00A86014"/>
    <w:rsid w:val="00A8739F"/>
    <w:rsid w:val="00A87AFC"/>
    <w:rsid w:val="00A87F91"/>
    <w:rsid w:val="00A90099"/>
    <w:rsid w:val="00A90ABF"/>
    <w:rsid w:val="00A90D2A"/>
    <w:rsid w:val="00A91102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6F9"/>
    <w:rsid w:val="00A959AC"/>
    <w:rsid w:val="00A95FB4"/>
    <w:rsid w:val="00A96818"/>
    <w:rsid w:val="00A96A62"/>
    <w:rsid w:val="00A96E55"/>
    <w:rsid w:val="00A97DDB"/>
    <w:rsid w:val="00AA09E6"/>
    <w:rsid w:val="00AA0C6E"/>
    <w:rsid w:val="00AA0E0B"/>
    <w:rsid w:val="00AA0F59"/>
    <w:rsid w:val="00AA1955"/>
    <w:rsid w:val="00AA1C74"/>
    <w:rsid w:val="00AA29D8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AA8"/>
    <w:rsid w:val="00AC0EB3"/>
    <w:rsid w:val="00AC1E75"/>
    <w:rsid w:val="00AC227C"/>
    <w:rsid w:val="00AC2E29"/>
    <w:rsid w:val="00AC3DA2"/>
    <w:rsid w:val="00AC4903"/>
    <w:rsid w:val="00AC4FA1"/>
    <w:rsid w:val="00AC65F3"/>
    <w:rsid w:val="00AC664C"/>
    <w:rsid w:val="00AC68C0"/>
    <w:rsid w:val="00AC7596"/>
    <w:rsid w:val="00AD0039"/>
    <w:rsid w:val="00AD08A3"/>
    <w:rsid w:val="00AD1543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42E"/>
    <w:rsid w:val="00AE14DB"/>
    <w:rsid w:val="00AE17D6"/>
    <w:rsid w:val="00AE1DD3"/>
    <w:rsid w:val="00AE1F57"/>
    <w:rsid w:val="00AE20F0"/>
    <w:rsid w:val="00AE2202"/>
    <w:rsid w:val="00AE24A5"/>
    <w:rsid w:val="00AE283E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DBC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7038"/>
    <w:rsid w:val="00B07160"/>
    <w:rsid w:val="00B07B9F"/>
    <w:rsid w:val="00B1036C"/>
    <w:rsid w:val="00B10595"/>
    <w:rsid w:val="00B11C0E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229B"/>
    <w:rsid w:val="00B2236F"/>
    <w:rsid w:val="00B2254F"/>
    <w:rsid w:val="00B225D5"/>
    <w:rsid w:val="00B2260E"/>
    <w:rsid w:val="00B234AD"/>
    <w:rsid w:val="00B23836"/>
    <w:rsid w:val="00B23BFA"/>
    <w:rsid w:val="00B24B01"/>
    <w:rsid w:val="00B25646"/>
    <w:rsid w:val="00B256B3"/>
    <w:rsid w:val="00B2573F"/>
    <w:rsid w:val="00B25AFC"/>
    <w:rsid w:val="00B263A2"/>
    <w:rsid w:val="00B268EF"/>
    <w:rsid w:val="00B26CF9"/>
    <w:rsid w:val="00B26FAB"/>
    <w:rsid w:val="00B27510"/>
    <w:rsid w:val="00B27F3B"/>
    <w:rsid w:val="00B3003C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B1F"/>
    <w:rsid w:val="00B32D96"/>
    <w:rsid w:val="00B3305C"/>
    <w:rsid w:val="00B33408"/>
    <w:rsid w:val="00B335E9"/>
    <w:rsid w:val="00B337AE"/>
    <w:rsid w:val="00B344F2"/>
    <w:rsid w:val="00B34E53"/>
    <w:rsid w:val="00B35769"/>
    <w:rsid w:val="00B35858"/>
    <w:rsid w:val="00B3594B"/>
    <w:rsid w:val="00B35F1F"/>
    <w:rsid w:val="00B36164"/>
    <w:rsid w:val="00B3631E"/>
    <w:rsid w:val="00B36BE7"/>
    <w:rsid w:val="00B370E5"/>
    <w:rsid w:val="00B4019C"/>
    <w:rsid w:val="00B402AF"/>
    <w:rsid w:val="00B406C2"/>
    <w:rsid w:val="00B412E9"/>
    <w:rsid w:val="00B41387"/>
    <w:rsid w:val="00B42C54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88A"/>
    <w:rsid w:val="00B474BF"/>
    <w:rsid w:val="00B4770E"/>
    <w:rsid w:val="00B4786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A7"/>
    <w:rsid w:val="00B75449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DD"/>
    <w:rsid w:val="00B81B9C"/>
    <w:rsid w:val="00B82B20"/>
    <w:rsid w:val="00B82CCA"/>
    <w:rsid w:val="00B834E2"/>
    <w:rsid w:val="00B83770"/>
    <w:rsid w:val="00B837EA"/>
    <w:rsid w:val="00B84A29"/>
    <w:rsid w:val="00B84B2D"/>
    <w:rsid w:val="00B84C68"/>
    <w:rsid w:val="00B852AD"/>
    <w:rsid w:val="00B85601"/>
    <w:rsid w:val="00B85967"/>
    <w:rsid w:val="00B8668D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B21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7202"/>
    <w:rsid w:val="00B97496"/>
    <w:rsid w:val="00B97526"/>
    <w:rsid w:val="00BA0401"/>
    <w:rsid w:val="00BA0447"/>
    <w:rsid w:val="00BA0C5A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DE2"/>
    <w:rsid w:val="00BB1F5E"/>
    <w:rsid w:val="00BB2CB8"/>
    <w:rsid w:val="00BB3152"/>
    <w:rsid w:val="00BB48E8"/>
    <w:rsid w:val="00BB4C54"/>
    <w:rsid w:val="00BB4EF0"/>
    <w:rsid w:val="00BB4FCF"/>
    <w:rsid w:val="00BB5259"/>
    <w:rsid w:val="00BB5EC7"/>
    <w:rsid w:val="00BB5F4D"/>
    <w:rsid w:val="00BB7065"/>
    <w:rsid w:val="00BB77F3"/>
    <w:rsid w:val="00BC0830"/>
    <w:rsid w:val="00BC0BB7"/>
    <w:rsid w:val="00BC127B"/>
    <w:rsid w:val="00BC1478"/>
    <w:rsid w:val="00BC1953"/>
    <w:rsid w:val="00BC1991"/>
    <w:rsid w:val="00BC1B9D"/>
    <w:rsid w:val="00BC2214"/>
    <w:rsid w:val="00BC2863"/>
    <w:rsid w:val="00BC2E43"/>
    <w:rsid w:val="00BC369C"/>
    <w:rsid w:val="00BC3721"/>
    <w:rsid w:val="00BC37C7"/>
    <w:rsid w:val="00BC3A1D"/>
    <w:rsid w:val="00BC3EB1"/>
    <w:rsid w:val="00BC3F28"/>
    <w:rsid w:val="00BC446C"/>
    <w:rsid w:val="00BC4687"/>
    <w:rsid w:val="00BC4F83"/>
    <w:rsid w:val="00BC580A"/>
    <w:rsid w:val="00BC5F20"/>
    <w:rsid w:val="00BC601C"/>
    <w:rsid w:val="00BC632B"/>
    <w:rsid w:val="00BC6B67"/>
    <w:rsid w:val="00BC6B6A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36FC"/>
    <w:rsid w:val="00BD3981"/>
    <w:rsid w:val="00BD3C63"/>
    <w:rsid w:val="00BD3F37"/>
    <w:rsid w:val="00BD42B6"/>
    <w:rsid w:val="00BD4A42"/>
    <w:rsid w:val="00BD4E56"/>
    <w:rsid w:val="00BD50AD"/>
    <w:rsid w:val="00BD6559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E21"/>
    <w:rsid w:val="00BE7237"/>
    <w:rsid w:val="00BE7550"/>
    <w:rsid w:val="00BE7557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8D2"/>
    <w:rsid w:val="00BF4A86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128F"/>
    <w:rsid w:val="00C016E8"/>
    <w:rsid w:val="00C02177"/>
    <w:rsid w:val="00C022FA"/>
    <w:rsid w:val="00C02737"/>
    <w:rsid w:val="00C0437B"/>
    <w:rsid w:val="00C04A91"/>
    <w:rsid w:val="00C04AE6"/>
    <w:rsid w:val="00C054CC"/>
    <w:rsid w:val="00C056BD"/>
    <w:rsid w:val="00C062CD"/>
    <w:rsid w:val="00C067A0"/>
    <w:rsid w:val="00C06807"/>
    <w:rsid w:val="00C06995"/>
    <w:rsid w:val="00C06A40"/>
    <w:rsid w:val="00C076A7"/>
    <w:rsid w:val="00C10104"/>
    <w:rsid w:val="00C10A42"/>
    <w:rsid w:val="00C1133E"/>
    <w:rsid w:val="00C116F5"/>
    <w:rsid w:val="00C11B66"/>
    <w:rsid w:val="00C12324"/>
    <w:rsid w:val="00C12DE6"/>
    <w:rsid w:val="00C1347B"/>
    <w:rsid w:val="00C1493C"/>
    <w:rsid w:val="00C14C72"/>
    <w:rsid w:val="00C158C8"/>
    <w:rsid w:val="00C15A71"/>
    <w:rsid w:val="00C15ABD"/>
    <w:rsid w:val="00C16347"/>
    <w:rsid w:val="00C16683"/>
    <w:rsid w:val="00C16AAF"/>
    <w:rsid w:val="00C16F1E"/>
    <w:rsid w:val="00C20768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C15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54E"/>
    <w:rsid w:val="00C33E7D"/>
    <w:rsid w:val="00C34973"/>
    <w:rsid w:val="00C357DC"/>
    <w:rsid w:val="00C3629C"/>
    <w:rsid w:val="00C362B5"/>
    <w:rsid w:val="00C36AC9"/>
    <w:rsid w:val="00C37B77"/>
    <w:rsid w:val="00C41A0C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D16"/>
    <w:rsid w:val="00C52E5D"/>
    <w:rsid w:val="00C536BE"/>
    <w:rsid w:val="00C53E6C"/>
    <w:rsid w:val="00C543CF"/>
    <w:rsid w:val="00C549B7"/>
    <w:rsid w:val="00C5565F"/>
    <w:rsid w:val="00C56741"/>
    <w:rsid w:val="00C56782"/>
    <w:rsid w:val="00C57220"/>
    <w:rsid w:val="00C572AE"/>
    <w:rsid w:val="00C57339"/>
    <w:rsid w:val="00C57AE8"/>
    <w:rsid w:val="00C57E23"/>
    <w:rsid w:val="00C60116"/>
    <w:rsid w:val="00C6064C"/>
    <w:rsid w:val="00C60F62"/>
    <w:rsid w:val="00C615D9"/>
    <w:rsid w:val="00C6214B"/>
    <w:rsid w:val="00C629CF"/>
    <w:rsid w:val="00C62A7F"/>
    <w:rsid w:val="00C62AD1"/>
    <w:rsid w:val="00C62E8F"/>
    <w:rsid w:val="00C639EF"/>
    <w:rsid w:val="00C64798"/>
    <w:rsid w:val="00C64C42"/>
    <w:rsid w:val="00C654E1"/>
    <w:rsid w:val="00C65968"/>
    <w:rsid w:val="00C6597F"/>
    <w:rsid w:val="00C65BF4"/>
    <w:rsid w:val="00C65D1F"/>
    <w:rsid w:val="00C66A35"/>
    <w:rsid w:val="00C67621"/>
    <w:rsid w:val="00C679A6"/>
    <w:rsid w:val="00C67A90"/>
    <w:rsid w:val="00C70D60"/>
    <w:rsid w:val="00C71007"/>
    <w:rsid w:val="00C713BC"/>
    <w:rsid w:val="00C71568"/>
    <w:rsid w:val="00C71FDB"/>
    <w:rsid w:val="00C720B1"/>
    <w:rsid w:val="00C72A2F"/>
    <w:rsid w:val="00C72EF1"/>
    <w:rsid w:val="00C73911"/>
    <w:rsid w:val="00C73C5A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ACE"/>
    <w:rsid w:val="00C91B98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711B"/>
    <w:rsid w:val="00C97348"/>
    <w:rsid w:val="00C97D19"/>
    <w:rsid w:val="00CA08EF"/>
    <w:rsid w:val="00CA09BD"/>
    <w:rsid w:val="00CA13AB"/>
    <w:rsid w:val="00CA13F5"/>
    <w:rsid w:val="00CA15A9"/>
    <w:rsid w:val="00CA1AF4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776"/>
    <w:rsid w:val="00CB0748"/>
    <w:rsid w:val="00CB07C8"/>
    <w:rsid w:val="00CB090F"/>
    <w:rsid w:val="00CB0C2D"/>
    <w:rsid w:val="00CB0F6C"/>
    <w:rsid w:val="00CB14B5"/>
    <w:rsid w:val="00CB179F"/>
    <w:rsid w:val="00CB1AD9"/>
    <w:rsid w:val="00CB21BA"/>
    <w:rsid w:val="00CB2CD9"/>
    <w:rsid w:val="00CB32FC"/>
    <w:rsid w:val="00CB34E0"/>
    <w:rsid w:val="00CB434B"/>
    <w:rsid w:val="00CB455B"/>
    <w:rsid w:val="00CB47BC"/>
    <w:rsid w:val="00CB4F24"/>
    <w:rsid w:val="00CB581D"/>
    <w:rsid w:val="00CB6D31"/>
    <w:rsid w:val="00CB768D"/>
    <w:rsid w:val="00CB79F1"/>
    <w:rsid w:val="00CB7C2E"/>
    <w:rsid w:val="00CC05AA"/>
    <w:rsid w:val="00CC0905"/>
    <w:rsid w:val="00CC1192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094"/>
    <w:rsid w:val="00CD144C"/>
    <w:rsid w:val="00CD2C4D"/>
    <w:rsid w:val="00CD2EC1"/>
    <w:rsid w:val="00CD3045"/>
    <w:rsid w:val="00CD32E3"/>
    <w:rsid w:val="00CD386C"/>
    <w:rsid w:val="00CD3DC3"/>
    <w:rsid w:val="00CD46B7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90E"/>
    <w:rsid w:val="00CE1B70"/>
    <w:rsid w:val="00CE2E3E"/>
    <w:rsid w:val="00CE39E8"/>
    <w:rsid w:val="00CE3CD5"/>
    <w:rsid w:val="00CE3F8B"/>
    <w:rsid w:val="00CE4998"/>
    <w:rsid w:val="00CE5420"/>
    <w:rsid w:val="00CE5678"/>
    <w:rsid w:val="00CE5868"/>
    <w:rsid w:val="00CE59FA"/>
    <w:rsid w:val="00CF0046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32C0"/>
    <w:rsid w:val="00CF3778"/>
    <w:rsid w:val="00CF3B54"/>
    <w:rsid w:val="00CF3B6E"/>
    <w:rsid w:val="00CF426E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B81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4E86"/>
    <w:rsid w:val="00D055C4"/>
    <w:rsid w:val="00D05D78"/>
    <w:rsid w:val="00D06BC9"/>
    <w:rsid w:val="00D07208"/>
    <w:rsid w:val="00D1032E"/>
    <w:rsid w:val="00D107BA"/>
    <w:rsid w:val="00D10BD7"/>
    <w:rsid w:val="00D10E9C"/>
    <w:rsid w:val="00D10ECF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4DD6"/>
    <w:rsid w:val="00D14F46"/>
    <w:rsid w:val="00D1538E"/>
    <w:rsid w:val="00D15D0D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1537"/>
    <w:rsid w:val="00D229FC"/>
    <w:rsid w:val="00D22B78"/>
    <w:rsid w:val="00D22F44"/>
    <w:rsid w:val="00D23450"/>
    <w:rsid w:val="00D24343"/>
    <w:rsid w:val="00D2470C"/>
    <w:rsid w:val="00D247E8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31E2"/>
    <w:rsid w:val="00D338B7"/>
    <w:rsid w:val="00D3404F"/>
    <w:rsid w:val="00D342E6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AB9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FB3"/>
    <w:rsid w:val="00D5426E"/>
    <w:rsid w:val="00D54E71"/>
    <w:rsid w:val="00D55913"/>
    <w:rsid w:val="00D55A17"/>
    <w:rsid w:val="00D5751E"/>
    <w:rsid w:val="00D57820"/>
    <w:rsid w:val="00D57FE7"/>
    <w:rsid w:val="00D6014B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29FB"/>
    <w:rsid w:val="00D72B41"/>
    <w:rsid w:val="00D73516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47A1"/>
    <w:rsid w:val="00D84E05"/>
    <w:rsid w:val="00D84FF7"/>
    <w:rsid w:val="00D8508D"/>
    <w:rsid w:val="00D85967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D67"/>
    <w:rsid w:val="00D921AE"/>
    <w:rsid w:val="00D926E0"/>
    <w:rsid w:val="00D93457"/>
    <w:rsid w:val="00D94281"/>
    <w:rsid w:val="00D94630"/>
    <w:rsid w:val="00D94B1B"/>
    <w:rsid w:val="00D94FD3"/>
    <w:rsid w:val="00D95D35"/>
    <w:rsid w:val="00D960E7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FD3"/>
    <w:rsid w:val="00DA30F3"/>
    <w:rsid w:val="00DA371A"/>
    <w:rsid w:val="00DA4180"/>
    <w:rsid w:val="00DA4875"/>
    <w:rsid w:val="00DA4878"/>
    <w:rsid w:val="00DA4E66"/>
    <w:rsid w:val="00DA682E"/>
    <w:rsid w:val="00DA6A7A"/>
    <w:rsid w:val="00DB02B7"/>
    <w:rsid w:val="00DB0E67"/>
    <w:rsid w:val="00DB1ADD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B0B"/>
    <w:rsid w:val="00DC2007"/>
    <w:rsid w:val="00DC28A4"/>
    <w:rsid w:val="00DC2B93"/>
    <w:rsid w:val="00DC2D0E"/>
    <w:rsid w:val="00DC354C"/>
    <w:rsid w:val="00DC3DDA"/>
    <w:rsid w:val="00DC408F"/>
    <w:rsid w:val="00DC432A"/>
    <w:rsid w:val="00DC4373"/>
    <w:rsid w:val="00DC4375"/>
    <w:rsid w:val="00DC5126"/>
    <w:rsid w:val="00DC5183"/>
    <w:rsid w:val="00DC5460"/>
    <w:rsid w:val="00DC6333"/>
    <w:rsid w:val="00DC6AC2"/>
    <w:rsid w:val="00DC6AE9"/>
    <w:rsid w:val="00DC6D71"/>
    <w:rsid w:val="00DC7557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E0DFC"/>
    <w:rsid w:val="00DE1540"/>
    <w:rsid w:val="00DE1756"/>
    <w:rsid w:val="00DE17D5"/>
    <w:rsid w:val="00DE1B8C"/>
    <w:rsid w:val="00DE2238"/>
    <w:rsid w:val="00DE28B1"/>
    <w:rsid w:val="00DE3304"/>
    <w:rsid w:val="00DE379C"/>
    <w:rsid w:val="00DE43F6"/>
    <w:rsid w:val="00DE4D48"/>
    <w:rsid w:val="00DE53FB"/>
    <w:rsid w:val="00DE567B"/>
    <w:rsid w:val="00DE5BDB"/>
    <w:rsid w:val="00DE5CA6"/>
    <w:rsid w:val="00DE5CE8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480E"/>
    <w:rsid w:val="00DF56ED"/>
    <w:rsid w:val="00DF5785"/>
    <w:rsid w:val="00DF5816"/>
    <w:rsid w:val="00DF5EC0"/>
    <w:rsid w:val="00DF612A"/>
    <w:rsid w:val="00DF66D1"/>
    <w:rsid w:val="00DF68B2"/>
    <w:rsid w:val="00DF6A5E"/>
    <w:rsid w:val="00DF6D31"/>
    <w:rsid w:val="00DF761F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3D0"/>
    <w:rsid w:val="00E11D28"/>
    <w:rsid w:val="00E12281"/>
    <w:rsid w:val="00E12293"/>
    <w:rsid w:val="00E126FA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617D"/>
    <w:rsid w:val="00E26BCB"/>
    <w:rsid w:val="00E26BEC"/>
    <w:rsid w:val="00E26FA8"/>
    <w:rsid w:val="00E271F4"/>
    <w:rsid w:val="00E2727F"/>
    <w:rsid w:val="00E27521"/>
    <w:rsid w:val="00E27699"/>
    <w:rsid w:val="00E276B5"/>
    <w:rsid w:val="00E27731"/>
    <w:rsid w:val="00E30924"/>
    <w:rsid w:val="00E310D1"/>
    <w:rsid w:val="00E31B0E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9AC"/>
    <w:rsid w:val="00E42E3B"/>
    <w:rsid w:val="00E42E91"/>
    <w:rsid w:val="00E43066"/>
    <w:rsid w:val="00E430FF"/>
    <w:rsid w:val="00E434DB"/>
    <w:rsid w:val="00E43925"/>
    <w:rsid w:val="00E43970"/>
    <w:rsid w:val="00E43D1E"/>
    <w:rsid w:val="00E43E5D"/>
    <w:rsid w:val="00E44864"/>
    <w:rsid w:val="00E44A97"/>
    <w:rsid w:val="00E45B7A"/>
    <w:rsid w:val="00E45D9F"/>
    <w:rsid w:val="00E46395"/>
    <w:rsid w:val="00E4714C"/>
    <w:rsid w:val="00E47565"/>
    <w:rsid w:val="00E47908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86"/>
    <w:rsid w:val="00E55739"/>
    <w:rsid w:val="00E557C2"/>
    <w:rsid w:val="00E55B94"/>
    <w:rsid w:val="00E55BAC"/>
    <w:rsid w:val="00E55BF3"/>
    <w:rsid w:val="00E56296"/>
    <w:rsid w:val="00E57240"/>
    <w:rsid w:val="00E572EA"/>
    <w:rsid w:val="00E579E3"/>
    <w:rsid w:val="00E57D0C"/>
    <w:rsid w:val="00E60615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5FC"/>
    <w:rsid w:val="00E7224A"/>
    <w:rsid w:val="00E7288D"/>
    <w:rsid w:val="00E72948"/>
    <w:rsid w:val="00E72D5D"/>
    <w:rsid w:val="00E73353"/>
    <w:rsid w:val="00E73A07"/>
    <w:rsid w:val="00E74077"/>
    <w:rsid w:val="00E740AC"/>
    <w:rsid w:val="00E74842"/>
    <w:rsid w:val="00E749C4"/>
    <w:rsid w:val="00E7508B"/>
    <w:rsid w:val="00E752A5"/>
    <w:rsid w:val="00E75B59"/>
    <w:rsid w:val="00E75C53"/>
    <w:rsid w:val="00E7630A"/>
    <w:rsid w:val="00E763ED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523C"/>
    <w:rsid w:val="00E8529E"/>
    <w:rsid w:val="00E853F5"/>
    <w:rsid w:val="00E85A5F"/>
    <w:rsid w:val="00E85D3B"/>
    <w:rsid w:val="00E860BD"/>
    <w:rsid w:val="00E861BF"/>
    <w:rsid w:val="00E86402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3211"/>
    <w:rsid w:val="00E93232"/>
    <w:rsid w:val="00E93AC9"/>
    <w:rsid w:val="00E93D35"/>
    <w:rsid w:val="00E94002"/>
    <w:rsid w:val="00E941FB"/>
    <w:rsid w:val="00E951AF"/>
    <w:rsid w:val="00E96EFA"/>
    <w:rsid w:val="00E97486"/>
    <w:rsid w:val="00E979C4"/>
    <w:rsid w:val="00E97A37"/>
    <w:rsid w:val="00EA0428"/>
    <w:rsid w:val="00EA0D64"/>
    <w:rsid w:val="00EA1239"/>
    <w:rsid w:val="00EA132D"/>
    <w:rsid w:val="00EA193B"/>
    <w:rsid w:val="00EA194F"/>
    <w:rsid w:val="00EA19B6"/>
    <w:rsid w:val="00EA19D8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113"/>
    <w:rsid w:val="00EC6720"/>
    <w:rsid w:val="00EC7301"/>
    <w:rsid w:val="00EC78B1"/>
    <w:rsid w:val="00EC7E04"/>
    <w:rsid w:val="00EC7E0E"/>
    <w:rsid w:val="00ED09C5"/>
    <w:rsid w:val="00ED0E80"/>
    <w:rsid w:val="00ED14BC"/>
    <w:rsid w:val="00ED19F7"/>
    <w:rsid w:val="00ED2641"/>
    <w:rsid w:val="00ED3159"/>
    <w:rsid w:val="00ED38C7"/>
    <w:rsid w:val="00ED45A1"/>
    <w:rsid w:val="00ED47FB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623"/>
    <w:rsid w:val="00ED7F99"/>
    <w:rsid w:val="00EE06BB"/>
    <w:rsid w:val="00EE08D1"/>
    <w:rsid w:val="00EE206B"/>
    <w:rsid w:val="00EE2361"/>
    <w:rsid w:val="00EE27E3"/>
    <w:rsid w:val="00EE2808"/>
    <w:rsid w:val="00EE2A96"/>
    <w:rsid w:val="00EE3202"/>
    <w:rsid w:val="00EE33BE"/>
    <w:rsid w:val="00EE46E8"/>
    <w:rsid w:val="00EE47E1"/>
    <w:rsid w:val="00EE49D4"/>
    <w:rsid w:val="00EE5400"/>
    <w:rsid w:val="00EE54BE"/>
    <w:rsid w:val="00EE5D0E"/>
    <w:rsid w:val="00EE5E81"/>
    <w:rsid w:val="00EE5F96"/>
    <w:rsid w:val="00EE6469"/>
    <w:rsid w:val="00EE6B14"/>
    <w:rsid w:val="00EE7060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9B9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92A"/>
    <w:rsid w:val="00F13EAC"/>
    <w:rsid w:val="00F13EE1"/>
    <w:rsid w:val="00F1451A"/>
    <w:rsid w:val="00F145B1"/>
    <w:rsid w:val="00F1491C"/>
    <w:rsid w:val="00F166CD"/>
    <w:rsid w:val="00F16783"/>
    <w:rsid w:val="00F16EDA"/>
    <w:rsid w:val="00F17798"/>
    <w:rsid w:val="00F1792F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61F3"/>
    <w:rsid w:val="00F26C91"/>
    <w:rsid w:val="00F26E37"/>
    <w:rsid w:val="00F27490"/>
    <w:rsid w:val="00F27912"/>
    <w:rsid w:val="00F27F4B"/>
    <w:rsid w:val="00F30099"/>
    <w:rsid w:val="00F30194"/>
    <w:rsid w:val="00F30A7F"/>
    <w:rsid w:val="00F318AB"/>
    <w:rsid w:val="00F319B8"/>
    <w:rsid w:val="00F32851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B7E"/>
    <w:rsid w:val="00F40DB8"/>
    <w:rsid w:val="00F40EDD"/>
    <w:rsid w:val="00F415E3"/>
    <w:rsid w:val="00F41842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CFE"/>
    <w:rsid w:val="00F62EEB"/>
    <w:rsid w:val="00F634DA"/>
    <w:rsid w:val="00F6419A"/>
    <w:rsid w:val="00F641A2"/>
    <w:rsid w:val="00F6425E"/>
    <w:rsid w:val="00F646E5"/>
    <w:rsid w:val="00F64C59"/>
    <w:rsid w:val="00F64C97"/>
    <w:rsid w:val="00F65C77"/>
    <w:rsid w:val="00F6698A"/>
    <w:rsid w:val="00F66D81"/>
    <w:rsid w:val="00F67AE7"/>
    <w:rsid w:val="00F71864"/>
    <w:rsid w:val="00F72059"/>
    <w:rsid w:val="00F7207E"/>
    <w:rsid w:val="00F72544"/>
    <w:rsid w:val="00F72696"/>
    <w:rsid w:val="00F72AE6"/>
    <w:rsid w:val="00F73012"/>
    <w:rsid w:val="00F73103"/>
    <w:rsid w:val="00F73C18"/>
    <w:rsid w:val="00F74040"/>
    <w:rsid w:val="00F74E6F"/>
    <w:rsid w:val="00F7592B"/>
    <w:rsid w:val="00F75B75"/>
    <w:rsid w:val="00F75BB9"/>
    <w:rsid w:val="00F75D1A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9F3"/>
    <w:rsid w:val="00FA156F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6470"/>
    <w:rsid w:val="00FA70D9"/>
    <w:rsid w:val="00FA7273"/>
    <w:rsid w:val="00FA7376"/>
    <w:rsid w:val="00FA7987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428D"/>
    <w:rsid w:val="00FB4E5F"/>
    <w:rsid w:val="00FB4FD1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7F4"/>
    <w:rsid w:val="00FC444C"/>
    <w:rsid w:val="00FC508D"/>
    <w:rsid w:val="00FC5668"/>
    <w:rsid w:val="00FC5A26"/>
    <w:rsid w:val="00FC60E0"/>
    <w:rsid w:val="00FC6658"/>
    <w:rsid w:val="00FC6F05"/>
    <w:rsid w:val="00FC7017"/>
    <w:rsid w:val="00FC74F7"/>
    <w:rsid w:val="00FC7DEC"/>
    <w:rsid w:val="00FD024E"/>
    <w:rsid w:val="00FD03B6"/>
    <w:rsid w:val="00FD06C0"/>
    <w:rsid w:val="00FD10C1"/>
    <w:rsid w:val="00FD16C0"/>
    <w:rsid w:val="00FD18C0"/>
    <w:rsid w:val="00FD1DEC"/>
    <w:rsid w:val="00FD229E"/>
    <w:rsid w:val="00FD22CE"/>
    <w:rsid w:val="00FD24AD"/>
    <w:rsid w:val="00FD270F"/>
    <w:rsid w:val="00FD2A94"/>
    <w:rsid w:val="00FD3993"/>
    <w:rsid w:val="00FD4738"/>
    <w:rsid w:val="00FD51F6"/>
    <w:rsid w:val="00FD5481"/>
    <w:rsid w:val="00FD560D"/>
    <w:rsid w:val="00FD5888"/>
    <w:rsid w:val="00FD58F3"/>
    <w:rsid w:val="00FD6289"/>
    <w:rsid w:val="00FD6C7E"/>
    <w:rsid w:val="00FD70D7"/>
    <w:rsid w:val="00FD729E"/>
    <w:rsid w:val="00FE01E3"/>
    <w:rsid w:val="00FE082E"/>
    <w:rsid w:val="00FE1960"/>
    <w:rsid w:val="00FE19FB"/>
    <w:rsid w:val="00FE1F4E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969431"/>
    <w:rsid w:val="01ABD05E"/>
    <w:rsid w:val="01B018FC"/>
    <w:rsid w:val="01EF9699"/>
    <w:rsid w:val="020CCB1D"/>
    <w:rsid w:val="021107C6"/>
    <w:rsid w:val="023C9A96"/>
    <w:rsid w:val="0249202A"/>
    <w:rsid w:val="027E7CA0"/>
    <w:rsid w:val="028D0CB2"/>
    <w:rsid w:val="02997871"/>
    <w:rsid w:val="02AF8A1A"/>
    <w:rsid w:val="02B41092"/>
    <w:rsid w:val="02D5EE6E"/>
    <w:rsid w:val="0313EAF6"/>
    <w:rsid w:val="03A4AAEF"/>
    <w:rsid w:val="03E44576"/>
    <w:rsid w:val="04725026"/>
    <w:rsid w:val="047C1485"/>
    <w:rsid w:val="047C1757"/>
    <w:rsid w:val="04A303B8"/>
    <w:rsid w:val="04A503E7"/>
    <w:rsid w:val="04D5322D"/>
    <w:rsid w:val="0584BC3C"/>
    <w:rsid w:val="063611CB"/>
    <w:rsid w:val="065963E7"/>
    <w:rsid w:val="06804700"/>
    <w:rsid w:val="06C393C1"/>
    <w:rsid w:val="07020D41"/>
    <w:rsid w:val="071EC9C5"/>
    <w:rsid w:val="07684B62"/>
    <w:rsid w:val="07E8679B"/>
    <w:rsid w:val="0819E925"/>
    <w:rsid w:val="0823C49F"/>
    <w:rsid w:val="085FDDAF"/>
    <w:rsid w:val="08E86ACE"/>
    <w:rsid w:val="0916F709"/>
    <w:rsid w:val="092A39DF"/>
    <w:rsid w:val="092E13D0"/>
    <w:rsid w:val="09452E21"/>
    <w:rsid w:val="0986CE37"/>
    <w:rsid w:val="099B9F7B"/>
    <w:rsid w:val="09B5B986"/>
    <w:rsid w:val="09FCA8CF"/>
    <w:rsid w:val="0A2D153D"/>
    <w:rsid w:val="0A450EAA"/>
    <w:rsid w:val="0A4EEC23"/>
    <w:rsid w:val="0A5A5DBD"/>
    <w:rsid w:val="0AA81915"/>
    <w:rsid w:val="0B5189E7"/>
    <w:rsid w:val="0B523C1A"/>
    <w:rsid w:val="0B804CF2"/>
    <w:rsid w:val="0BB4A918"/>
    <w:rsid w:val="0BD6EE53"/>
    <w:rsid w:val="0C4D22CE"/>
    <w:rsid w:val="0C78E092"/>
    <w:rsid w:val="0C82655C"/>
    <w:rsid w:val="0CB7B1AC"/>
    <w:rsid w:val="0D0956AD"/>
    <w:rsid w:val="0D0DC471"/>
    <w:rsid w:val="0D18BF50"/>
    <w:rsid w:val="0D1FA567"/>
    <w:rsid w:val="0D2D20DE"/>
    <w:rsid w:val="0D8BE72A"/>
    <w:rsid w:val="0D95A10A"/>
    <w:rsid w:val="0E2BDE86"/>
    <w:rsid w:val="0E78B532"/>
    <w:rsid w:val="0E892AA9"/>
    <w:rsid w:val="0ECA8B15"/>
    <w:rsid w:val="0ED38313"/>
    <w:rsid w:val="0EE77C3E"/>
    <w:rsid w:val="0F0E2A6E"/>
    <w:rsid w:val="0F0ED75B"/>
    <w:rsid w:val="0F2C6B8B"/>
    <w:rsid w:val="0F89640C"/>
    <w:rsid w:val="0F8C92FC"/>
    <w:rsid w:val="102D590B"/>
    <w:rsid w:val="10745AE6"/>
    <w:rsid w:val="108BDFC9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E1355"/>
    <w:rsid w:val="11FE0FAB"/>
    <w:rsid w:val="1228A71D"/>
    <w:rsid w:val="123635B8"/>
    <w:rsid w:val="12885C45"/>
    <w:rsid w:val="129CDF53"/>
    <w:rsid w:val="12BC6FA4"/>
    <w:rsid w:val="12BED32E"/>
    <w:rsid w:val="12C531BD"/>
    <w:rsid w:val="12DC6DD0"/>
    <w:rsid w:val="134C8739"/>
    <w:rsid w:val="137AD76B"/>
    <w:rsid w:val="13C04DB9"/>
    <w:rsid w:val="13C4D72B"/>
    <w:rsid w:val="13C6ACCE"/>
    <w:rsid w:val="1406DAE0"/>
    <w:rsid w:val="140972CF"/>
    <w:rsid w:val="145CDF44"/>
    <w:rsid w:val="14604E46"/>
    <w:rsid w:val="149659C3"/>
    <w:rsid w:val="1499FE99"/>
    <w:rsid w:val="14BCCA21"/>
    <w:rsid w:val="14E1720C"/>
    <w:rsid w:val="1503FAD9"/>
    <w:rsid w:val="152CCA2E"/>
    <w:rsid w:val="1558AA78"/>
    <w:rsid w:val="156F16C3"/>
    <w:rsid w:val="1581079E"/>
    <w:rsid w:val="15B38FE3"/>
    <w:rsid w:val="15ECC31D"/>
    <w:rsid w:val="15F63E1D"/>
    <w:rsid w:val="1612F2AC"/>
    <w:rsid w:val="162D7008"/>
    <w:rsid w:val="164505A5"/>
    <w:rsid w:val="1694A045"/>
    <w:rsid w:val="16C25996"/>
    <w:rsid w:val="16E277BF"/>
    <w:rsid w:val="16EF00FC"/>
    <w:rsid w:val="172334F2"/>
    <w:rsid w:val="1752E9E7"/>
    <w:rsid w:val="17AAB9F8"/>
    <w:rsid w:val="17DF0F1A"/>
    <w:rsid w:val="17E761CB"/>
    <w:rsid w:val="17F57507"/>
    <w:rsid w:val="181912CE"/>
    <w:rsid w:val="187AC444"/>
    <w:rsid w:val="188EE0D2"/>
    <w:rsid w:val="18E8D1B0"/>
    <w:rsid w:val="1920F59E"/>
    <w:rsid w:val="19347341"/>
    <w:rsid w:val="195F2635"/>
    <w:rsid w:val="1960A01B"/>
    <w:rsid w:val="19649351"/>
    <w:rsid w:val="19673DAB"/>
    <w:rsid w:val="1972BA28"/>
    <w:rsid w:val="198317E4"/>
    <w:rsid w:val="198B69BC"/>
    <w:rsid w:val="199C1A20"/>
    <w:rsid w:val="19E903EE"/>
    <w:rsid w:val="1A3C7B29"/>
    <w:rsid w:val="1A62E854"/>
    <w:rsid w:val="1A67FD84"/>
    <w:rsid w:val="1AF4BBBE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EE7B95"/>
    <w:rsid w:val="1CF6D01F"/>
    <w:rsid w:val="1DA2F9BE"/>
    <w:rsid w:val="1DD09FA4"/>
    <w:rsid w:val="1DED11AE"/>
    <w:rsid w:val="1DEE2FFB"/>
    <w:rsid w:val="1DFFBA6C"/>
    <w:rsid w:val="1E5A6036"/>
    <w:rsid w:val="1E7A5218"/>
    <w:rsid w:val="1E810574"/>
    <w:rsid w:val="1EE570AC"/>
    <w:rsid w:val="1F066B72"/>
    <w:rsid w:val="1F29596E"/>
    <w:rsid w:val="1F48C417"/>
    <w:rsid w:val="1F759780"/>
    <w:rsid w:val="1F88E20F"/>
    <w:rsid w:val="1FDDBD46"/>
    <w:rsid w:val="20162279"/>
    <w:rsid w:val="2063D0A9"/>
    <w:rsid w:val="20C19F76"/>
    <w:rsid w:val="20D7A5D9"/>
    <w:rsid w:val="2110A307"/>
    <w:rsid w:val="21822BC9"/>
    <w:rsid w:val="21AB28C6"/>
    <w:rsid w:val="22334819"/>
    <w:rsid w:val="223D2E50"/>
    <w:rsid w:val="2254D386"/>
    <w:rsid w:val="2299DC53"/>
    <w:rsid w:val="22ED9D41"/>
    <w:rsid w:val="23590B2D"/>
    <w:rsid w:val="23CEE242"/>
    <w:rsid w:val="2471FEC7"/>
    <w:rsid w:val="24894011"/>
    <w:rsid w:val="248F195E"/>
    <w:rsid w:val="248FD6F3"/>
    <w:rsid w:val="24D3148A"/>
    <w:rsid w:val="2507054A"/>
    <w:rsid w:val="252FB9E8"/>
    <w:rsid w:val="25499971"/>
    <w:rsid w:val="25C662BF"/>
    <w:rsid w:val="26062699"/>
    <w:rsid w:val="2649425A"/>
    <w:rsid w:val="27365B7D"/>
    <w:rsid w:val="27494C9F"/>
    <w:rsid w:val="274DA869"/>
    <w:rsid w:val="276254A6"/>
    <w:rsid w:val="2791D8A5"/>
    <w:rsid w:val="27F54C90"/>
    <w:rsid w:val="2807DE8C"/>
    <w:rsid w:val="28679A4C"/>
    <w:rsid w:val="286E5F42"/>
    <w:rsid w:val="288A5D38"/>
    <w:rsid w:val="28B3A8D1"/>
    <w:rsid w:val="2A33A153"/>
    <w:rsid w:val="2A5EBA65"/>
    <w:rsid w:val="2AD16D6C"/>
    <w:rsid w:val="2AD20FD8"/>
    <w:rsid w:val="2AE746FE"/>
    <w:rsid w:val="2B204D9D"/>
    <w:rsid w:val="2B2E11A5"/>
    <w:rsid w:val="2B39EA55"/>
    <w:rsid w:val="2B5ACBB5"/>
    <w:rsid w:val="2B7A0F28"/>
    <w:rsid w:val="2B8D649B"/>
    <w:rsid w:val="2C29121D"/>
    <w:rsid w:val="2C713090"/>
    <w:rsid w:val="2C7C3EE0"/>
    <w:rsid w:val="2C8E2CBA"/>
    <w:rsid w:val="2CF45395"/>
    <w:rsid w:val="2CFEEAAF"/>
    <w:rsid w:val="2CFF5341"/>
    <w:rsid w:val="2D2F051B"/>
    <w:rsid w:val="2D3D1416"/>
    <w:rsid w:val="2D4F8368"/>
    <w:rsid w:val="2D7F2B44"/>
    <w:rsid w:val="2D9724B1"/>
    <w:rsid w:val="2DC85CB7"/>
    <w:rsid w:val="2DFDA7D7"/>
    <w:rsid w:val="2E725D0A"/>
    <w:rsid w:val="2E9023F6"/>
    <w:rsid w:val="2EF75E27"/>
    <w:rsid w:val="2F0B1104"/>
    <w:rsid w:val="2F26F68D"/>
    <w:rsid w:val="2F5C2555"/>
    <w:rsid w:val="2F70FB95"/>
    <w:rsid w:val="2F7912B2"/>
    <w:rsid w:val="2F951ED9"/>
    <w:rsid w:val="2FCAF699"/>
    <w:rsid w:val="302BF457"/>
    <w:rsid w:val="3089370C"/>
    <w:rsid w:val="30925472"/>
    <w:rsid w:val="30C63826"/>
    <w:rsid w:val="30E751B9"/>
    <w:rsid w:val="3134237E"/>
    <w:rsid w:val="315DAA03"/>
    <w:rsid w:val="31648396"/>
    <w:rsid w:val="3189BB11"/>
    <w:rsid w:val="319501B6"/>
    <w:rsid w:val="31CE0AF1"/>
    <w:rsid w:val="31F9D414"/>
    <w:rsid w:val="31FE95B0"/>
    <w:rsid w:val="323C6F06"/>
    <w:rsid w:val="32900B72"/>
    <w:rsid w:val="329720B1"/>
    <w:rsid w:val="32AD4A02"/>
    <w:rsid w:val="32D5D7D5"/>
    <w:rsid w:val="3319DD7A"/>
    <w:rsid w:val="3331BE97"/>
    <w:rsid w:val="33417776"/>
    <w:rsid w:val="3348F482"/>
    <w:rsid w:val="33D38A1F"/>
    <w:rsid w:val="33E4E036"/>
    <w:rsid w:val="3419064B"/>
    <w:rsid w:val="346206A2"/>
    <w:rsid w:val="34D6B9E3"/>
    <w:rsid w:val="34DE1ACB"/>
    <w:rsid w:val="35189EBE"/>
    <w:rsid w:val="3527FF22"/>
    <w:rsid w:val="353A410D"/>
    <w:rsid w:val="353CDDFB"/>
    <w:rsid w:val="3585A02C"/>
    <w:rsid w:val="35DA8178"/>
    <w:rsid w:val="35E6BE8A"/>
    <w:rsid w:val="361B9F1E"/>
    <w:rsid w:val="363C52BA"/>
    <w:rsid w:val="36409111"/>
    <w:rsid w:val="364A5959"/>
    <w:rsid w:val="3656A9A3"/>
    <w:rsid w:val="3672A279"/>
    <w:rsid w:val="36B762FB"/>
    <w:rsid w:val="36F14AB8"/>
    <w:rsid w:val="375C29B2"/>
    <w:rsid w:val="3778110F"/>
    <w:rsid w:val="37ABA5A6"/>
    <w:rsid w:val="37CE7146"/>
    <w:rsid w:val="37D97B44"/>
    <w:rsid w:val="37F89853"/>
    <w:rsid w:val="3801CBAC"/>
    <w:rsid w:val="382CD6D6"/>
    <w:rsid w:val="38426F34"/>
    <w:rsid w:val="389C71C9"/>
    <w:rsid w:val="38A30153"/>
    <w:rsid w:val="38C4E38D"/>
    <w:rsid w:val="38EBC29D"/>
    <w:rsid w:val="38F8D835"/>
    <w:rsid w:val="3905A5EA"/>
    <w:rsid w:val="391BE74D"/>
    <w:rsid w:val="392AC92F"/>
    <w:rsid w:val="396A41A7"/>
    <w:rsid w:val="398AF3A4"/>
    <w:rsid w:val="39FC640D"/>
    <w:rsid w:val="3A9B1263"/>
    <w:rsid w:val="3B0CC54E"/>
    <w:rsid w:val="3B26345A"/>
    <w:rsid w:val="3B3C0DF2"/>
    <w:rsid w:val="3B92FB44"/>
    <w:rsid w:val="3BBF4E07"/>
    <w:rsid w:val="3BC3A6B0"/>
    <w:rsid w:val="3BD7329B"/>
    <w:rsid w:val="3BED5CC7"/>
    <w:rsid w:val="3C238B0F"/>
    <w:rsid w:val="3C5D851E"/>
    <w:rsid w:val="3CB12A75"/>
    <w:rsid w:val="3CB953B2"/>
    <w:rsid w:val="3D401967"/>
    <w:rsid w:val="3D49B467"/>
    <w:rsid w:val="3D5AF93D"/>
    <w:rsid w:val="3D633703"/>
    <w:rsid w:val="3DD20CF8"/>
    <w:rsid w:val="3DD47164"/>
    <w:rsid w:val="3DDD9FE0"/>
    <w:rsid w:val="3E0256A5"/>
    <w:rsid w:val="3E6D2099"/>
    <w:rsid w:val="3E6EAF50"/>
    <w:rsid w:val="3E920144"/>
    <w:rsid w:val="3E950E6C"/>
    <w:rsid w:val="3E97D9E1"/>
    <w:rsid w:val="3EAD47D3"/>
    <w:rsid w:val="3EBFCF7C"/>
    <w:rsid w:val="3F1F79A1"/>
    <w:rsid w:val="3F52A2B6"/>
    <w:rsid w:val="3F558428"/>
    <w:rsid w:val="3F797041"/>
    <w:rsid w:val="3F8EB66A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2526EFA"/>
    <w:rsid w:val="42588179"/>
    <w:rsid w:val="42B11865"/>
    <w:rsid w:val="42C04E03"/>
    <w:rsid w:val="43040048"/>
    <w:rsid w:val="43A2E976"/>
    <w:rsid w:val="43A7335E"/>
    <w:rsid w:val="43B5E6B0"/>
    <w:rsid w:val="43B931A1"/>
    <w:rsid w:val="43EE8B89"/>
    <w:rsid w:val="43F35E51"/>
    <w:rsid w:val="441778C2"/>
    <w:rsid w:val="445EE644"/>
    <w:rsid w:val="44AF5632"/>
    <w:rsid w:val="44D69612"/>
    <w:rsid w:val="44EAE41B"/>
    <w:rsid w:val="45262EF4"/>
    <w:rsid w:val="45488101"/>
    <w:rsid w:val="454B35B0"/>
    <w:rsid w:val="457C387D"/>
    <w:rsid w:val="4585CF96"/>
    <w:rsid w:val="45FC720C"/>
    <w:rsid w:val="463CE479"/>
    <w:rsid w:val="463F8174"/>
    <w:rsid w:val="464E7BD6"/>
    <w:rsid w:val="467B4687"/>
    <w:rsid w:val="46ADBB59"/>
    <w:rsid w:val="4733AD4A"/>
    <w:rsid w:val="473CD3E7"/>
    <w:rsid w:val="4745E1B2"/>
    <w:rsid w:val="47A235E7"/>
    <w:rsid w:val="47E6F6F4"/>
    <w:rsid w:val="47EE2798"/>
    <w:rsid w:val="4808C940"/>
    <w:rsid w:val="4809CCC3"/>
    <w:rsid w:val="485A2708"/>
    <w:rsid w:val="4881CFEF"/>
    <w:rsid w:val="48BD965A"/>
    <w:rsid w:val="493E0648"/>
    <w:rsid w:val="495B0DB2"/>
    <w:rsid w:val="498D4EA5"/>
    <w:rsid w:val="4993694E"/>
    <w:rsid w:val="49A5E90E"/>
    <w:rsid w:val="49AE7BF6"/>
    <w:rsid w:val="49F1B408"/>
    <w:rsid w:val="4A00C29B"/>
    <w:rsid w:val="4A59FA2A"/>
    <w:rsid w:val="4A887184"/>
    <w:rsid w:val="4A92BAC5"/>
    <w:rsid w:val="4B2602F7"/>
    <w:rsid w:val="4B31BD0C"/>
    <w:rsid w:val="4B41777A"/>
    <w:rsid w:val="4B41B96F"/>
    <w:rsid w:val="4BF11D0B"/>
    <w:rsid w:val="4C4A4EFB"/>
    <w:rsid w:val="4C592663"/>
    <w:rsid w:val="4C97FD99"/>
    <w:rsid w:val="4CCE9C35"/>
    <w:rsid w:val="4CEE62B8"/>
    <w:rsid w:val="4D172B04"/>
    <w:rsid w:val="4D233BF8"/>
    <w:rsid w:val="4D6FB441"/>
    <w:rsid w:val="4D90E093"/>
    <w:rsid w:val="4DFB48E4"/>
    <w:rsid w:val="4E0B0CAC"/>
    <w:rsid w:val="4E147309"/>
    <w:rsid w:val="4E31B13A"/>
    <w:rsid w:val="4E43FC07"/>
    <w:rsid w:val="4E5326D6"/>
    <w:rsid w:val="4E6F74FE"/>
    <w:rsid w:val="4ECAEAB4"/>
    <w:rsid w:val="4EE93E17"/>
    <w:rsid w:val="4F6C8701"/>
    <w:rsid w:val="4F94AF5C"/>
    <w:rsid w:val="4FA1C7A5"/>
    <w:rsid w:val="4FC9393C"/>
    <w:rsid w:val="4FCD60A1"/>
    <w:rsid w:val="500F2153"/>
    <w:rsid w:val="502E55A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D6314E"/>
    <w:rsid w:val="520CAF96"/>
    <w:rsid w:val="52752A8D"/>
    <w:rsid w:val="52A5C71A"/>
    <w:rsid w:val="52FA67BD"/>
    <w:rsid w:val="5304E062"/>
    <w:rsid w:val="53126BBD"/>
    <w:rsid w:val="531A5C67"/>
    <w:rsid w:val="538AC7DC"/>
    <w:rsid w:val="538FFDA2"/>
    <w:rsid w:val="5399F531"/>
    <w:rsid w:val="53EB1A8A"/>
    <w:rsid w:val="53FB2A08"/>
    <w:rsid w:val="54032CA5"/>
    <w:rsid w:val="549BB151"/>
    <w:rsid w:val="54C708D7"/>
    <w:rsid w:val="54DACCA3"/>
    <w:rsid w:val="55326C4D"/>
    <w:rsid w:val="55405CEB"/>
    <w:rsid w:val="5560E4A4"/>
    <w:rsid w:val="55D74DDB"/>
    <w:rsid w:val="55EEDB7E"/>
    <w:rsid w:val="56151E55"/>
    <w:rsid w:val="561A2A61"/>
    <w:rsid w:val="56CD5F6E"/>
    <w:rsid w:val="56D918E7"/>
    <w:rsid w:val="5745D43B"/>
    <w:rsid w:val="574677FB"/>
    <w:rsid w:val="5760F2EF"/>
    <w:rsid w:val="57743F27"/>
    <w:rsid w:val="57AA058B"/>
    <w:rsid w:val="57D0C9A1"/>
    <w:rsid w:val="57D6C5E8"/>
    <w:rsid w:val="585C14E9"/>
    <w:rsid w:val="58623F63"/>
    <w:rsid w:val="58658EF1"/>
    <w:rsid w:val="58C916E6"/>
    <w:rsid w:val="591EB16D"/>
    <w:rsid w:val="59410B61"/>
    <w:rsid w:val="598698BC"/>
    <w:rsid w:val="5989A3CA"/>
    <w:rsid w:val="5992A718"/>
    <w:rsid w:val="59FA56C8"/>
    <w:rsid w:val="5A0A11F7"/>
    <w:rsid w:val="5A39B1EC"/>
    <w:rsid w:val="5A40811C"/>
    <w:rsid w:val="5ADB083A"/>
    <w:rsid w:val="5B158E6B"/>
    <w:rsid w:val="5C0DB491"/>
    <w:rsid w:val="5C144B92"/>
    <w:rsid w:val="5CB04D94"/>
    <w:rsid w:val="5CB4CC05"/>
    <w:rsid w:val="5CE931B3"/>
    <w:rsid w:val="5D43F3EF"/>
    <w:rsid w:val="5D658E2B"/>
    <w:rsid w:val="5D7ADE8B"/>
    <w:rsid w:val="5DDA690D"/>
    <w:rsid w:val="5DDBA47C"/>
    <w:rsid w:val="5DE007DD"/>
    <w:rsid w:val="5E075244"/>
    <w:rsid w:val="5E422E7D"/>
    <w:rsid w:val="5E81AB52"/>
    <w:rsid w:val="5EE01F55"/>
    <w:rsid w:val="5F089F31"/>
    <w:rsid w:val="5F0CDEA2"/>
    <w:rsid w:val="5F112DDB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716775"/>
    <w:rsid w:val="60AA28DB"/>
    <w:rsid w:val="60CDF5C3"/>
    <w:rsid w:val="60D31FF9"/>
    <w:rsid w:val="6133BAA8"/>
    <w:rsid w:val="615ACBEA"/>
    <w:rsid w:val="6164776A"/>
    <w:rsid w:val="61D877CF"/>
    <w:rsid w:val="61FC8BF8"/>
    <w:rsid w:val="626EF05A"/>
    <w:rsid w:val="62CA9A8F"/>
    <w:rsid w:val="62F17FC9"/>
    <w:rsid w:val="634C4805"/>
    <w:rsid w:val="63A0D2DA"/>
    <w:rsid w:val="63DC4812"/>
    <w:rsid w:val="641A7C7B"/>
    <w:rsid w:val="64925C09"/>
    <w:rsid w:val="64B3B5C0"/>
    <w:rsid w:val="64E1C53B"/>
    <w:rsid w:val="650316B7"/>
    <w:rsid w:val="65235EE3"/>
    <w:rsid w:val="6533A707"/>
    <w:rsid w:val="65A10255"/>
    <w:rsid w:val="65D48ABD"/>
    <w:rsid w:val="65E2F872"/>
    <w:rsid w:val="6603F8BA"/>
    <w:rsid w:val="661785A8"/>
    <w:rsid w:val="6634B82F"/>
    <w:rsid w:val="66458894"/>
    <w:rsid w:val="664E9ECF"/>
    <w:rsid w:val="66559302"/>
    <w:rsid w:val="66DAC85C"/>
    <w:rsid w:val="66EE76A2"/>
    <w:rsid w:val="66FEF38A"/>
    <w:rsid w:val="673AC939"/>
    <w:rsid w:val="675945AC"/>
    <w:rsid w:val="67752A76"/>
    <w:rsid w:val="677FEB55"/>
    <w:rsid w:val="67890337"/>
    <w:rsid w:val="6825256A"/>
    <w:rsid w:val="687D057C"/>
    <w:rsid w:val="68CCCF86"/>
    <w:rsid w:val="68E37C0D"/>
    <w:rsid w:val="691BAAB8"/>
    <w:rsid w:val="6926CA8A"/>
    <w:rsid w:val="69A091DD"/>
    <w:rsid w:val="69BDBE67"/>
    <w:rsid w:val="69E50AFD"/>
    <w:rsid w:val="6A5331E6"/>
    <w:rsid w:val="6A683D9B"/>
    <w:rsid w:val="6AACCB38"/>
    <w:rsid w:val="6B198D26"/>
    <w:rsid w:val="6B4540D2"/>
    <w:rsid w:val="6BC585B0"/>
    <w:rsid w:val="6BD264AD"/>
    <w:rsid w:val="6BD3905E"/>
    <w:rsid w:val="6CC30AF1"/>
    <w:rsid w:val="6CD24D8A"/>
    <w:rsid w:val="6D099593"/>
    <w:rsid w:val="6D111D5B"/>
    <w:rsid w:val="6D3EF6FE"/>
    <w:rsid w:val="6DEFD69E"/>
    <w:rsid w:val="6E63EE94"/>
    <w:rsid w:val="6E6BFD4D"/>
    <w:rsid w:val="6E6C5759"/>
    <w:rsid w:val="6ED9B960"/>
    <w:rsid w:val="6EF1B455"/>
    <w:rsid w:val="6EFE13B9"/>
    <w:rsid w:val="6F4E8044"/>
    <w:rsid w:val="6F9C6502"/>
    <w:rsid w:val="6FC3BC5A"/>
    <w:rsid w:val="70A1CE79"/>
    <w:rsid w:val="70B4EF26"/>
    <w:rsid w:val="70BB4079"/>
    <w:rsid w:val="70D43A39"/>
    <w:rsid w:val="70DC9CCA"/>
    <w:rsid w:val="70E4B5B4"/>
    <w:rsid w:val="70E90021"/>
    <w:rsid w:val="7129BD13"/>
    <w:rsid w:val="7134675A"/>
    <w:rsid w:val="718D7491"/>
    <w:rsid w:val="71CFE0B5"/>
    <w:rsid w:val="71DC0BFF"/>
    <w:rsid w:val="722F831C"/>
    <w:rsid w:val="72C64DBF"/>
    <w:rsid w:val="73353C32"/>
    <w:rsid w:val="737C1E40"/>
    <w:rsid w:val="7394A070"/>
    <w:rsid w:val="73BEF542"/>
    <w:rsid w:val="7460304D"/>
    <w:rsid w:val="7493250E"/>
    <w:rsid w:val="756E139A"/>
    <w:rsid w:val="7583B1E1"/>
    <w:rsid w:val="75A343E1"/>
    <w:rsid w:val="75AACD32"/>
    <w:rsid w:val="75B1D35F"/>
    <w:rsid w:val="75B568FF"/>
    <w:rsid w:val="75EAC456"/>
    <w:rsid w:val="75EC5168"/>
    <w:rsid w:val="762D7C0F"/>
    <w:rsid w:val="76652DEC"/>
    <w:rsid w:val="769792F3"/>
    <w:rsid w:val="76A4A87B"/>
    <w:rsid w:val="76A909F7"/>
    <w:rsid w:val="76D39506"/>
    <w:rsid w:val="770C2A8B"/>
    <w:rsid w:val="771DD687"/>
    <w:rsid w:val="772D631A"/>
    <w:rsid w:val="77458F58"/>
    <w:rsid w:val="774D00E1"/>
    <w:rsid w:val="7763A6D9"/>
    <w:rsid w:val="778CDCB1"/>
    <w:rsid w:val="78CEC3A7"/>
    <w:rsid w:val="78DDD8C7"/>
    <w:rsid w:val="7932A46C"/>
    <w:rsid w:val="794BF001"/>
    <w:rsid w:val="79D18CBB"/>
    <w:rsid w:val="7A2435B6"/>
    <w:rsid w:val="7A49D165"/>
    <w:rsid w:val="7A7FF3EC"/>
    <w:rsid w:val="7A946FE1"/>
    <w:rsid w:val="7ACF4288"/>
    <w:rsid w:val="7B18C86A"/>
    <w:rsid w:val="7B588F0E"/>
    <w:rsid w:val="7B5E23E4"/>
    <w:rsid w:val="7B77D97B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32E30C"/>
    <w:rsid w:val="7C3D623D"/>
    <w:rsid w:val="7C932168"/>
    <w:rsid w:val="7CAB2944"/>
    <w:rsid w:val="7CB0DEDE"/>
    <w:rsid w:val="7D010239"/>
    <w:rsid w:val="7D0B92D2"/>
    <w:rsid w:val="7D11BAA1"/>
    <w:rsid w:val="7D1AD79A"/>
    <w:rsid w:val="7D338E82"/>
    <w:rsid w:val="7D6A70E1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710DAD"/>
    <w:rsid w:val="7EA667C5"/>
    <w:rsid w:val="7EEBDC83"/>
    <w:rsid w:val="7EFA2893"/>
    <w:rsid w:val="7F2F68AE"/>
    <w:rsid w:val="7F2FEA7B"/>
    <w:rsid w:val="7F72AB54"/>
    <w:rsid w:val="7F857B2F"/>
    <w:rsid w:val="7F8BA86A"/>
    <w:rsid w:val="7F903CBA"/>
    <w:rsid w:val="7FBFC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9AEA8216-B09A-4622-9D13-B26C42CD470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Times New Roman" w:hAnsi="Times New Roman" w:eastAsia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4A59FA2A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hAnsiTheme="majorHAnsi" w:eastAsiaTheme="majorEastAsia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hAnsiTheme="majorHAnsi" w:eastAsiaTheme="majorEastAsia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hAnsiTheme="majorHAnsi" w:eastAsiaTheme="majorEastAsia" w:cstheme="majorBidi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1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Bullet">
    <w:name w:val="List Bullet"/>
    <w:basedOn w:val="Normal"/>
    <w:uiPriority w:val="1"/>
    <w:rsid w:val="4A59FA2A"/>
    <w:pPr>
      <w:numPr>
        <w:numId w:val="1"/>
      </w:numPr>
    </w:pPr>
  </w:style>
  <w:style w:type="paragraph" w:styleId="BalloonTex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styleId="classpageheaderjoinlink-link1" w:customStyle="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styleId="UnresolvedMention1" w:customStyle="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B95320"/>
  </w:style>
  <w:style w:type="character" w:styleId="eop" w:customStyle="1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4A59FA2A"/>
    <w:pPr>
      <w:ind w:left="720"/>
      <w:contextualSpacing/>
    </w:pPr>
  </w:style>
  <w:style w:type="paragraph" w:styleId="paragraph" w:customStyle="1">
    <w:name w:val="paragraph"/>
    <w:basedOn w:val="Normal"/>
    <w:uiPriority w:val="1"/>
    <w:rsid w:val="4A59FA2A"/>
    <w:pPr>
      <w:spacing w:beforeAutospacing="1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hAnsiTheme="minorHAnsi" w:eastAsiaTheme="minorEastAsia" w:cstheme="minorBidi"/>
      <w:sz w:val="21"/>
      <w:szCs w:val="21"/>
      <w:lang w:val="nb-NO" w:eastAsia="en-US"/>
    </w:rPr>
  </w:style>
  <w:style w:type="character" w:styleId="NoSpacingChar" w:customStyle="1">
    <w:name w:val="No Spacing Char"/>
    <w:basedOn w:val="DefaultParagraphFont"/>
    <w:link w:val="NoSpacing"/>
    <w:uiPriority w:val="1"/>
    <w:rsid w:val="007103E4"/>
    <w:rPr>
      <w:rFonts w:asciiTheme="minorHAnsi" w:hAnsiTheme="minorHAnsi" w:eastAsiaTheme="minorEastAsia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styleId="curriculum-verbword" w:customStyle="1">
    <w:name w:val="curriculum-verb__word"/>
    <w:basedOn w:val="DefaultParagraphFont"/>
    <w:uiPriority w:val="1"/>
    <w:rsid w:val="009868C1"/>
  </w:style>
  <w:style w:type="paragraph" w:styleId="curriculum-goal" w:customStyle="1">
    <w:name w:val="curriculum-goal"/>
    <w:basedOn w:val="Normal"/>
    <w:uiPriority w:val="1"/>
    <w:rsid w:val="4A59FA2A"/>
    <w:pPr>
      <w:spacing w:beforeAutospacing="1" w:afterAutospacing="1"/>
    </w:pPr>
    <w:rPr>
      <w:lang w:val="nb-NO"/>
    </w:rPr>
  </w:style>
  <w:style w:type="character" w:styleId="curriculum-goalitem-text" w:customStyle="1">
    <w:name w:val="curriculum-goal__item-text"/>
    <w:basedOn w:val="DefaultParagraphFont"/>
    <w:uiPriority w:val="1"/>
    <w:rsid w:val="009868C1"/>
  </w:style>
  <w:style w:type="paragraph" w:styleId="Subtitle">
    <w:name w:val="Subtitle"/>
    <w:basedOn w:val="Normal"/>
    <w:next w:val="Normal"/>
    <w:link w:val="SubtitleChar"/>
    <w:uiPriority w:val="11"/>
    <w:qFormat/>
    <w:rsid w:val="4A59FA2A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rsid w:val="4A59FA2A"/>
    <w:rPr>
      <w:rFonts w:asciiTheme="majorHAnsi" w:hAnsiTheme="majorHAnsi" w:eastAsiaTheme="majorEastAsia" w:cstheme="majorBidi"/>
      <w:i/>
      <w:iCs/>
      <w:noProof w:val="0"/>
      <w:color w:val="2F5496" w:themeColor="accent1" w:themeShade="BF"/>
      <w:lang w:val="nn-NO"/>
    </w:rPr>
  </w:style>
  <w:style w:type="character" w:styleId="Heading5Char" w:customStyle="1">
    <w:name w:val="Heading 5 Char"/>
    <w:basedOn w:val="DefaultParagraphFont"/>
    <w:link w:val="Heading5"/>
    <w:uiPriority w:val="9"/>
    <w:rsid w:val="4A59FA2A"/>
    <w:rPr>
      <w:rFonts w:asciiTheme="majorHAnsi" w:hAnsiTheme="majorHAnsi" w:eastAsiaTheme="majorEastAsia" w:cstheme="majorBidi"/>
      <w:noProof w:val="0"/>
      <w:color w:val="2F5496" w:themeColor="accent1" w:themeShade="BF"/>
      <w:lang w:val="nn-NO"/>
    </w:rPr>
  </w:style>
  <w:style w:type="character" w:styleId="Heading6Char" w:customStyle="1">
    <w:name w:val="Heading 6 Char"/>
    <w:basedOn w:val="DefaultParagraphFont"/>
    <w:link w:val="Heading6"/>
    <w:uiPriority w:val="9"/>
    <w:rsid w:val="4A59FA2A"/>
    <w:rPr>
      <w:rFonts w:asciiTheme="majorHAnsi" w:hAnsiTheme="majorHAnsi" w:eastAsiaTheme="majorEastAsia" w:cstheme="majorBidi"/>
      <w:noProof w:val="0"/>
      <w:color w:val="1F3763"/>
      <w:lang w:val="nn-NO"/>
    </w:rPr>
  </w:style>
  <w:style w:type="character" w:styleId="Heading7Char" w:customStyle="1">
    <w:name w:val="Heading 7 Char"/>
    <w:basedOn w:val="DefaultParagraphFont"/>
    <w:link w:val="Heading7"/>
    <w:uiPriority w:val="9"/>
    <w:rsid w:val="4A59FA2A"/>
    <w:rPr>
      <w:rFonts w:asciiTheme="majorHAnsi" w:hAnsiTheme="majorHAnsi" w:eastAsiaTheme="majorEastAsia" w:cstheme="majorBidi"/>
      <w:i/>
      <w:iCs/>
      <w:noProof w:val="0"/>
      <w:color w:val="1F3763"/>
      <w:lang w:val="nn-NO"/>
    </w:rPr>
  </w:style>
  <w:style w:type="character" w:styleId="Heading8Char" w:customStyle="1">
    <w:name w:val="Heading 8 Char"/>
    <w:basedOn w:val="DefaultParagraphFont"/>
    <w:link w:val="Heading8"/>
    <w:uiPriority w:val="9"/>
    <w:rsid w:val="4A59FA2A"/>
    <w:rPr>
      <w:rFonts w:asciiTheme="majorHAnsi" w:hAnsiTheme="majorHAnsi" w:eastAsiaTheme="majorEastAsia" w:cstheme="majorBidi"/>
      <w:noProof w:val="0"/>
      <w:color w:val="272727"/>
      <w:sz w:val="21"/>
      <w:szCs w:val="21"/>
      <w:lang w:val="nn-NO"/>
    </w:rPr>
  </w:style>
  <w:style w:type="character" w:styleId="Heading9Char" w:customStyle="1">
    <w:name w:val="Heading 9 Char"/>
    <w:basedOn w:val="DefaultParagraphFont"/>
    <w:link w:val="Heading9"/>
    <w:uiPriority w:val="9"/>
    <w:rsid w:val="4A59FA2A"/>
    <w:rPr>
      <w:rFonts w:asciiTheme="majorHAnsi" w:hAnsiTheme="majorHAnsi" w:eastAsiaTheme="majorEastAsia" w:cstheme="majorBidi"/>
      <w:i/>
      <w:iCs/>
      <w:noProof w:val="0"/>
      <w:color w:val="272727"/>
      <w:sz w:val="21"/>
      <w:szCs w:val="21"/>
      <w:lang w:val="nn-NO"/>
    </w:rPr>
  </w:style>
  <w:style w:type="character" w:styleId="SubtitleChar" w:customStyle="1">
    <w:name w:val="Subtitle Char"/>
    <w:basedOn w:val="DefaultParagraphFont"/>
    <w:link w:val="Subtitle"/>
    <w:uiPriority w:val="11"/>
    <w:rsid w:val="4A59FA2A"/>
    <w:rPr>
      <w:rFonts w:ascii="Times New Roman" w:hAnsi="Times New Roman" w:cs="Times New Roman" w:eastAsiaTheme="minorEastAsia"/>
      <w:noProof w:val="0"/>
      <w:color w:val="5A5A5A"/>
      <w:lang w:val="nn-NO"/>
    </w:rPr>
  </w:style>
  <w:style w:type="character" w:styleId="QuoteChar" w:customStyle="1">
    <w:name w:val="Quote Char"/>
    <w:basedOn w:val="DefaultParagraphFont"/>
    <w:link w:val="Quote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TOC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4A59FA2A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Footer">
    <w:name w:val="footer"/>
    <w:basedOn w:val="Normal"/>
    <w:link w:val="Foot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4A59FA2A"/>
    <w:rPr>
      <w:noProof w:val="0"/>
      <w:lang w:val="nn-N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4A59FA2A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Header">
    <w:name w:val="header"/>
    <w:basedOn w:val="Normal"/>
    <w:link w:val="Head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4A59FA2A"/>
    <w:rPr>
      <w:noProof w:val="0"/>
      <w:lang w:val="nn-NO"/>
    </w:rPr>
  </w:style>
  <w:style w:type="character" w:styleId="y2iqfc" w:customStyle="1">
    <w:name w:val="y2iqfc"/>
    <w:basedOn w:val="DefaultParagraphFont"/>
    <w:rsid w:val="004E5A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ingelinn.meling.hausberg@austevoll.kommune.no" TargetMode="External" Id="rId8" /><Relationship Type="http://schemas.openxmlformats.org/officeDocument/2006/relationships/image" Target="media/image2.png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mailto:therese.melver@austevoll.kommune.no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ingelinn.meling.hausberg@austevoll.kommune.no" TargetMode="External" Id="rId11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hyperlink" Target="mailto:therese.melver@austevoll.kommune.no" TargetMode="External" Id="rId9" /><Relationship Type="http://schemas.openxmlformats.org/officeDocument/2006/relationships/hyperlink" Target="https://www.studieplassen.no/malsetting" TargetMode="Externa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8" ma:contentTypeDescription="Opprett et nytt dokument." ma:contentTypeScope="" ma:versionID="6ea279a8ccc842b08635fefef079ff7d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00a2b4d6c130edb77c2d8f5d53c4a7d9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00BB7E-51BC-48EC-9B27-BE17C12279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Austevoll kommun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BEIDSPLAN 9ABCD</dc:title>
  <dc:subject/>
  <dc:creator>grulti</dc:creator>
  <keywords/>
  <lastModifiedBy>Ingelinn Meling Hausberg</lastModifiedBy>
  <revision>164</revision>
  <lastPrinted>2023-09-08T14:05:00.0000000Z</lastPrinted>
  <dcterms:created xsi:type="dcterms:W3CDTF">2023-10-21T09:21:00.0000000Z</dcterms:created>
  <dcterms:modified xsi:type="dcterms:W3CDTF">2023-11-13T08:20:24.981854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